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75AD87" w14:textId="19154650" w:rsidR="003C32AE" w:rsidRPr="00A9188C" w:rsidRDefault="003C681D" w:rsidP="00CB3963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A9188C">
        <w:rPr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7216" behindDoc="0" locked="0" layoutInCell="1" allowOverlap="1" wp14:anchorId="31326116" wp14:editId="5C8B60F0">
                <wp:simplePos x="0" y="0"/>
                <wp:positionH relativeFrom="column">
                  <wp:posOffset>-1018540</wp:posOffset>
                </wp:positionH>
                <wp:positionV relativeFrom="paragraph">
                  <wp:posOffset>-952500</wp:posOffset>
                </wp:positionV>
                <wp:extent cx="8482549" cy="1352550"/>
                <wp:effectExtent l="0" t="0" r="0" b="0"/>
                <wp:wrapNone/>
                <wp:docPr id="29" name="Group 28">
                  <a:extLst xmlns:a="http://schemas.openxmlformats.org/drawingml/2006/main">
                    <a:ext uri="{FF2B5EF4-FFF2-40B4-BE49-F238E27FC236}">
                      <a16:creationId xmlns:a16="http://schemas.microsoft.com/office/drawing/2014/main" id="{CB726882-D608-4D11-8891-79507E7A0843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82549" cy="1352550"/>
                          <a:chOff x="-255906" y="-27817"/>
                          <a:chExt cx="8482550" cy="1352550"/>
                        </a:xfrm>
                      </wpg:grpSpPr>
                      <wpg:grpSp>
                        <wpg:cNvPr id="11" name="Group 11">
                          <a:extLst>
                            <a:ext uri="{FF2B5EF4-FFF2-40B4-BE49-F238E27FC236}">
                              <a16:creationId xmlns:a16="http://schemas.microsoft.com/office/drawing/2014/main" id="{EB8A6A34-EA6C-4A8C-98B3-063B41CE0FAF}"/>
                            </a:ext>
                          </a:extLst>
                        </wpg:cNvPr>
                        <wpg:cNvGrpSpPr/>
                        <wpg:grpSpPr>
                          <a:xfrm>
                            <a:off x="-255906" y="-27817"/>
                            <a:ext cx="8482550" cy="1352550"/>
                            <a:chOff x="-255940" y="-14173"/>
                            <a:chExt cx="8483654" cy="689139"/>
                          </a:xfrm>
                        </wpg:grpSpPr>
                        <wps:wsp>
                          <wps:cNvPr id="12" name="Rectangle 12">
                            <a:extLst>
                              <a:ext uri="{FF2B5EF4-FFF2-40B4-BE49-F238E27FC236}">
                                <a16:creationId xmlns:a16="http://schemas.microsoft.com/office/drawing/2014/main" id="{083B7481-7F6B-4D74-8E27-0AEDAC49EF02}"/>
                              </a:ext>
                            </a:extLst>
                          </wps:cNvPr>
                          <wps:cNvSpPr/>
                          <wps:spPr>
                            <a:xfrm>
                              <a:off x="449001" y="-14173"/>
                              <a:ext cx="7778713" cy="689139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9" name="Rectangle 19">
                            <a:extLst>
                              <a:ext uri="{FF2B5EF4-FFF2-40B4-BE49-F238E27FC236}">
                                <a16:creationId xmlns:a16="http://schemas.microsoft.com/office/drawing/2014/main" id="{5C9A2EA2-76C7-4711-A630-76DA3DCD013B}"/>
                              </a:ext>
                            </a:extLst>
                          </wps:cNvPr>
                          <wps:cNvSpPr/>
                          <wps:spPr>
                            <a:xfrm>
                              <a:off x="-255940" y="0"/>
                              <a:ext cx="8092870" cy="572665"/>
                            </a:xfrm>
                            <a:prstGeom prst="rect">
                              <a:avLst/>
                            </a:prstGeom>
                            <a:solidFill>
                              <a:srgbClr val="002060">
                                <a:alpha val="78000"/>
                              </a:srgb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" name="Rectangle 14">
                            <a:extLst>
                              <a:ext uri="{FF2B5EF4-FFF2-40B4-BE49-F238E27FC236}">
                                <a16:creationId xmlns:a16="http://schemas.microsoft.com/office/drawing/2014/main" id="{E1033E3E-ACE0-452D-911A-0C485B598A8A}"/>
                              </a:ext>
                            </a:extLst>
                          </wps:cNvPr>
                          <wps:cNvSpPr/>
                          <wps:spPr>
                            <a:xfrm>
                              <a:off x="1337069" y="29505"/>
                              <a:ext cx="5427394" cy="58738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14106FA0" w14:textId="4DE5A936" w:rsidR="001B1A20" w:rsidRPr="00613AEB" w:rsidRDefault="00613AEB" w:rsidP="006C6F28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ascii="Georgia" w:eastAsia="Times New Roman" w:hAnsi="Georgia" w:cs="Posterama"/>
                                    <w:color w:val="FFFFFF"/>
                                    <w:kern w:val="24"/>
                                    <w:sz w:val="56"/>
                                    <w:szCs w:val="56"/>
                                  </w:rPr>
                                </w:pPr>
                                <w:r>
                                  <w:rPr>
                                    <w:rFonts w:ascii="Georgia" w:eastAsia="Times New Roman" w:hAnsi="Georgia" w:cs="Posterama"/>
                                    <w:color w:val="FFFFFF"/>
                                    <w:kern w:val="24"/>
                                    <w:sz w:val="56"/>
                                    <w:szCs w:val="56"/>
                                  </w:rPr>
                                  <w:t>Change Readiness Survey Questions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3" name="Group 3">
                          <a:extLst>
                            <a:ext uri="{FF2B5EF4-FFF2-40B4-BE49-F238E27FC236}">
                              <a16:creationId xmlns:a16="http://schemas.microsoft.com/office/drawing/2014/main" id="{FBF77D60-52CE-4BE8-AC11-249BD34A4550}"/>
                            </a:ext>
                          </a:extLst>
                        </wpg:cNvPr>
                        <wpg:cNvGrpSpPr/>
                        <wpg:grpSpPr>
                          <a:xfrm>
                            <a:off x="152400" y="342900"/>
                            <a:ext cx="1292844" cy="981833"/>
                            <a:chOff x="152400" y="342900"/>
                            <a:chExt cx="1424330" cy="1021081"/>
                          </a:xfrm>
                        </wpg:grpSpPr>
                        <wps:wsp>
                          <wps:cNvPr id="4" name="Speech Bubble: Rectangle 4">
                            <a:extLst>
                              <a:ext uri="{FF2B5EF4-FFF2-40B4-BE49-F238E27FC236}">
                                <a16:creationId xmlns:a16="http://schemas.microsoft.com/office/drawing/2014/main" id="{033F2E4A-5113-4412-92AE-E1A8E24EE62C}"/>
                              </a:ext>
                            </a:extLst>
                          </wps:cNvPr>
                          <wps:cNvSpPr/>
                          <wps:spPr>
                            <a:xfrm>
                              <a:off x="152400" y="342900"/>
                              <a:ext cx="1198571" cy="1021081"/>
                            </a:xfrm>
                            <a:prstGeom prst="wedgeRectCallout">
                              <a:avLst>
                                <a:gd name="adj1" fmla="val -18721"/>
                                <a:gd name="adj2" fmla="val -48677"/>
                              </a:avLst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845C60E" w14:textId="77777777" w:rsidR="003C681D" w:rsidRDefault="003C681D" w:rsidP="003C681D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lgerian" w:hAnsi="Algerian"/>
                                    <w:color w:val="FFFFFF" w:themeColor="background1"/>
                                    <w:sz w:val="64"/>
                                    <w:szCs w:val="64"/>
                                  </w:rPr>
                                  <w:t>AGS</w:t>
                                </w:r>
                              </w:p>
                            </w:txbxContent>
                          </wps:txbx>
                          <wps:bodyPr rtlCol="0" anchor="t"/>
                        </wps:wsp>
                        <wpg:grpSp>
                          <wpg:cNvPr id="5" name="Group 5">
                            <a:extLst>
                              <a:ext uri="{FF2B5EF4-FFF2-40B4-BE49-F238E27FC236}">
                                <a16:creationId xmlns:a16="http://schemas.microsoft.com/office/drawing/2014/main" id="{53C0F08F-DFF4-4CCD-9FE7-0202D87266B1}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1200505" y="496442"/>
                              <a:ext cx="376225" cy="472439"/>
                              <a:chOff x="1200501" y="496441"/>
                              <a:chExt cx="345119" cy="638865"/>
                            </a:xfrm>
                          </wpg:grpSpPr>
                          <wps:wsp>
                            <wps:cNvPr id="6" name="Oval 6">
                              <a:extLst>
                                <a:ext uri="{FF2B5EF4-FFF2-40B4-BE49-F238E27FC236}">
                                  <a16:creationId xmlns:a16="http://schemas.microsoft.com/office/drawing/2014/main" id="{71CFD146-2183-4941-9BAD-0590C1180AC0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266415" y="689618"/>
                                <a:ext cx="169700" cy="198697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t"/>
                          </wps:wsp>
                          <wps:wsp>
                            <wps:cNvPr id="7" name="Oval 7">
                              <a:extLst>
                                <a:ext uri="{FF2B5EF4-FFF2-40B4-BE49-F238E27FC236}">
                                  <a16:creationId xmlns:a16="http://schemas.microsoft.com/office/drawing/2014/main" id="{B0C912ED-1DB8-4E06-820E-D073FDF5E5E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319353" y="496441"/>
                                <a:ext cx="226267" cy="21525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70C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t"/>
                          </wps:wsp>
                          <wps:wsp>
                            <wps:cNvPr id="8" name="Oval 8">
                              <a:extLst>
                                <a:ext uri="{FF2B5EF4-FFF2-40B4-BE49-F238E27FC236}">
                                  <a16:creationId xmlns:a16="http://schemas.microsoft.com/office/drawing/2014/main" id="{D2C74F0A-4EEF-4257-9939-A2B86DC0FEA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219276" y="868997"/>
                                <a:ext cx="141417" cy="165581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C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t"/>
                          </wps:wsp>
                          <wps:wsp>
                            <wps:cNvPr id="9" name="Oval 9">
                              <a:extLst>
                                <a:ext uri="{FF2B5EF4-FFF2-40B4-BE49-F238E27FC236}">
                                  <a16:creationId xmlns:a16="http://schemas.microsoft.com/office/drawing/2014/main" id="{2518C2BC-9B7C-4260-AE07-D5151092899B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200501" y="1052516"/>
                                <a:ext cx="70708" cy="8279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t"/>
                          </wps:wsp>
                        </wpg:grp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1326116" id="Group 28" o:spid="_x0000_s1026" style="position:absolute;margin-left:-80.2pt;margin-top:-75pt;width:667.9pt;height:106.5pt;z-index:251657216;mso-width-relative:margin;mso-height-relative:margin" coordorigin="-2559,-278" coordsize="84825,13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">
                <v:group id="Group 11" o:spid="_x0000_s1027" style="position:absolute;left:-2559;top:-278;width:84825;height:13525" coordorigin="-2559,-141" coordsize="84836,68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rect id="Rectangle 12" o:spid="_x0000_s1028" style="position:absolute;left:4490;top:-141;width:77787;height:68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" fillcolor="white [3212]" stroked="f" strokeweight="1pt"/>
                  <v:rect id="Rectangle 19" o:spid="_x0000_s1029" style="position:absolute;left:-2559;width:80928;height:57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" fillcolor="#002060" stroked="f" strokeweight="1pt">
                    <v:fill opacity="51143f"/>
                  </v:rect>
                  <v:rect id="Rectangle 14" o:spid="_x0000_s1030" style="position:absolute;left:13370;top:295;width:54274;height:58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" filled="f" stroked="f" strokeweight="1pt">
                    <v:textbox>
                      <w:txbxContent>
                        <w:p w14:paraId="14106FA0" w14:textId="4DE5A936" w:rsidR="001B1A20" w:rsidRPr="00613AEB" w:rsidRDefault="00613AEB" w:rsidP="006C6F28">
                          <w:pPr>
                            <w:spacing w:after="0" w:line="240" w:lineRule="auto"/>
                            <w:jc w:val="center"/>
                            <w:rPr>
                              <w:rFonts w:ascii="Georgia" w:eastAsia="Times New Roman" w:hAnsi="Georgia" w:cs="Posterama"/>
                              <w:color w:val="FFFFFF"/>
                              <w:kern w:val="24"/>
                              <w:sz w:val="56"/>
                              <w:szCs w:val="56"/>
                            </w:rPr>
                          </w:pPr>
                          <w:r>
                            <w:rPr>
                              <w:rFonts w:ascii="Georgia" w:eastAsia="Times New Roman" w:hAnsi="Georgia" w:cs="Posterama"/>
                              <w:color w:val="FFFFFF"/>
                              <w:kern w:val="24"/>
                              <w:sz w:val="56"/>
                              <w:szCs w:val="56"/>
                            </w:rPr>
                            <w:t>Change Readiness Survey Questions</w:t>
                          </w:r>
                        </w:p>
                      </w:txbxContent>
                    </v:textbox>
                  </v:rect>
                </v:group>
                <v:group id="Group 3" o:spid="_x0000_s1031" style="position:absolute;left:1524;top:3429;width:12928;height:9818" coordorigin="1524,3429" coordsize="14243,10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shapetype id="_x0000_t61" coordsize="21600,21600" o:spt="61" adj="1350,25920" path="m,l0@8@12@24,0@9,,21600@6,21600@15@27@7,21600,21600,21600,21600@9@18@30,21600@8,21600,0@7,0@21@33@6,xe">
                    <v:stroke joinstyle="miter"/>
                    <v:formulas>
                      <v:f eqn="sum 10800 0 #0"/>
                      <v:f eqn="sum 10800 0 #1"/>
                      <v:f eqn="sum #0 0 #1"/>
                      <v:f eqn="sum @0 @1 0"/>
                      <v:f eqn="sum 21600 0 #0"/>
                      <v:f eqn="sum 21600 0 #1"/>
                      <v:f eqn="if @0 3600 12600"/>
                      <v:f eqn="if @0 9000 18000"/>
                      <v:f eqn="if @1 3600 12600"/>
                      <v:f eqn="if @1 9000 18000"/>
                      <v:f eqn="if @2 0 #0"/>
                      <v:f eqn="if @3 @10 0"/>
                      <v:f eqn="if #0 0 @11"/>
                      <v:f eqn="if @2 @6 #0"/>
                      <v:f eqn="if @3 @6 @13"/>
                      <v:f eqn="if @5 @6 @14"/>
                      <v:f eqn="if @2 #0 21600"/>
                      <v:f eqn="if @3 21600 @16"/>
                      <v:f eqn="if @4 21600 @17"/>
                      <v:f eqn="if @2 #0 @6"/>
                      <v:f eqn="if @3 @19 @6"/>
                      <v:f eqn="if #1 @6 @20"/>
                      <v:f eqn="if @2 @8 #1"/>
                      <v:f eqn="if @3 @22 @8"/>
                      <v:f eqn="if #0 @8 @23"/>
                      <v:f eqn="if @2 21600 #1"/>
                      <v:f eqn="if @3 21600 @25"/>
                      <v:f eqn="if @5 21600 @26"/>
                      <v:f eqn="if @2 #1 @8"/>
                      <v:f eqn="if @3 @8 @28"/>
                      <v:f eqn="if @4 @8 @29"/>
                      <v:f eqn="if @2 #1 0"/>
                      <v:f eqn="if @3 @31 0"/>
                      <v:f eqn="if #1 0 @32"/>
                      <v:f eqn="val #0"/>
                      <v:f eqn="val #1"/>
                    </v:formulas>
                    <v:path o:connecttype="custom" o:connectlocs="10800,0;0,10800;10800,21600;21600,10800;@34,@35"/>
                    <v:handles>
                      <v:h position="#0,#1"/>
                    </v:handles>
                  </v:shapetype>
                  <v:shape id="Speech Bubble: Rectangle 4" o:spid="_x0000_s1032" type="#_x0000_t61" style="position:absolute;left:1524;top:3429;width:11985;height:10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" adj="6756,286" filled="f" stroked="f" strokeweight="1pt">
                    <v:textbox>
                      <w:txbxContent>
                        <w:p w14:paraId="4845C60E" w14:textId="77777777" w:rsidR="003C681D" w:rsidRDefault="003C681D" w:rsidP="003C681D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lgerian" w:hAnsi="Algerian"/>
                              <w:color w:val="FFFFFF" w:themeColor="background1"/>
                              <w:sz w:val="64"/>
                              <w:szCs w:val="64"/>
                            </w:rPr>
                            <w:t>AGS</w:t>
                          </w:r>
                        </w:p>
                      </w:txbxContent>
                    </v:textbox>
                  </v:shape>
                  <v:group id="Group 5" o:spid="_x0000_s1033" style="position:absolute;left:12005;top:4964;width:3762;height:4724" coordorigin="12005,4964" coordsize="3451,63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  <v:oval id="Oval 6" o:spid="_x0000_s1034" style="position:absolute;left:12664;top:6896;width:1697;height:19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" fillcolor="#00b050" stroked="f" strokeweight="1pt">
                      <v:stroke joinstyle="miter"/>
                    </v:oval>
                    <v:oval id="Oval 7" o:spid="_x0000_s1035" style="position:absolute;left:13193;top:4964;width:2263;height:21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" fillcolor="#0070c0" stroked="f" strokeweight="1pt">
                      <v:stroke joinstyle="miter"/>
                    </v:oval>
                    <v:oval id="Oval 8" o:spid="_x0000_s1036" style="position:absolute;left:12192;top:8689;width:1414;height:16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" fillcolor="#ffc000" stroked="f" strokeweight="1pt">
                      <v:stroke joinstyle="miter"/>
                    </v:oval>
                    <v:oval id="Oval 9" o:spid="_x0000_s1037" style="position:absolute;left:12005;top:10525;width:707;height: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" fillcolor="red" stroked="f" strokeweight="1pt">
                      <v:stroke joinstyle="miter"/>
                    </v:oval>
                  </v:group>
                </v:group>
              </v:group>
            </w:pict>
          </mc:Fallback>
        </mc:AlternateContent>
      </w:r>
    </w:p>
    <w:p w14:paraId="308EDC80" w14:textId="1B61FC35" w:rsidR="00D93E5A" w:rsidRPr="00A9188C" w:rsidRDefault="00D93E5A" w:rsidP="00CB3963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1A3B8BF3" w14:textId="0A6BFDCB" w:rsidR="00FF6F88" w:rsidRPr="00A9188C" w:rsidRDefault="00FF6F88" w:rsidP="00CB3963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5A4FEB38" w14:textId="36EADDD2" w:rsidR="00613AEB" w:rsidRPr="00A9188C" w:rsidRDefault="00613AEB" w:rsidP="00613AEB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4"/>
          <w:szCs w:val="24"/>
        </w:rPr>
      </w:pPr>
      <w:r w:rsidRPr="00A9188C">
        <w:rPr>
          <w:rFonts w:ascii="Georgia" w:eastAsia="Times New Roman" w:hAnsi="Georgia" w:cs="Times New Roman"/>
          <w:sz w:val="24"/>
          <w:szCs w:val="24"/>
        </w:rPr>
        <w:t xml:space="preserve">These readiness survey questions </w:t>
      </w:r>
      <w:proofErr w:type="gramStart"/>
      <w:r w:rsidRPr="00A9188C">
        <w:rPr>
          <w:rFonts w:ascii="Georgia" w:eastAsia="Times New Roman" w:hAnsi="Georgia" w:cs="Times New Roman"/>
          <w:sz w:val="24"/>
          <w:szCs w:val="24"/>
        </w:rPr>
        <w:t>are provided</w:t>
      </w:r>
      <w:proofErr w:type="gramEnd"/>
      <w:r w:rsidRPr="00A9188C">
        <w:rPr>
          <w:rFonts w:ascii="Georgia" w:eastAsia="Times New Roman" w:hAnsi="Georgia" w:cs="Times New Roman"/>
          <w:sz w:val="24"/>
          <w:szCs w:val="24"/>
        </w:rPr>
        <w:t xml:space="preserve"> by AGS for you to leverage and use for your own readiness assessment questionnaires and surveys. You can learn more about what goes into change readiness assessment by </w:t>
      </w:r>
      <w:hyperlink r:id="rId8" w:history="1">
        <w:r w:rsidRPr="00A9188C">
          <w:rPr>
            <w:rStyle w:val="Hyperlink"/>
            <w:rFonts w:ascii="Georgia" w:eastAsia="Times New Roman" w:hAnsi="Georgia" w:cs="Times New Roman"/>
            <w:sz w:val="24"/>
            <w:szCs w:val="24"/>
          </w:rPr>
          <w:t>visiting our website</w:t>
        </w:r>
      </w:hyperlink>
      <w:r w:rsidRPr="00A9188C">
        <w:rPr>
          <w:rFonts w:ascii="Georgia" w:eastAsia="Times New Roman" w:hAnsi="Georgia" w:cs="Times New Roman"/>
          <w:sz w:val="24"/>
          <w:szCs w:val="24"/>
        </w:rPr>
        <w:t>.</w:t>
      </w:r>
    </w:p>
    <w:p w14:paraId="1B583289" w14:textId="7B033055" w:rsidR="001676DF" w:rsidRPr="00A9188C" w:rsidRDefault="00613AEB" w:rsidP="00A9188C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4"/>
          <w:szCs w:val="24"/>
        </w:rPr>
      </w:pPr>
      <w:r w:rsidRPr="00A9188C">
        <w:rPr>
          <w:rFonts w:ascii="Georgia" w:eastAsia="Times New Roman" w:hAnsi="Georgia" w:cs="Times New Roman"/>
          <w:sz w:val="24"/>
          <w:szCs w:val="24"/>
        </w:rPr>
        <w:t xml:space="preserve">In the sections below, we provide you with </w:t>
      </w:r>
      <w:proofErr w:type="gramStart"/>
      <w:r w:rsidRPr="00A9188C">
        <w:rPr>
          <w:rFonts w:ascii="Georgia" w:eastAsia="Times New Roman" w:hAnsi="Georgia" w:cs="Times New Roman"/>
          <w:sz w:val="24"/>
          <w:szCs w:val="24"/>
        </w:rPr>
        <w:t>several</w:t>
      </w:r>
      <w:proofErr w:type="gramEnd"/>
      <w:r w:rsidRPr="00A9188C">
        <w:rPr>
          <w:rFonts w:ascii="Georgia" w:eastAsia="Times New Roman" w:hAnsi="Georgia" w:cs="Times New Roman"/>
          <w:sz w:val="24"/>
          <w:szCs w:val="24"/>
        </w:rPr>
        <w:t xml:space="preserve"> change management survey question examples. </w:t>
      </w:r>
      <w:r w:rsidR="00DF7C74" w:rsidRPr="00A9188C">
        <w:rPr>
          <w:rFonts w:ascii="Georgia" w:eastAsia="Times New Roman" w:hAnsi="Georgia" w:cs="Times New Roman"/>
          <w:sz w:val="24"/>
          <w:szCs w:val="24"/>
        </w:rPr>
        <w:t>Feel free to copy and paste these into your survey</w:t>
      </w:r>
      <w:r w:rsidR="008E1208">
        <w:rPr>
          <w:rFonts w:ascii="Georgia" w:eastAsia="Times New Roman" w:hAnsi="Georgia" w:cs="Times New Roman"/>
          <w:sz w:val="24"/>
          <w:szCs w:val="24"/>
        </w:rPr>
        <w:t>s</w:t>
      </w:r>
      <w:r w:rsidR="00DF7C74" w:rsidRPr="00A9188C">
        <w:rPr>
          <w:rFonts w:ascii="Georgia" w:eastAsia="Times New Roman" w:hAnsi="Georgia" w:cs="Times New Roman"/>
          <w:sz w:val="24"/>
          <w:szCs w:val="24"/>
        </w:rPr>
        <w:t>.</w:t>
      </w:r>
      <w:r w:rsidR="001A7D7D">
        <w:rPr>
          <w:rFonts w:ascii="Georgia" w:eastAsia="Times New Roman" w:hAnsi="Georgia" w:cs="Times New Roman"/>
          <w:sz w:val="24"/>
          <w:szCs w:val="24"/>
        </w:rPr>
        <w:t xml:space="preserve"> Make sure to edit the yellow highlighted sections with your project information. </w:t>
      </w:r>
    </w:p>
    <w:p w14:paraId="1782F025" w14:textId="77777777" w:rsidR="001A7D7D" w:rsidRDefault="001A7D7D" w:rsidP="00FC665E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b/>
          <w:bCs/>
          <w:color w:val="000000"/>
          <w:sz w:val="24"/>
          <w:szCs w:val="24"/>
        </w:rPr>
      </w:pPr>
      <w:bookmarkStart w:id="0" w:name="_Hlk105849274"/>
    </w:p>
    <w:p w14:paraId="797DA5DD" w14:textId="40FEDE84" w:rsidR="00FC665E" w:rsidRPr="001A7D7D" w:rsidRDefault="001A7D7D" w:rsidP="00FC665E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b/>
          <w:bCs/>
          <w:color w:val="000000"/>
          <w:sz w:val="24"/>
          <w:szCs w:val="24"/>
        </w:rPr>
      </w:pPr>
      <w:r>
        <w:rPr>
          <w:rFonts w:ascii="Georgia" w:eastAsia="Times New Roman" w:hAnsi="Georgia" w:cs="Times New Roman"/>
          <w:b/>
          <w:bCs/>
          <w:color w:val="000000"/>
          <w:sz w:val="24"/>
          <w:szCs w:val="24"/>
        </w:rPr>
        <w:t>Questions to Assess</w:t>
      </w:r>
      <w:r w:rsidR="00FC665E" w:rsidRPr="001A7D7D">
        <w:rPr>
          <w:rFonts w:ascii="Georgia" w:eastAsia="Times New Roman" w:hAnsi="Georgia" w:cs="Times New Roman"/>
          <w:b/>
          <w:bCs/>
          <w:color w:val="000000"/>
          <w:sz w:val="24"/>
          <w:szCs w:val="24"/>
        </w:rPr>
        <w:t xml:space="preserve"> Awareness of the Change</w:t>
      </w:r>
    </w:p>
    <w:bookmarkEnd w:id="0"/>
    <w:p w14:paraId="44DA7E28" w14:textId="349B8436" w:rsidR="001A7D7D" w:rsidRDefault="001A7D7D" w:rsidP="001A7D7D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4"/>
          <w:szCs w:val="24"/>
        </w:rPr>
      </w:pPr>
      <w:r>
        <w:rPr>
          <w:rFonts w:ascii="Georgia" w:eastAsia="Times New Roman" w:hAnsi="Georgia" w:cs="Times New Roman"/>
          <w:sz w:val="24"/>
          <w:szCs w:val="24"/>
        </w:rPr>
        <w:t xml:space="preserve">1. </w:t>
      </w:r>
      <w:r w:rsidR="00FC665E" w:rsidRPr="001A7D7D">
        <w:rPr>
          <w:rFonts w:ascii="Georgia" w:eastAsia="Times New Roman" w:hAnsi="Georgia" w:cs="Times New Roman"/>
          <w:sz w:val="24"/>
          <w:szCs w:val="24"/>
        </w:rPr>
        <w:t xml:space="preserve">What is your awareness of the upcoming </w:t>
      </w:r>
      <w:r w:rsidR="00FC665E" w:rsidRPr="001A7D7D">
        <w:rPr>
          <w:rFonts w:ascii="Georgia" w:eastAsia="Times New Roman" w:hAnsi="Georgia" w:cs="Times New Roman"/>
          <w:sz w:val="24"/>
          <w:szCs w:val="24"/>
          <w:highlight w:val="yellow"/>
        </w:rPr>
        <w:t>(name of project)</w:t>
      </w:r>
      <w:r w:rsidR="00FC665E" w:rsidRPr="001A7D7D">
        <w:rPr>
          <w:rFonts w:ascii="Georgia" w:eastAsia="Times New Roman" w:hAnsi="Georgia" w:cs="Times New Roman"/>
          <w:sz w:val="24"/>
          <w:szCs w:val="24"/>
        </w:rPr>
        <w:t xml:space="preserve"> project? </w:t>
      </w:r>
    </w:p>
    <w:p w14:paraId="1E598F77" w14:textId="78371847" w:rsidR="001A7D7D" w:rsidRPr="001A7D7D" w:rsidRDefault="001A7D7D" w:rsidP="001A7D7D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sz w:val="14"/>
          <w:szCs w:val="14"/>
        </w:rPr>
      </w:pPr>
      <w:r>
        <w:rPr>
          <w:rFonts w:ascii="Georgia" w:eastAsia="Times New Roman" w:hAnsi="Georgia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76672" behindDoc="0" locked="0" layoutInCell="1" allowOverlap="1" wp14:anchorId="14B1A4E4" wp14:editId="45B5C906">
                <wp:simplePos x="0" y="0"/>
                <wp:positionH relativeFrom="column">
                  <wp:posOffset>105543</wp:posOffset>
                </wp:positionH>
                <wp:positionV relativeFrom="paragraph">
                  <wp:posOffset>232410</wp:posOffset>
                </wp:positionV>
                <wp:extent cx="3457575" cy="238125"/>
                <wp:effectExtent l="19050" t="19050" r="28575" b="28575"/>
                <wp:wrapNone/>
                <wp:docPr id="36" name="Group 3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57575" cy="238125"/>
                          <a:chOff x="0" y="0"/>
                          <a:chExt cx="3457575" cy="238125"/>
                        </a:xfrm>
                      </wpg:grpSpPr>
                      <wps:wsp>
                        <wps:cNvPr id="37" name="Rectangle 37"/>
                        <wps:cNvSpPr/>
                        <wps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Rectangle 38"/>
                        <wps:cNvSpPr/>
                        <wps:spPr>
                          <a:xfrm>
                            <a:off x="1152525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9" name="Rectangle 39"/>
                        <wps:cNvSpPr/>
                        <wps:spPr>
                          <a:xfrm>
                            <a:off x="2333625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" name="Rectangle 40"/>
                        <wps:cNvSpPr/>
                        <wps:spPr>
                          <a:xfrm>
                            <a:off x="3219450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73EC492" id="Group 36" o:spid="_x0000_s1026" style="position:absolute;margin-left:8.3pt;margin-top:18.3pt;width:272.25pt;height:18.75pt;z-index:251676672" coordsize="34575,23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">
                <v:rect id="Rectangle 37" o:spid="_x0000_s1027" style="position:absolute;width:2381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" filled="f" strokecolor="black [3213]" strokeweight="2.25pt"/>
                <v:rect id="Rectangle 38" o:spid="_x0000_s1028" style="position:absolute;left:11525;width:2381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" filled="f" strokecolor="black [3213]" strokeweight="2.25pt"/>
                <v:rect id="Rectangle 39" o:spid="_x0000_s1029" style="position:absolute;left:23336;width:2381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" filled="f" strokecolor="black [3213]" strokeweight="2.25pt"/>
                <v:rect id="Rectangle 40" o:spid="_x0000_s1030" style="position:absolute;left:32194;width:2381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" filled="f" strokecolor="black [3213]" strokeweight="2.25pt"/>
              </v:group>
            </w:pict>
          </mc:Fallback>
        </mc:AlternateContent>
      </w:r>
    </w:p>
    <w:p w14:paraId="463A3BE4" w14:textId="64DDAED5" w:rsidR="00FC665E" w:rsidRPr="001A7D7D" w:rsidRDefault="001A7D7D" w:rsidP="001A7D7D">
      <w:pPr>
        <w:pStyle w:val="ListParagraph"/>
        <w:spacing w:before="100" w:beforeAutospacing="1" w:after="100" w:afterAutospacing="1" w:line="240" w:lineRule="auto"/>
        <w:ind w:left="360"/>
        <w:rPr>
          <w:rFonts w:ascii="Georgia" w:eastAsia="Times New Roman" w:hAnsi="Georgia" w:cs="Times New Roman"/>
          <w:sz w:val="24"/>
          <w:szCs w:val="24"/>
        </w:rPr>
      </w:pPr>
      <w:r>
        <w:rPr>
          <w:rFonts w:ascii="Georgia" w:eastAsia="Times New Roman" w:hAnsi="Georgia" w:cs="Times New Roman"/>
          <w:sz w:val="24"/>
          <w:szCs w:val="24"/>
        </w:rPr>
        <w:tab/>
        <w:t>None</w:t>
      </w:r>
      <w:r>
        <w:rPr>
          <w:rFonts w:ascii="Georgia" w:eastAsia="Times New Roman" w:hAnsi="Georgia" w:cs="Times New Roman"/>
          <w:sz w:val="24"/>
          <w:szCs w:val="24"/>
        </w:rPr>
        <w:tab/>
      </w:r>
      <w:r>
        <w:rPr>
          <w:rFonts w:ascii="Georgia" w:eastAsia="Times New Roman" w:hAnsi="Georgia" w:cs="Times New Roman"/>
          <w:sz w:val="24"/>
          <w:szCs w:val="24"/>
        </w:rPr>
        <w:tab/>
        <w:t xml:space="preserve">     Low</w:t>
      </w:r>
      <w:r>
        <w:rPr>
          <w:rFonts w:ascii="Georgia" w:eastAsia="Times New Roman" w:hAnsi="Georgia" w:cs="Times New Roman"/>
          <w:sz w:val="24"/>
          <w:szCs w:val="24"/>
        </w:rPr>
        <w:tab/>
      </w:r>
      <w:r>
        <w:rPr>
          <w:rFonts w:ascii="Georgia" w:eastAsia="Times New Roman" w:hAnsi="Georgia" w:cs="Times New Roman"/>
          <w:sz w:val="24"/>
          <w:szCs w:val="24"/>
        </w:rPr>
        <w:tab/>
        <w:t>Mid</w:t>
      </w:r>
      <w:r>
        <w:rPr>
          <w:rFonts w:ascii="Georgia" w:eastAsia="Times New Roman" w:hAnsi="Georgia" w:cs="Times New Roman"/>
          <w:sz w:val="24"/>
          <w:szCs w:val="24"/>
        </w:rPr>
        <w:tab/>
      </w:r>
      <w:r>
        <w:rPr>
          <w:rFonts w:ascii="Georgia" w:eastAsia="Times New Roman" w:hAnsi="Georgia" w:cs="Times New Roman"/>
          <w:sz w:val="24"/>
          <w:szCs w:val="24"/>
        </w:rPr>
        <w:tab/>
        <w:t>High</w:t>
      </w:r>
    </w:p>
    <w:p w14:paraId="00498F61" w14:textId="77777777" w:rsidR="001A7D7D" w:rsidRDefault="001A7D7D" w:rsidP="001A7D7D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4"/>
          <w:szCs w:val="24"/>
        </w:rPr>
      </w:pPr>
    </w:p>
    <w:p w14:paraId="43186CC6" w14:textId="7123166A" w:rsidR="00FC665E" w:rsidRPr="001A7D7D" w:rsidRDefault="001A7D7D" w:rsidP="001A7D7D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4"/>
          <w:szCs w:val="24"/>
        </w:rPr>
      </w:pPr>
      <w:r>
        <w:rPr>
          <w:rFonts w:ascii="Georgia" w:eastAsia="Times New Roman" w:hAnsi="Georgia" w:cs="Times New Roman"/>
          <w:sz w:val="24"/>
          <w:szCs w:val="24"/>
        </w:rPr>
        <w:t xml:space="preserve">2. </w:t>
      </w:r>
      <w:r w:rsidR="00FC665E" w:rsidRPr="001A7D7D">
        <w:rPr>
          <w:rFonts w:ascii="Georgia" w:eastAsia="Times New Roman" w:hAnsi="Georgia" w:cs="Times New Roman"/>
          <w:sz w:val="24"/>
          <w:szCs w:val="24"/>
        </w:rPr>
        <w:t xml:space="preserve">Have you heard of the </w:t>
      </w:r>
      <w:r w:rsidR="00FC665E" w:rsidRPr="001A7D7D">
        <w:rPr>
          <w:rFonts w:ascii="Georgia" w:eastAsia="Times New Roman" w:hAnsi="Georgia" w:cs="Times New Roman"/>
          <w:sz w:val="24"/>
          <w:szCs w:val="24"/>
          <w:highlight w:val="yellow"/>
        </w:rPr>
        <w:t>(name of project)</w:t>
      </w:r>
      <w:r w:rsidR="00FC665E" w:rsidRPr="001A7D7D">
        <w:rPr>
          <w:rFonts w:ascii="Georgia" w:eastAsia="Times New Roman" w:hAnsi="Georgia" w:cs="Times New Roman"/>
          <w:sz w:val="24"/>
          <w:szCs w:val="24"/>
        </w:rPr>
        <w:t xml:space="preserve"> project?</w:t>
      </w:r>
    </w:p>
    <w:p w14:paraId="12E50E67" w14:textId="27446A4F" w:rsidR="001A7D7D" w:rsidRDefault="001A7D7D" w:rsidP="001A7D7D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4"/>
          <w:szCs w:val="24"/>
        </w:rPr>
      </w:pPr>
    </w:p>
    <w:p w14:paraId="069AD331" w14:textId="26517689" w:rsidR="001A7D7D" w:rsidRPr="00D8495F" w:rsidRDefault="001A7D7D" w:rsidP="001A7D7D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4"/>
          <w:szCs w:val="24"/>
        </w:rPr>
      </w:pPr>
      <w:r>
        <w:rPr>
          <w:rFonts w:ascii="Georgia" w:eastAsia="Times New Roman" w:hAnsi="Georgia" w:cs="Times New Roman"/>
          <w:sz w:val="24"/>
          <w:szCs w:val="24"/>
        </w:rPr>
        <w:t xml:space="preserve">3. </w:t>
      </w:r>
      <w:r w:rsidRPr="00D8495F">
        <w:rPr>
          <w:rFonts w:ascii="Georgia" w:eastAsia="Times New Roman" w:hAnsi="Georgia" w:cs="Times New Roman"/>
          <w:sz w:val="24"/>
          <w:szCs w:val="24"/>
        </w:rPr>
        <w:t>How much do you agree with this statement?</w:t>
      </w:r>
    </w:p>
    <w:p w14:paraId="7CA4C036" w14:textId="5E592571" w:rsidR="001A7D7D" w:rsidRPr="001A7D7D" w:rsidRDefault="001A7D7D" w:rsidP="001A7D7D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i/>
          <w:iCs/>
          <w:sz w:val="24"/>
          <w:szCs w:val="24"/>
        </w:rPr>
      </w:pPr>
      <w:r w:rsidRPr="001A7D7D">
        <w:rPr>
          <w:rFonts w:ascii="Georgia" w:eastAsia="Times New Roman" w:hAnsi="Georgia" w:cs="Times New Roman"/>
          <w:i/>
          <w:iCs/>
          <w:sz w:val="24"/>
          <w:szCs w:val="24"/>
        </w:rPr>
        <w:t xml:space="preserve">“I am aware of the </w:t>
      </w:r>
      <w:r w:rsidRPr="001A7D7D">
        <w:rPr>
          <w:rFonts w:ascii="Georgia" w:eastAsia="Times New Roman" w:hAnsi="Georgia" w:cs="Times New Roman"/>
          <w:i/>
          <w:iCs/>
          <w:sz w:val="24"/>
          <w:szCs w:val="24"/>
          <w:highlight w:val="yellow"/>
        </w:rPr>
        <w:t>(name of project)</w:t>
      </w:r>
      <w:r w:rsidRPr="001A7D7D">
        <w:rPr>
          <w:rFonts w:ascii="Georgia" w:eastAsia="Times New Roman" w:hAnsi="Georgia" w:cs="Times New Roman"/>
          <w:i/>
          <w:iCs/>
          <w:sz w:val="24"/>
          <w:szCs w:val="24"/>
        </w:rPr>
        <w:t xml:space="preserve"> project and have a basic idea of what it is about.” </w:t>
      </w:r>
    </w:p>
    <w:p w14:paraId="576EC769" w14:textId="77777777" w:rsidR="001A7D7D" w:rsidRPr="00FC665E" w:rsidRDefault="001A7D7D" w:rsidP="001A7D7D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i/>
          <w:iCs/>
          <w:sz w:val="16"/>
          <w:szCs w:val="16"/>
        </w:rPr>
      </w:pPr>
      <w:r>
        <w:rPr>
          <w:rFonts w:ascii="Georgia" w:eastAsia="Times New Roman" w:hAnsi="Georgia" w:cs="Times New Roman"/>
          <w:i/>
          <w:i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78720" behindDoc="0" locked="0" layoutInCell="1" allowOverlap="1" wp14:anchorId="0BC0E64D" wp14:editId="024FC156">
                <wp:simplePos x="0" y="0"/>
                <wp:positionH relativeFrom="column">
                  <wp:posOffset>123825</wp:posOffset>
                </wp:positionH>
                <wp:positionV relativeFrom="paragraph">
                  <wp:posOffset>304800</wp:posOffset>
                </wp:positionV>
                <wp:extent cx="4819650" cy="238125"/>
                <wp:effectExtent l="19050" t="19050" r="19050" b="28575"/>
                <wp:wrapNone/>
                <wp:docPr id="41" name="Group 4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19650" cy="238125"/>
                          <a:chOff x="0" y="0"/>
                          <a:chExt cx="4819650" cy="238125"/>
                        </a:xfrm>
                      </wpg:grpSpPr>
                      <wps:wsp>
                        <wps:cNvPr id="42" name="Rectangle 42"/>
                        <wps:cNvSpPr/>
                        <wps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Rectangle 43"/>
                        <wps:cNvSpPr/>
                        <wps:spPr>
                          <a:xfrm>
                            <a:off x="1828800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Rectangle 44"/>
                        <wps:cNvSpPr/>
                        <wps:spPr>
                          <a:xfrm>
                            <a:off x="3190875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Rectangle 45"/>
                        <wps:cNvSpPr/>
                        <wps:spPr>
                          <a:xfrm>
                            <a:off x="4581525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78C358C" id="Group 41" o:spid="_x0000_s1026" style="position:absolute;margin-left:9.75pt;margin-top:24pt;width:379.5pt;height:18.75pt;z-index:251678720" coordsize="48196,23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">
                <v:rect id="Rectangle 42" o:spid="_x0000_s1027" style="position:absolute;width:2381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" filled="f" strokecolor="black [3213]" strokeweight="2.25pt"/>
                <v:rect id="Rectangle 43" o:spid="_x0000_s1028" style="position:absolute;left:18288;width:2381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" filled="f" strokecolor="black [3213]" strokeweight="2.25pt"/>
                <v:rect id="Rectangle 44" o:spid="_x0000_s1029" style="position:absolute;left:31908;width:2382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" filled="f" strokecolor="black [3213]" strokeweight="2.25pt"/>
                <v:rect id="Rectangle 45" o:spid="_x0000_s1030" style="position:absolute;left:45815;width:2381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" filled="f" strokecolor="black [3213]" strokeweight="2.25pt"/>
              </v:group>
            </w:pict>
          </mc:Fallback>
        </mc:AlternateContent>
      </w:r>
      <w:r w:rsidRPr="00D8495F">
        <w:rPr>
          <w:rFonts w:ascii="Georgia" w:eastAsia="Times New Roman" w:hAnsi="Georgia" w:cs="Times New Roman"/>
          <w:i/>
          <w:iCs/>
          <w:sz w:val="24"/>
          <w:szCs w:val="24"/>
        </w:rPr>
        <w:tab/>
      </w:r>
    </w:p>
    <w:p w14:paraId="4FE4E148" w14:textId="77777777" w:rsidR="001A7D7D" w:rsidRDefault="001A7D7D" w:rsidP="001A7D7D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4"/>
          <w:szCs w:val="24"/>
        </w:rPr>
      </w:pPr>
      <w:r>
        <w:rPr>
          <w:rFonts w:ascii="Georgia" w:eastAsia="Times New Roman" w:hAnsi="Georgia" w:cs="Times New Roman"/>
          <w:sz w:val="24"/>
          <w:szCs w:val="24"/>
        </w:rPr>
        <w:tab/>
        <w:t>Strongly Agree</w:t>
      </w:r>
      <w:r>
        <w:rPr>
          <w:rFonts w:ascii="Georgia" w:eastAsia="Times New Roman" w:hAnsi="Georgia" w:cs="Times New Roman"/>
          <w:sz w:val="24"/>
          <w:szCs w:val="24"/>
        </w:rPr>
        <w:tab/>
      </w:r>
      <w:r>
        <w:rPr>
          <w:rFonts w:ascii="Georgia" w:eastAsia="Times New Roman" w:hAnsi="Georgia" w:cs="Times New Roman"/>
          <w:sz w:val="24"/>
          <w:szCs w:val="24"/>
        </w:rPr>
        <w:tab/>
      </w:r>
      <w:proofErr w:type="spellStart"/>
      <w:r>
        <w:rPr>
          <w:rFonts w:ascii="Georgia" w:eastAsia="Times New Roman" w:hAnsi="Georgia" w:cs="Times New Roman"/>
          <w:sz w:val="24"/>
          <w:szCs w:val="24"/>
        </w:rPr>
        <w:t>Agree</w:t>
      </w:r>
      <w:proofErr w:type="spellEnd"/>
      <w:r>
        <w:rPr>
          <w:rFonts w:ascii="Georgia" w:eastAsia="Times New Roman" w:hAnsi="Georgia" w:cs="Times New Roman"/>
          <w:sz w:val="24"/>
          <w:szCs w:val="24"/>
        </w:rPr>
        <w:tab/>
      </w:r>
      <w:r>
        <w:rPr>
          <w:rFonts w:ascii="Georgia" w:eastAsia="Times New Roman" w:hAnsi="Georgia" w:cs="Times New Roman"/>
          <w:sz w:val="24"/>
          <w:szCs w:val="24"/>
        </w:rPr>
        <w:tab/>
      </w:r>
      <w:r>
        <w:rPr>
          <w:rFonts w:ascii="Georgia" w:eastAsia="Times New Roman" w:hAnsi="Georgia" w:cs="Times New Roman"/>
          <w:sz w:val="24"/>
          <w:szCs w:val="24"/>
        </w:rPr>
        <w:tab/>
        <w:t>Disagree</w:t>
      </w:r>
      <w:r>
        <w:rPr>
          <w:rFonts w:ascii="Georgia" w:eastAsia="Times New Roman" w:hAnsi="Georgia" w:cs="Times New Roman"/>
          <w:sz w:val="24"/>
          <w:szCs w:val="24"/>
        </w:rPr>
        <w:tab/>
      </w:r>
      <w:r>
        <w:rPr>
          <w:rFonts w:ascii="Georgia" w:eastAsia="Times New Roman" w:hAnsi="Georgia" w:cs="Times New Roman"/>
          <w:sz w:val="24"/>
          <w:szCs w:val="24"/>
        </w:rPr>
        <w:tab/>
        <w:t>Strongly Disagree</w:t>
      </w:r>
    </w:p>
    <w:p w14:paraId="6A894348" w14:textId="00478E83" w:rsidR="00FC665E" w:rsidRPr="001A7D7D" w:rsidRDefault="00FC665E" w:rsidP="001A7D7D">
      <w:pPr>
        <w:rPr>
          <w:rFonts w:ascii="Georgia" w:eastAsia="Times New Roman" w:hAnsi="Georgia" w:cs="Times New Roman"/>
          <w:sz w:val="24"/>
          <w:szCs w:val="24"/>
        </w:rPr>
      </w:pPr>
    </w:p>
    <w:p w14:paraId="2EE7245B" w14:textId="1FD79B94" w:rsidR="00FC665E" w:rsidRPr="001A7D7D" w:rsidRDefault="001A7D7D" w:rsidP="001A7D7D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4"/>
          <w:szCs w:val="24"/>
        </w:rPr>
      </w:pPr>
      <w:r>
        <w:rPr>
          <w:rFonts w:ascii="Georgia" w:eastAsia="Times New Roman" w:hAnsi="Georgia" w:cs="Times New Roman"/>
          <w:sz w:val="24"/>
          <w:szCs w:val="24"/>
        </w:rPr>
        <w:t xml:space="preserve">4. </w:t>
      </w:r>
      <w:r w:rsidR="00FC665E" w:rsidRPr="001A7D7D">
        <w:rPr>
          <w:rFonts w:ascii="Georgia" w:eastAsia="Times New Roman" w:hAnsi="Georgia" w:cs="Times New Roman"/>
          <w:sz w:val="24"/>
          <w:szCs w:val="24"/>
        </w:rPr>
        <w:t xml:space="preserve">Explain what you know about the </w:t>
      </w:r>
      <w:r w:rsidR="00FC665E" w:rsidRPr="001A7D7D">
        <w:rPr>
          <w:rFonts w:ascii="Georgia" w:eastAsia="Times New Roman" w:hAnsi="Georgia" w:cs="Times New Roman"/>
          <w:sz w:val="24"/>
          <w:szCs w:val="24"/>
          <w:highlight w:val="yellow"/>
        </w:rPr>
        <w:t>(name of project)</w:t>
      </w:r>
      <w:r w:rsidR="00FC665E" w:rsidRPr="001A7D7D">
        <w:rPr>
          <w:rFonts w:ascii="Georgia" w:eastAsia="Times New Roman" w:hAnsi="Georgia" w:cs="Times New Roman"/>
          <w:sz w:val="24"/>
          <w:szCs w:val="24"/>
        </w:rPr>
        <w:t xml:space="preserve"> project.</w:t>
      </w:r>
    </w:p>
    <w:p w14:paraId="1E4CA2CF" w14:textId="5619FAD7" w:rsidR="00FC665E" w:rsidRPr="001A7D7D" w:rsidRDefault="00FC665E" w:rsidP="00DF7C74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b/>
          <w:bCs/>
          <w:color w:val="000000"/>
          <w:sz w:val="24"/>
          <w:szCs w:val="24"/>
        </w:rPr>
      </w:pPr>
    </w:p>
    <w:p w14:paraId="060AA15B" w14:textId="49A2EFBD" w:rsidR="00FC665E" w:rsidRPr="001A7D7D" w:rsidRDefault="00FC665E" w:rsidP="00DF7C74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b/>
          <w:bCs/>
          <w:color w:val="000000"/>
          <w:sz w:val="24"/>
          <w:szCs w:val="24"/>
        </w:rPr>
      </w:pPr>
    </w:p>
    <w:p w14:paraId="110E1311" w14:textId="1970E4A3" w:rsidR="00FC665E" w:rsidRPr="001A7D7D" w:rsidRDefault="00FC665E" w:rsidP="00DF7C74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b/>
          <w:bCs/>
          <w:color w:val="000000"/>
          <w:sz w:val="24"/>
          <w:szCs w:val="24"/>
        </w:rPr>
      </w:pPr>
    </w:p>
    <w:p w14:paraId="2ABE4814" w14:textId="7E0326C2" w:rsidR="00FC665E" w:rsidRPr="001A7D7D" w:rsidRDefault="00FC665E" w:rsidP="00DF7C74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b/>
          <w:bCs/>
          <w:color w:val="000000"/>
          <w:sz w:val="24"/>
          <w:szCs w:val="24"/>
        </w:rPr>
      </w:pPr>
    </w:p>
    <w:p w14:paraId="59B8918F" w14:textId="2DDF6AA7" w:rsidR="00DF7C74" w:rsidRPr="00A9188C" w:rsidRDefault="00DF7C74" w:rsidP="00DF7C74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b/>
          <w:bCs/>
          <w:color w:val="000000"/>
          <w:sz w:val="24"/>
          <w:szCs w:val="24"/>
        </w:rPr>
      </w:pPr>
      <w:r w:rsidRPr="00A9188C">
        <w:rPr>
          <w:rFonts w:ascii="Georgia" w:eastAsia="Times New Roman" w:hAnsi="Georgia" w:cs="Times New Roman"/>
          <w:b/>
          <w:bCs/>
          <w:color w:val="000000"/>
          <w:sz w:val="24"/>
          <w:szCs w:val="24"/>
        </w:rPr>
        <w:lastRenderedPageBreak/>
        <w:t xml:space="preserve">Questions </w:t>
      </w:r>
      <w:r w:rsidR="00A9188C">
        <w:rPr>
          <w:rFonts w:ascii="Georgia" w:eastAsia="Times New Roman" w:hAnsi="Georgia" w:cs="Times New Roman"/>
          <w:b/>
          <w:bCs/>
          <w:color w:val="000000"/>
          <w:sz w:val="24"/>
          <w:szCs w:val="24"/>
        </w:rPr>
        <w:t xml:space="preserve">to Assess </w:t>
      </w:r>
      <w:r w:rsidRPr="00A9188C">
        <w:rPr>
          <w:rFonts w:ascii="Georgia" w:eastAsia="Times New Roman" w:hAnsi="Georgia" w:cs="Times New Roman"/>
          <w:b/>
          <w:bCs/>
          <w:color w:val="000000"/>
          <w:sz w:val="24"/>
          <w:szCs w:val="24"/>
        </w:rPr>
        <w:t>Acceptance of the Change</w:t>
      </w:r>
    </w:p>
    <w:p w14:paraId="28882888" w14:textId="57BD3A03" w:rsidR="00A9188C" w:rsidRPr="00D8495F" w:rsidRDefault="00D8495F" w:rsidP="00A9188C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4"/>
          <w:szCs w:val="24"/>
        </w:rPr>
      </w:pPr>
      <w:r>
        <w:rPr>
          <w:rFonts w:ascii="Georgia" w:eastAsia="Times New Roman" w:hAnsi="Georgia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3A6682E6" wp14:editId="4FC42120">
                <wp:simplePos x="0" y="0"/>
                <wp:positionH relativeFrom="column">
                  <wp:posOffset>95250</wp:posOffset>
                </wp:positionH>
                <wp:positionV relativeFrom="paragraph">
                  <wp:posOffset>324485</wp:posOffset>
                </wp:positionV>
                <wp:extent cx="3457575" cy="238125"/>
                <wp:effectExtent l="19050" t="19050" r="28575" b="28575"/>
                <wp:wrapNone/>
                <wp:docPr id="34" name="Group 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57575" cy="238125"/>
                          <a:chOff x="0" y="0"/>
                          <a:chExt cx="3457575" cy="238125"/>
                        </a:xfrm>
                      </wpg:grpSpPr>
                      <wps:wsp>
                        <wps:cNvPr id="18" name="Rectangle 18"/>
                        <wps:cNvSpPr/>
                        <wps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" name="Rectangle 26"/>
                        <wps:cNvSpPr/>
                        <wps:spPr>
                          <a:xfrm>
                            <a:off x="1390650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Rectangle 27"/>
                        <wps:cNvSpPr/>
                        <wps:spPr>
                          <a:xfrm>
                            <a:off x="2333625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" name="Rectangle 28"/>
                        <wps:cNvSpPr/>
                        <wps:spPr>
                          <a:xfrm>
                            <a:off x="3219450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37B745A" id="Group 34" o:spid="_x0000_s1026" style="position:absolute;margin-left:7.5pt;margin-top:25.55pt;width:272.25pt;height:18.75pt;z-index:251665408" coordsize="34575,23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">
                <v:rect id="Rectangle 18" o:spid="_x0000_s1027" style="position:absolute;width:2381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" filled="f" strokecolor="black [3213]" strokeweight="2.25pt"/>
                <v:rect id="Rectangle 26" o:spid="_x0000_s1028" style="position:absolute;left:13906;width:2381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" filled="f" strokecolor="black [3213]" strokeweight="2.25pt"/>
                <v:rect id="Rectangle 27" o:spid="_x0000_s1029" style="position:absolute;left:23336;width:2381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" filled="f" strokecolor="black [3213]" strokeweight="2.25pt"/>
                <v:rect id="Rectangle 28" o:spid="_x0000_s1030" style="position:absolute;left:32194;width:2381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" filled="f" strokecolor="black [3213]" strokeweight="2.25pt"/>
              </v:group>
            </w:pict>
          </mc:Fallback>
        </mc:AlternateContent>
      </w:r>
      <w:r w:rsidR="001253BE">
        <w:rPr>
          <w:rFonts w:ascii="Georgia" w:eastAsia="Times New Roman" w:hAnsi="Georgia" w:cs="Times New Roman"/>
          <w:sz w:val="24"/>
          <w:szCs w:val="24"/>
        </w:rPr>
        <w:t>5</w:t>
      </w:r>
      <w:r>
        <w:rPr>
          <w:rFonts w:ascii="Georgia" w:eastAsia="Times New Roman" w:hAnsi="Georgia" w:cs="Times New Roman"/>
          <w:sz w:val="24"/>
          <w:szCs w:val="24"/>
        </w:rPr>
        <w:t xml:space="preserve">. </w:t>
      </w:r>
      <w:r w:rsidR="00DF7C74" w:rsidRPr="00D8495F">
        <w:rPr>
          <w:rFonts w:ascii="Georgia" w:eastAsia="Times New Roman" w:hAnsi="Georgia" w:cs="Times New Roman"/>
          <w:sz w:val="24"/>
          <w:szCs w:val="24"/>
        </w:rPr>
        <w:t xml:space="preserve">How do you feel about the upcoming project? </w:t>
      </w:r>
    </w:p>
    <w:p w14:paraId="102E4519" w14:textId="622614A6" w:rsidR="00DF7C74" w:rsidRPr="00A9188C" w:rsidRDefault="00DF7C74" w:rsidP="00A9188C">
      <w:pPr>
        <w:spacing w:before="100" w:beforeAutospacing="1" w:after="100" w:afterAutospacing="1" w:line="240" w:lineRule="auto"/>
        <w:ind w:firstLine="720"/>
        <w:rPr>
          <w:rFonts w:ascii="Georgia" w:eastAsia="Times New Roman" w:hAnsi="Georgia" w:cs="Times New Roman"/>
          <w:sz w:val="24"/>
          <w:szCs w:val="24"/>
        </w:rPr>
      </w:pPr>
      <w:r w:rsidRPr="00A9188C">
        <w:rPr>
          <w:rFonts w:ascii="Georgia" w:eastAsia="Times New Roman" w:hAnsi="Georgia" w:cs="Times New Roman"/>
          <w:sz w:val="24"/>
          <w:szCs w:val="24"/>
        </w:rPr>
        <w:t xml:space="preserve">Very Good </w:t>
      </w:r>
      <w:r w:rsidR="00A9188C" w:rsidRPr="00A9188C">
        <w:rPr>
          <w:rFonts w:ascii="Georgia" w:eastAsia="Times New Roman" w:hAnsi="Georgia" w:cs="Times New Roman"/>
          <w:sz w:val="24"/>
          <w:szCs w:val="24"/>
        </w:rPr>
        <w:tab/>
      </w:r>
      <w:r w:rsidR="00A9188C" w:rsidRPr="00A9188C">
        <w:rPr>
          <w:rFonts w:ascii="Georgia" w:eastAsia="Times New Roman" w:hAnsi="Georgia" w:cs="Times New Roman"/>
          <w:sz w:val="24"/>
          <w:szCs w:val="24"/>
        </w:rPr>
        <w:tab/>
      </w:r>
      <w:proofErr w:type="spellStart"/>
      <w:r w:rsidR="00A9188C">
        <w:rPr>
          <w:rFonts w:ascii="Georgia" w:eastAsia="Times New Roman" w:hAnsi="Georgia" w:cs="Times New Roman"/>
          <w:sz w:val="24"/>
          <w:szCs w:val="24"/>
        </w:rPr>
        <w:t>Goo</w:t>
      </w:r>
      <w:r w:rsidRPr="00A9188C">
        <w:rPr>
          <w:rFonts w:ascii="Georgia" w:eastAsia="Times New Roman" w:hAnsi="Georgia" w:cs="Times New Roman"/>
          <w:sz w:val="24"/>
          <w:szCs w:val="24"/>
        </w:rPr>
        <w:t>d</w:t>
      </w:r>
      <w:proofErr w:type="spellEnd"/>
      <w:r w:rsidR="00A9188C">
        <w:rPr>
          <w:rFonts w:ascii="Georgia" w:eastAsia="Times New Roman" w:hAnsi="Georgia" w:cs="Times New Roman"/>
          <w:sz w:val="24"/>
          <w:szCs w:val="24"/>
        </w:rPr>
        <w:tab/>
      </w:r>
      <w:r w:rsidR="00A9188C" w:rsidRPr="00A9188C">
        <w:rPr>
          <w:rFonts w:ascii="Georgia" w:eastAsia="Times New Roman" w:hAnsi="Georgia" w:cs="Times New Roman"/>
          <w:sz w:val="24"/>
          <w:szCs w:val="24"/>
        </w:rPr>
        <w:tab/>
      </w:r>
      <w:r w:rsidRPr="00A9188C">
        <w:rPr>
          <w:rFonts w:ascii="Georgia" w:eastAsia="Times New Roman" w:hAnsi="Georgia" w:cs="Times New Roman"/>
          <w:sz w:val="24"/>
          <w:szCs w:val="24"/>
        </w:rPr>
        <w:t xml:space="preserve">Okay </w:t>
      </w:r>
      <w:r w:rsidR="00A9188C" w:rsidRPr="00A9188C">
        <w:rPr>
          <w:rFonts w:ascii="Georgia" w:eastAsia="Times New Roman" w:hAnsi="Georgia" w:cs="Times New Roman"/>
          <w:sz w:val="24"/>
          <w:szCs w:val="24"/>
        </w:rPr>
        <w:tab/>
      </w:r>
      <w:r w:rsidR="00A9188C" w:rsidRPr="00A9188C">
        <w:rPr>
          <w:rFonts w:ascii="Georgia" w:eastAsia="Times New Roman" w:hAnsi="Georgia" w:cs="Times New Roman"/>
          <w:sz w:val="24"/>
          <w:szCs w:val="24"/>
        </w:rPr>
        <w:tab/>
      </w:r>
      <w:r w:rsidRPr="00A9188C">
        <w:rPr>
          <w:rFonts w:ascii="Georgia" w:eastAsia="Times New Roman" w:hAnsi="Georgia" w:cs="Times New Roman"/>
          <w:sz w:val="24"/>
          <w:szCs w:val="24"/>
        </w:rPr>
        <w:t>Not Good</w:t>
      </w:r>
    </w:p>
    <w:p w14:paraId="5A1D9384" w14:textId="0D26BABB" w:rsidR="00DF7C74" w:rsidRPr="00A9188C" w:rsidRDefault="00DF7C74" w:rsidP="00A9188C">
      <w:pPr>
        <w:pStyle w:val="ListParagraph"/>
        <w:spacing w:before="100" w:beforeAutospacing="1" w:after="100" w:afterAutospacing="1" w:line="240" w:lineRule="auto"/>
        <w:ind w:left="360"/>
        <w:rPr>
          <w:rFonts w:ascii="Georgia" w:eastAsia="Times New Roman" w:hAnsi="Georgia" w:cs="Times New Roman"/>
          <w:i/>
          <w:iCs/>
          <w:sz w:val="24"/>
          <w:szCs w:val="24"/>
        </w:rPr>
      </w:pPr>
    </w:p>
    <w:p w14:paraId="3BB11B13" w14:textId="49CDB2CD" w:rsidR="00DF7C74" w:rsidRPr="00D8495F" w:rsidRDefault="001253BE" w:rsidP="00A9188C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4"/>
          <w:szCs w:val="24"/>
        </w:rPr>
      </w:pPr>
      <w:r>
        <w:rPr>
          <w:rFonts w:ascii="Georgia" w:eastAsia="Times New Roman" w:hAnsi="Georgia" w:cs="Times New Roman"/>
          <w:sz w:val="24"/>
          <w:szCs w:val="24"/>
        </w:rPr>
        <w:t>6</w:t>
      </w:r>
      <w:r w:rsidR="00D8495F">
        <w:rPr>
          <w:rFonts w:ascii="Georgia" w:eastAsia="Times New Roman" w:hAnsi="Georgia" w:cs="Times New Roman"/>
          <w:sz w:val="24"/>
          <w:szCs w:val="24"/>
        </w:rPr>
        <w:t xml:space="preserve">. </w:t>
      </w:r>
      <w:r w:rsidR="00DF7C74" w:rsidRPr="00D8495F">
        <w:rPr>
          <w:rFonts w:ascii="Georgia" w:eastAsia="Times New Roman" w:hAnsi="Georgia" w:cs="Times New Roman"/>
          <w:sz w:val="24"/>
          <w:szCs w:val="24"/>
        </w:rPr>
        <w:t>Are you happy or unhappy about the changes associated with the upcoming project?</w:t>
      </w:r>
    </w:p>
    <w:p w14:paraId="146885DE" w14:textId="77777777" w:rsidR="00DF7C74" w:rsidRPr="00A9188C" w:rsidRDefault="00DF7C74" w:rsidP="00A9188C">
      <w:pPr>
        <w:pStyle w:val="ListParagraph"/>
        <w:spacing w:before="100" w:beforeAutospacing="1" w:after="100" w:afterAutospacing="1" w:line="240" w:lineRule="auto"/>
        <w:ind w:left="360"/>
        <w:rPr>
          <w:rFonts w:ascii="Georgia" w:eastAsia="Times New Roman" w:hAnsi="Georgia" w:cs="Times New Roman"/>
          <w:i/>
          <w:iCs/>
          <w:sz w:val="24"/>
          <w:szCs w:val="24"/>
        </w:rPr>
      </w:pPr>
    </w:p>
    <w:p w14:paraId="4DC9985F" w14:textId="0CA0B077" w:rsidR="00A9188C" w:rsidRPr="00D8495F" w:rsidRDefault="001253BE" w:rsidP="00A9188C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4"/>
          <w:szCs w:val="24"/>
        </w:rPr>
      </w:pPr>
      <w:r>
        <w:rPr>
          <w:rFonts w:ascii="Georgia" w:eastAsia="Times New Roman" w:hAnsi="Georgia" w:cs="Times New Roman"/>
          <w:sz w:val="24"/>
          <w:szCs w:val="24"/>
        </w:rPr>
        <w:t>7</w:t>
      </w:r>
      <w:r w:rsidR="00D8495F">
        <w:rPr>
          <w:rFonts w:ascii="Georgia" w:eastAsia="Times New Roman" w:hAnsi="Georgia" w:cs="Times New Roman"/>
          <w:sz w:val="24"/>
          <w:szCs w:val="24"/>
        </w:rPr>
        <w:t xml:space="preserve">. </w:t>
      </w:r>
      <w:r w:rsidR="00A9188C" w:rsidRPr="00D8495F">
        <w:rPr>
          <w:rFonts w:ascii="Georgia" w:eastAsia="Times New Roman" w:hAnsi="Georgia" w:cs="Times New Roman"/>
          <w:sz w:val="24"/>
          <w:szCs w:val="24"/>
        </w:rPr>
        <w:t>How much do you agree with this statement?</w:t>
      </w:r>
    </w:p>
    <w:p w14:paraId="35067289" w14:textId="7F4E6D85" w:rsidR="00FC665E" w:rsidRDefault="00DF7C74" w:rsidP="00A9188C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i/>
          <w:iCs/>
          <w:sz w:val="24"/>
          <w:szCs w:val="24"/>
        </w:rPr>
      </w:pPr>
      <w:r w:rsidRPr="00D8495F">
        <w:rPr>
          <w:rFonts w:ascii="Georgia" w:eastAsia="Times New Roman" w:hAnsi="Georgia" w:cs="Times New Roman"/>
          <w:i/>
          <w:iCs/>
          <w:sz w:val="24"/>
          <w:szCs w:val="24"/>
        </w:rPr>
        <w:t xml:space="preserve">“I believe there is a high likelihood that the changes associated with this project will benefit myself, my team, and the company.” </w:t>
      </w:r>
    </w:p>
    <w:p w14:paraId="55A73D5C" w14:textId="7ECC94DA" w:rsidR="00D8495F" w:rsidRPr="00FC665E" w:rsidRDefault="00FC665E" w:rsidP="00A9188C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i/>
          <w:iCs/>
          <w:sz w:val="16"/>
          <w:szCs w:val="16"/>
        </w:rPr>
      </w:pPr>
      <w:r>
        <w:rPr>
          <w:rFonts w:ascii="Georgia" w:eastAsia="Times New Roman" w:hAnsi="Georgia" w:cs="Times New Roman"/>
          <w:i/>
          <w:i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74624" behindDoc="0" locked="0" layoutInCell="1" allowOverlap="1" wp14:anchorId="1676C194" wp14:editId="343BC1DF">
                <wp:simplePos x="0" y="0"/>
                <wp:positionH relativeFrom="column">
                  <wp:posOffset>123825</wp:posOffset>
                </wp:positionH>
                <wp:positionV relativeFrom="paragraph">
                  <wp:posOffset>304800</wp:posOffset>
                </wp:positionV>
                <wp:extent cx="4819650" cy="238125"/>
                <wp:effectExtent l="19050" t="19050" r="19050" b="28575"/>
                <wp:wrapNone/>
                <wp:docPr id="35" name="Group 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19650" cy="238125"/>
                          <a:chOff x="0" y="0"/>
                          <a:chExt cx="4819650" cy="238125"/>
                        </a:xfrm>
                      </wpg:grpSpPr>
                      <wps:wsp>
                        <wps:cNvPr id="30" name="Rectangle 30"/>
                        <wps:cNvSpPr/>
                        <wps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" name="Rectangle 31"/>
                        <wps:cNvSpPr/>
                        <wps:spPr>
                          <a:xfrm>
                            <a:off x="1828800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" name="Rectangle 32"/>
                        <wps:cNvSpPr/>
                        <wps:spPr>
                          <a:xfrm>
                            <a:off x="3190875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" name="Rectangle 33"/>
                        <wps:cNvSpPr/>
                        <wps:spPr>
                          <a:xfrm>
                            <a:off x="4581525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770CFB9" id="Group 35" o:spid="_x0000_s1026" style="position:absolute;margin-left:9.75pt;margin-top:24pt;width:379.5pt;height:18.75pt;z-index:251674624" coordsize="48196,23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">
                <v:rect id="Rectangle 30" o:spid="_x0000_s1027" style="position:absolute;width:2381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" filled="f" strokecolor="black [3213]" strokeweight="2.25pt"/>
                <v:rect id="Rectangle 31" o:spid="_x0000_s1028" style="position:absolute;left:18288;width:2381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" filled="f" strokecolor="black [3213]" strokeweight="2.25pt"/>
                <v:rect id="Rectangle 32" o:spid="_x0000_s1029" style="position:absolute;left:31908;width:2382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" filled="f" strokecolor="black [3213]" strokeweight="2.25pt"/>
                <v:rect id="Rectangle 33" o:spid="_x0000_s1030" style="position:absolute;left:45815;width:2381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" filled="f" strokecolor="black [3213]" strokeweight="2.25pt"/>
              </v:group>
            </w:pict>
          </mc:Fallback>
        </mc:AlternateContent>
      </w:r>
      <w:r w:rsidR="00D8495F" w:rsidRPr="00D8495F">
        <w:rPr>
          <w:rFonts w:ascii="Georgia" w:eastAsia="Times New Roman" w:hAnsi="Georgia" w:cs="Times New Roman"/>
          <w:i/>
          <w:iCs/>
          <w:sz w:val="24"/>
          <w:szCs w:val="24"/>
        </w:rPr>
        <w:tab/>
      </w:r>
    </w:p>
    <w:p w14:paraId="24B547D9" w14:textId="2A48A596" w:rsidR="00D8495F" w:rsidRDefault="00D8495F" w:rsidP="00A9188C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4"/>
          <w:szCs w:val="24"/>
        </w:rPr>
      </w:pPr>
      <w:r>
        <w:rPr>
          <w:rFonts w:ascii="Georgia" w:eastAsia="Times New Roman" w:hAnsi="Georgia" w:cs="Times New Roman"/>
          <w:sz w:val="24"/>
          <w:szCs w:val="24"/>
        </w:rPr>
        <w:tab/>
        <w:t>Strongly Agree</w:t>
      </w:r>
      <w:r>
        <w:rPr>
          <w:rFonts w:ascii="Georgia" w:eastAsia="Times New Roman" w:hAnsi="Georgia" w:cs="Times New Roman"/>
          <w:sz w:val="24"/>
          <w:szCs w:val="24"/>
        </w:rPr>
        <w:tab/>
      </w:r>
      <w:r>
        <w:rPr>
          <w:rFonts w:ascii="Georgia" w:eastAsia="Times New Roman" w:hAnsi="Georgia" w:cs="Times New Roman"/>
          <w:sz w:val="24"/>
          <w:szCs w:val="24"/>
        </w:rPr>
        <w:tab/>
        <w:t>Agree</w:t>
      </w:r>
      <w:r>
        <w:rPr>
          <w:rFonts w:ascii="Georgia" w:eastAsia="Times New Roman" w:hAnsi="Georgia" w:cs="Times New Roman"/>
          <w:sz w:val="24"/>
          <w:szCs w:val="24"/>
        </w:rPr>
        <w:tab/>
      </w:r>
      <w:r>
        <w:rPr>
          <w:rFonts w:ascii="Georgia" w:eastAsia="Times New Roman" w:hAnsi="Georgia" w:cs="Times New Roman"/>
          <w:sz w:val="24"/>
          <w:szCs w:val="24"/>
        </w:rPr>
        <w:tab/>
      </w:r>
      <w:r>
        <w:rPr>
          <w:rFonts w:ascii="Georgia" w:eastAsia="Times New Roman" w:hAnsi="Georgia" w:cs="Times New Roman"/>
          <w:sz w:val="24"/>
          <w:szCs w:val="24"/>
        </w:rPr>
        <w:tab/>
        <w:t>Disagree</w:t>
      </w:r>
      <w:r>
        <w:rPr>
          <w:rFonts w:ascii="Georgia" w:eastAsia="Times New Roman" w:hAnsi="Georgia" w:cs="Times New Roman"/>
          <w:sz w:val="24"/>
          <w:szCs w:val="24"/>
        </w:rPr>
        <w:tab/>
      </w:r>
      <w:r>
        <w:rPr>
          <w:rFonts w:ascii="Georgia" w:eastAsia="Times New Roman" w:hAnsi="Georgia" w:cs="Times New Roman"/>
          <w:sz w:val="24"/>
          <w:szCs w:val="24"/>
        </w:rPr>
        <w:tab/>
        <w:t>Strongly Disagree</w:t>
      </w:r>
    </w:p>
    <w:p w14:paraId="54CEBA41" w14:textId="77777777" w:rsidR="00D8495F" w:rsidRDefault="00D8495F" w:rsidP="00A9188C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4"/>
          <w:szCs w:val="24"/>
        </w:rPr>
      </w:pPr>
    </w:p>
    <w:p w14:paraId="6E936F76" w14:textId="0CBFDEB5" w:rsidR="00DF7C74" w:rsidRDefault="001253BE" w:rsidP="00A9188C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4"/>
          <w:szCs w:val="24"/>
        </w:rPr>
      </w:pPr>
      <w:r>
        <w:rPr>
          <w:rFonts w:ascii="Georgia" w:eastAsia="Times New Roman" w:hAnsi="Georgia" w:cs="Times New Roman"/>
          <w:sz w:val="24"/>
          <w:szCs w:val="24"/>
        </w:rPr>
        <w:t>8</w:t>
      </w:r>
      <w:r w:rsidR="00FC665E">
        <w:rPr>
          <w:rFonts w:ascii="Georgia" w:eastAsia="Times New Roman" w:hAnsi="Georgia" w:cs="Times New Roman"/>
          <w:sz w:val="24"/>
          <w:szCs w:val="24"/>
        </w:rPr>
        <w:t xml:space="preserve">. </w:t>
      </w:r>
      <w:r w:rsidR="00DF7C74" w:rsidRPr="00D8495F">
        <w:rPr>
          <w:rFonts w:ascii="Georgia" w:eastAsia="Times New Roman" w:hAnsi="Georgia" w:cs="Times New Roman"/>
          <w:sz w:val="24"/>
          <w:szCs w:val="24"/>
        </w:rPr>
        <w:t>Explain why you think the project will succeed or not succeed.</w:t>
      </w:r>
    </w:p>
    <w:p w14:paraId="19611683" w14:textId="3CA970F6" w:rsidR="00FC665E" w:rsidRDefault="00FC665E" w:rsidP="00A9188C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4"/>
          <w:szCs w:val="24"/>
        </w:rPr>
      </w:pPr>
    </w:p>
    <w:p w14:paraId="4B5F713F" w14:textId="77777777" w:rsidR="00FC665E" w:rsidRPr="00D8495F" w:rsidRDefault="00FC665E" w:rsidP="00A9188C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4"/>
          <w:szCs w:val="24"/>
        </w:rPr>
      </w:pPr>
    </w:p>
    <w:p w14:paraId="0B584CB9" w14:textId="77777777" w:rsidR="00FC665E" w:rsidRDefault="00FC665E" w:rsidP="00DF7C74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b/>
          <w:bCs/>
          <w:color w:val="000000"/>
          <w:sz w:val="24"/>
          <w:szCs w:val="24"/>
        </w:rPr>
      </w:pPr>
    </w:p>
    <w:p w14:paraId="10776EB2" w14:textId="72AFED42" w:rsidR="00DF7C74" w:rsidRPr="00A9188C" w:rsidRDefault="001253BE" w:rsidP="00DF7C74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b/>
          <w:bCs/>
          <w:color w:val="000000"/>
          <w:sz w:val="24"/>
          <w:szCs w:val="24"/>
        </w:rPr>
      </w:pPr>
      <w:r>
        <w:rPr>
          <w:rFonts w:ascii="Georgia" w:eastAsia="Times New Roman" w:hAnsi="Georgia" w:cs="Times New Roman"/>
          <w:b/>
          <w:bCs/>
          <w:color w:val="000000"/>
          <w:sz w:val="24"/>
          <w:szCs w:val="24"/>
        </w:rPr>
        <w:t xml:space="preserve">Questions to Assess </w:t>
      </w:r>
      <w:r w:rsidR="00DF7C74" w:rsidRPr="00A9188C">
        <w:rPr>
          <w:rFonts w:ascii="Georgia" w:eastAsia="Times New Roman" w:hAnsi="Georgia" w:cs="Times New Roman"/>
          <w:b/>
          <w:bCs/>
          <w:color w:val="000000"/>
          <w:sz w:val="24"/>
          <w:szCs w:val="24"/>
        </w:rPr>
        <w:t>Capacity for Change</w:t>
      </w:r>
    </w:p>
    <w:p w14:paraId="7F2A321A" w14:textId="2D288115" w:rsidR="00DF7C74" w:rsidRDefault="001253BE" w:rsidP="001253BE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4"/>
          <w:szCs w:val="24"/>
        </w:rPr>
      </w:pPr>
      <w:r>
        <w:rPr>
          <w:rFonts w:ascii="Georgia" w:eastAsia="Times New Roman" w:hAnsi="Georgia" w:cs="Times New Roman"/>
          <w:sz w:val="24"/>
          <w:szCs w:val="24"/>
        </w:rPr>
        <w:t xml:space="preserve">9. </w:t>
      </w:r>
      <w:r w:rsidR="00DF7C74" w:rsidRPr="001253BE">
        <w:rPr>
          <w:rFonts w:ascii="Georgia" w:eastAsia="Times New Roman" w:hAnsi="Georgia" w:cs="Times New Roman"/>
          <w:sz w:val="24"/>
          <w:szCs w:val="24"/>
        </w:rPr>
        <w:t>What is your capacity for meetings and training required for the upcoming project?</w:t>
      </w:r>
    </w:p>
    <w:p w14:paraId="04459765" w14:textId="78F75292" w:rsidR="001253BE" w:rsidRPr="001A7D7D" w:rsidRDefault="001253BE" w:rsidP="001253BE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sz w:val="14"/>
          <w:szCs w:val="14"/>
        </w:rPr>
      </w:pPr>
      <w:r>
        <w:rPr>
          <w:rFonts w:ascii="Georgia" w:eastAsia="Times New Roman" w:hAnsi="Georgia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80768" behindDoc="0" locked="0" layoutInCell="1" allowOverlap="1" wp14:anchorId="096FDD2B" wp14:editId="052093A2">
                <wp:simplePos x="0" y="0"/>
                <wp:positionH relativeFrom="column">
                  <wp:posOffset>0</wp:posOffset>
                </wp:positionH>
                <wp:positionV relativeFrom="paragraph">
                  <wp:posOffset>249555</wp:posOffset>
                </wp:positionV>
                <wp:extent cx="3457575" cy="238125"/>
                <wp:effectExtent l="19050" t="19050" r="28575" b="28575"/>
                <wp:wrapNone/>
                <wp:docPr id="46" name="Group 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57575" cy="238125"/>
                          <a:chOff x="0" y="0"/>
                          <a:chExt cx="3457575" cy="238125"/>
                        </a:xfrm>
                      </wpg:grpSpPr>
                      <wps:wsp>
                        <wps:cNvPr id="47" name="Rectangle 47"/>
                        <wps:cNvSpPr/>
                        <wps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" name="Rectangle 48"/>
                        <wps:cNvSpPr/>
                        <wps:spPr>
                          <a:xfrm>
                            <a:off x="1152525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" name="Rectangle 49"/>
                        <wps:cNvSpPr/>
                        <wps:spPr>
                          <a:xfrm>
                            <a:off x="2333625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" name="Rectangle 50"/>
                        <wps:cNvSpPr/>
                        <wps:spPr>
                          <a:xfrm>
                            <a:off x="3219450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CCA7561" id="Group 46" o:spid="_x0000_s1026" style="position:absolute;margin-left:0;margin-top:19.65pt;width:272.25pt;height:18.75pt;z-index:251680768" coordsize="34575,23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">
                <v:rect id="Rectangle 47" o:spid="_x0000_s1027" style="position:absolute;width:2381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" filled="f" strokecolor="black [3213]" strokeweight="2.25pt"/>
                <v:rect id="Rectangle 48" o:spid="_x0000_s1028" style="position:absolute;left:11525;width:2381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" filled="f" strokecolor="black [3213]" strokeweight="2.25pt"/>
                <v:rect id="Rectangle 49" o:spid="_x0000_s1029" style="position:absolute;left:23336;width:2381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" filled="f" strokecolor="black [3213]" strokeweight="2.25pt"/>
                <v:rect id="Rectangle 50" o:spid="_x0000_s1030" style="position:absolute;left:32194;width:2381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" filled="f" strokecolor="black [3213]" strokeweight="2.25pt"/>
              </v:group>
            </w:pict>
          </mc:Fallback>
        </mc:AlternateContent>
      </w:r>
    </w:p>
    <w:p w14:paraId="7CCDA4F3" w14:textId="0DD5BDDC" w:rsidR="001253BE" w:rsidRPr="001A7D7D" w:rsidRDefault="001253BE" w:rsidP="001253BE">
      <w:pPr>
        <w:pStyle w:val="ListParagraph"/>
        <w:spacing w:before="100" w:beforeAutospacing="1" w:after="100" w:afterAutospacing="1" w:line="240" w:lineRule="auto"/>
        <w:ind w:left="360"/>
        <w:rPr>
          <w:rFonts w:ascii="Georgia" w:eastAsia="Times New Roman" w:hAnsi="Georgia" w:cs="Times New Roman"/>
          <w:sz w:val="24"/>
          <w:szCs w:val="24"/>
        </w:rPr>
      </w:pPr>
      <w:r>
        <w:rPr>
          <w:rFonts w:ascii="Georgia" w:eastAsia="Times New Roman" w:hAnsi="Georgia" w:cs="Times New Roman"/>
          <w:sz w:val="24"/>
          <w:szCs w:val="24"/>
        </w:rPr>
        <w:t xml:space="preserve">   </w:t>
      </w:r>
      <w:r>
        <w:rPr>
          <w:rFonts w:ascii="Georgia" w:eastAsia="Times New Roman" w:hAnsi="Georgia" w:cs="Times New Roman"/>
          <w:sz w:val="24"/>
          <w:szCs w:val="24"/>
        </w:rPr>
        <w:t>None</w:t>
      </w:r>
      <w:r>
        <w:rPr>
          <w:rFonts w:ascii="Georgia" w:eastAsia="Times New Roman" w:hAnsi="Georgia" w:cs="Times New Roman"/>
          <w:sz w:val="24"/>
          <w:szCs w:val="24"/>
        </w:rPr>
        <w:tab/>
      </w:r>
      <w:r>
        <w:rPr>
          <w:rFonts w:ascii="Georgia" w:eastAsia="Times New Roman" w:hAnsi="Georgia" w:cs="Times New Roman"/>
          <w:sz w:val="24"/>
          <w:szCs w:val="24"/>
        </w:rPr>
        <w:tab/>
        <w:t xml:space="preserve">     Low</w:t>
      </w:r>
      <w:r>
        <w:rPr>
          <w:rFonts w:ascii="Georgia" w:eastAsia="Times New Roman" w:hAnsi="Georgia" w:cs="Times New Roman"/>
          <w:sz w:val="24"/>
          <w:szCs w:val="24"/>
        </w:rPr>
        <w:tab/>
      </w:r>
      <w:r>
        <w:rPr>
          <w:rFonts w:ascii="Georgia" w:eastAsia="Times New Roman" w:hAnsi="Georgia" w:cs="Times New Roman"/>
          <w:sz w:val="24"/>
          <w:szCs w:val="24"/>
        </w:rPr>
        <w:tab/>
        <w:t>Mid</w:t>
      </w:r>
      <w:r>
        <w:rPr>
          <w:rFonts w:ascii="Georgia" w:eastAsia="Times New Roman" w:hAnsi="Georgia" w:cs="Times New Roman"/>
          <w:sz w:val="24"/>
          <w:szCs w:val="24"/>
        </w:rPr>
        <w:tab/>
      </w:r>
      <w:r>
        <w:rPr>
          <w:rFonts w:ascii="Georgia" w:eastAsia="Times New Roman" w:hAnsi="Georgia" w:cs="Times New Roman"/>
          <w:sz w:val="24"/>
          <w:szCs w:val="24"/>
        </w:rPr>
        <w:tab/>
        <w:t>High</w:t>
      </w:r>
    </w:p>
    <w:p w14:paraId="14044E89" w14:textId="77777777" w:rsidR="001253BE" w:rsidRPr="001253BE" w:rsidRDefault="001253BE" w:rsidP="001253BE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4"/>
          <w:szCs w:val="24"/>
        </w:rPr>
      </w:pPr>
    </w:p>
    <w:p w14:paraId="10D11EB6" w14:textId="5EE9AB61" w:rsidR="00DF7C74" w:rsidRPr="001253BE" w:rsidRDefault="001253BE" w:rsidP="001253BE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4"/>
          <w:szCs w:val="24"/>
        </w:rPr>
      </w:pPr>
      <w:r>
        <w:rPr>
          <w:rFonts w:ascii="Georgia" w:eastAsia="Times New Roman" w:hAnsi="Georgia" w:cs="Times New Roman"/>
          <w:sz w:val="24"/>
          <w:szCs w:val="24"/>
        </w:rPr>
        <w:t xml:space="preserve">10. </w:t>
      </w:r>
      <w:r w:rsidR="00DF7C74" w:rsidRPr="001253BE">
        <w:rPr>
          <w:rFonts w:ascii="Georgia" w:eastAsia="Times New Roman" w:hAnsi="Georgia" w:cs="Times New Roman"/>
          <w:sz w:val="24"/>
          <w:szCs w:val="24"/>
        </w:rPr>
        <w:t>Are you worried about having enough time to learn what’s necessary by the time the project goes live?</w:t>
      </w:r>
    </w:p>
    <w:p w14:paraId="4193EAFB" w14:textId="77777777" w:rsidR="00DF7C74" w:rsidRPr="001253BE" w:rsidRDefault="00DF7C74" w:rsidP="001253BE">
      <w:pPr>
        <w:pStyle w:val="ListParagraph"/>
        <w:spacing w:before="100" w:beforeAutospacing="1" w:after="100" w:afterAutospacing="1" w:line="240" w:lineRule="auto"/>
        <w:ind w:left="360"/>
        <w:rPr>
          <w:rFonts w:ascii="Georgia" w:eastAsia="Times New Roman" w:hAnsi="Georgia" w:cs="Times New Roman"/>
          <w:sz w:val="24"/>
          <w:szCs w:val="24"/>
        </w:rPr>
      </w:pPr>
    </w:p>
    <w:p w14:paraId="74E8DF87" w14:textId="77777777" w:rsidR="001253BE" w:rsidRDefault="001253BE" w:rsidP="001253BE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4"/>
          <w:szCs w:val="24"/>
        </w:rPr>
      </w:pPr>
    </w:p>
    <w:p w14:paraId="1CE56299" w14:textId="4675CB04" w:rsidR="001253BE" w:rsidRPr="00D8495F" w:rsidRDefault="001253BE" w:rsidP="001253BE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4"/>
          <w:szCs w:val="24"/>
        </w:rPr>
      </w:pPr>
      <w:r>
        <w:rPr>
          <w:rFonts w:ascii="Georgia" w:eastAsia="Times New Roman" w:hAnsi="Georgia" w:cs="Times New Roman"/>
          <w:sz w:val="24"/>
          <w:szCs w:val="24"/>
        </w:rPr>
        <w:lastRenderedPageBreak/>
        <w:t xml:space="preserve">11. </w:t>
      </w:r>
      <w:r w:rsidRPr="00D8495F">
        <w:rPr>
          <w:rFonts w:ascii="Georgia" w:eastAsia="Times New Roman" w:hAnsi="Georgia" w:cs="Times New Roman"/>
          <w:sz w:val="24"/>
          <w:szCs w:val="24"/>
        </w:rPr>
        <w:t>How much do you agree with this statement?</w:t>
      </w:r>
    </w:p>
    <w:p w14:paraId="27044C25" w14:textId="144A5260" w:rsidR="001253BE" w:rsidRPr="001253BE" w:rsidRDefault="001253BE" w:rsidP="001253BE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i/>
          <w:iCs/>
          <w:sz w:val="24"/>
          <w:szCs w:val="24"/>
        </w:rPr>
      </w:pPr>
      <w:r w:rsidRPr="001253BE">
        <w:rPr>
          <w:rFonts w:ascii="Georgia" w:eastAsia="Times New Roman" w:hAnsi="Georgia" w:cs="Times New Roman"/>
          <w:i/>
          <w:iCs/>
          <w:sz w:val="24"/>
          <w:szCs w:val="24"/>
        </w:rPr>
        <w:t xml:space="preserve">“I can easily incorporate the required educational and awareness activities for the project into my schedule.” </w:t>
      </w:r>
    </w:p>
    <w:p w14:paraId="6AE9E2A2" w14:textId="77777777" w:rsidR="001253BE" w:rsidRPr="00FC665E" w:rsidRDefault="001253BE" w:rsidP="001253BE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i/>
          <w:iCs/>
          <w:sz w:val="16"/>
          <w:szCs w:val="16"/>
        </w:rPr>
      </w:pPr>
      <w:r>
        <w:rPr>
          <w:rFonts w:ascii="Georgia" w:eastAsia="Times New Roman" w:hAnsi="Georgia" w:cs="Times New Roman"/>
          <w:i/>
          <w:i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672E3EF2" wp14:editId="7431A673">
                <wp:simplePos x="0" y="0"/>
                <wp:positionH relativeFrom="column">
                  <wp:posOffset>123825</wp:posOffset>
                </wp:positionH>
                <wp:positionV relativeFrom="paragraph">
                  <wp:posOffset>304800</wp:posOffset>
                </wp:positionV>
                <wp:extent cx="4819650" cy="238125"/>
                <wp:effectExtent l="19050" t="19050" r="19050" b="28575"/>
                <wp:wrapNone/>
                <wp:docPr id="51" name="Group 5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19650" cy="238125"/>
                          <a:chOff x="0" y="0"/>
                          <a:chExt cx="4819650" cy="238125"/>
                        </a:xfrm>
                      </wpg:grpSpPr>
                      <wps:wsp>
                        <wps:cNvPr id="52" name="Rectangle 52"/>
                        <wps:cNvSpPr/>
                        <wps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3" name="Rectangle 53"/>
                        <wps:cNvSpPr/>
                        <wps:spPr>
                          <a:xfrm>
                            <a:off x="1828800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4" name="Rectangle 54"/>
                        <wps:cNvSpPr/>
                        <wps:spPr>
                          <a:xfrm>
                            <a:off x="3190875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5" name="Rectangle 55"/>
                        <wps:cNvSpPr/>
                        <wps:spPr>
                          <a:xfrm>
                            <a:off x="4581525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ABB6484" id="Group 51" o:spid="_x0000_s1026" style="position:absolute;margin-left:9.75pt;margin-top:24pt;width:379.5pt;height:18.75pt;z-index:251682816" coordsize="48196,23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">
                <v:rect id="Rectangle 52" o:spid="_x0000_s1027" style="position:absolute;width:2381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" filled="f" strokecolor="black [3213]" strokeweight="2.25pt"/>
                <v:rect id="Rectangle 53" o:spid="_x0000_s1028" style="position:absolute;left:18288;width:2381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" filled="f" strokecolor="black [3213]" strokeweight="2.25pt"/>
                <v:rect id="Rectangle 54" o:spid="_x0000_s1029" style="position:absolute;left:31908;width:2382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" filled="f" strokecolor="black [3213]" strokeweight="2.25pt"/>
                <v:rect id="Rectangle 55" o:spid="_x0000_s1030" style="position:absolute;left:45815;width:2381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" filled="f" strokecolor="black [3213]" strokeweight="2.25pt"/>
              </v:group>
            </w:pict>
          </mc:Fallback>
        </mc:AlternateContent>
      </w:r>
      <w:r w:rsidRPr="00D8495F">
        <w:rPr>
          <w:rFonts w:ascii="Georgia" w:eastAsia="Times New Roman" w:hAnsi="Georgia" w:cs="Times New Roman"/>
          <w:i/>
          <w:iCs/>
          <w:sz w:val="24"/>
          <w:szCs w:val="24"/>
        </w:rPr>
        <w:tab/>
      </w:r>
    </w:p>
    <w:p w14:paraId="29A84DB9" w14:textId="77777777" w:rsidR="001253BE" w:rsidRDefault="001253BE" w:rsidP="001253BE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4"/>
          <w:szCs w:val="24"/>
        </w:rPr>
      </w:pPr>
      <w:r>
        <w:rPr>
          <w:rFonts w:ascii="Georgia" w:eastAsia="Times New Roman" w:hAnsi="Georgia" w:cs="Times New Roman"/>
          <w:sz w:val="24"/>
          <w:szCs w:val="24"/>
        </w:rPr>
        <w:tab/>
        <w:t>Strongly Agree</w:t>
      </w:r>
      <w:r>
        <w:rPr>
          <w:rFonts w:ascii="Georgia" w:eastAsia="Times New Roman" w:hAnsi="Georgia" w:cs="Times New Roman"/>
          <w:sz w:val="24"/>
          <w:szCs w:val="24"/>
        </w:rPr>
        <w:tab/>
      </w:r>
      <w:r>
        <w:rPr>
          <w:rFonts w:ascii="Georgia" w:eastAsia="Times New Roman" w:hAnsi="Georgia" w:cs="Times New Roman"/>
          <w:sz w:val="24"/>
          <w:szCs w:val="24"/>
        </w:rPr>
        <w:tab/>
      </w:r>
      <w:proofErr w:type="spellStart"/>
      <w:r>
        <w:rPr>
          <w:rFonts w:ascii="Georgia" w:eastAsia="Times New Roman" w:hAnsi="Georgia" w:cs="Times New Roman"/>
          <w:sz w:val="24"/>
          <w:szCs w:val="24"/>
        </w:rPr>
        <w:t>Agree</w:t>
      </w:r>
      <w:proofErr w:type="spellEnd"/>
      <w:r>
        <w:rPr>
          <w:rFonts w:ascii="Georgia" w:eastAsia="Times New Roman" w:hAnsi="Georgia" w:cs="Times New Roman"/>
          <w:sz w:val="24"/>
          <w:szCs w:val="24"/>
        </w:rPr>
        <w:tab/>
      </w:r>
      <w:r>
        <w:rPr>
          <w:rFonts w:ascii="Georgia" w:eastAsia="Times New Roman" w:hAnsi="Georgia" w:cs="Times New Roman"/>
          <w:sz w:val="24"/>
          <w:szCs w:val="24"/>
        </w:rPr>
        <w:tab/>
      </w:r>
      <w:r>
        <w:rPr>
          <w:rFonts w:ascii="Georgia" w:eastAsia="Times New Roman" w:hAnsi="Georgia" w:cs="Times New Roman"/>
          <w:sz w:val="24"/>
          <w:szCs w:val="24"/>
        </w:rPr>
        <w:tab/>
        <w:t>Disagree</w:t>
      </w:r>
      <w:r>
        <w:rPr>
          <w:rFonts w:ascii="Georgia" w:eastAsia="Times New Roman" w:hAnsi="Georgia" w:cs="Times New Roman"/>
          <w:sz w:val="24"/>
          <w:szCs w:val="24"/>
        </w:rPr>
        <w:tab/>
      </w:r>
      <w:r>
        <w:rPr>
          <w:rFonts w:ascii="Georgia" w:eastAsia="Times New Roman" w:hAnsi="Georgia" w:cs="Times New Roman"/>
          <w:sz w:val="24"/>
          <w:szCs w:val="24"/>
        </w:rPr>
        <w:tab/>
        <w:t>Strongly Disagree</w:t>
      </w:r>
    </w:p>
    <w:p w14:paraId="43393299" w14:textId="77777777" w:rsidR="00DF7C74" w:rsidRPr="001253BE" w:rsidRDefault="00DF7C74" w:rsidP="001253BE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4"/>
          <w:szCs w:val="24"/>
        </w:rPr>
      </w:pPr>
    </w:p>
    <w:p w14:paraId="0456F865" w14:textId="7400FB94" w:rsidR="00DF7C74" w:rsidRPr="001253BE" w:rsidRDefault="001253BE" w:rsidP="001253BE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4"/>
          <w:szCs w:val="24"/>
        </w:rPr>
      </w:pPr>
      <w:r>
        <w:rPr>
          <w:rFonts w:ascii="Georgia" w:eastAsia="Times New Roman" w:hAnsi="Georgia" w:cs="Times New Roman"/>
          <w:sz w:val="24"/>
          <w:szCs w:val="24"/>
        </w:rPr>
        <w:t xml:space="preserve">12. </w:t>
      </w:r>
      <w:r w:rsidR="00DF7C74" w:rsidRPr="001253BE">
        <w:rPr>
          <w:rFonts w:ascii="Georgia" w:eastAsia="Times New Roman" w:hAnsi="Georgia" w:cs="Times New Roman"/>
          <w:sz w:val="24"/>
          <w:szCs w:val="24"/>
        </w:rPr>
        <w:t xml:space="preserve">Share any concerns you have about having enough time to learn the new process needed for </w:t>
      </w:r>
      <w:r w:rsidR="00DF7C74" w:rsidRPr="001253BE">
        <w:rPr>
          <w:rFonts w:ascii="Georgia" w:eastAsia="Times New Roman" w:hAnsi="Georgia" w:cs="Times New Roman"/>
          <w:sz w:val="24"/>
          <w:szCs w:val="24"/>
          <w:highlight w:val="yellow"/>
        </w:rPr>
        <w:t>(name of project)</w:t>
      </w:r>
      <w:r w:rsidR="00DF7C74" w:rsidRPr="001253BE">
        <w:rPr>
          <w:rFonts w:ascii="Georgia" w:eastAsia="Times New Roman" w:hAnsi="Georgia" w:cs="Times New Roman"/>
          <w:sz w:val="24"/>
          <w:szCs w:val="24"/>
        </w:rPr>
        <w:t xml:space="preserve"> project by </w:t>
      </w:r>
      <w:r w:rsidR="00DF7C74" w:rsidRPr="001253BE">
        <w:rPr>
          <w:rFonts w:ascii="Georgia" w:eastAsia="Times New Roman" w:hAnsi="Georgia" w:cs="Times New Roman"/>
          <w:sz w:val="24"/>
          <w:szCs w:val="24"/>
          <w:highlight w:val="yellow"/>
        </w:rPr>
        <w:t>(project go-live date)</w:t>
      </w:r>
      <w:r w:rsidR="00DF7C74" w:rsidRPr="001253BE">
        <w:rPr>
          <w:rFonts w:ascii="Georgia" w:eastAsia="Times New Roman" w:hAnsi="Georgia" w:cs="Times New Roman"/>
          <w:sz w:val="24"/>
          <w:szCs w:val="24"/>
        </w:rPr>
        <w:t>.</w:t>
      </w:r>
    </w:p>
    <w:p w14:paraId="1783E1E2" w14:textId="2C74D76C" w:rsidR="00DF7C74" w:rsidRPr="00A9188C" w:rsidRDefault="00DF7C74" w:rsidP="00DF7C7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54FF12C" w14:textId="77777777" w:rsidR="00A445D5" w:rsidRDefault="00A445D5" w:rsidP="00DF7C74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b/>
          <w:bCs/>
          <w:color w:val="000000"/>
          <w:sz w:val="24"/>
          <w:szCs w:val="24"/>
        </w:rPr>
      </w:pPr>
    </w:p>
    <w:p w14:paraId="226EE4F1" w14:textId="77777777" w:rsidR="00A445D5" w:rsidRDefault="00A445D5" w:rsidP="00DF7C74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b/>
          <w:bCs/>
          <w:color w:val="000000"/>
          <w:sz w:val="24"/>
          <w:szCs w:val="24"/>
        </w:rPr>
      </w:pPr>
    </w:p>
    <w:p w14:paraId="701E2A28" w14:textId="5CAA312B" w:rsidR="00DF7C74" w:rsidRPr="00A9188C" w:rsidRDefault="00A445D5" w:rsidP="00DF7C74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b/>
          <w:bCs/>
          <w:color w:val="000000"/>
          <w:sz w:val="24"/>
          <w:szCs w:val="24"/>
        </w:rPr>
      </w:pPr>
      <w:r>
        <w:rPr>
          <w:rFonts w:ascii="Georgia" w:eastAsia="Times New Roman" w:hAnsi="Georgia" w:cs="Times New Roman"/>
          <w:b/>
          <w:bCs/>
          <w:color w:val="000000"/>
          <w:sz w:val="24"/>
          <w:szCs w:val="24"/>
        </w:rPr>
        <w:t>Questions to Assess</w:t>
      </w:r>
      <w:r w:rsidR="00DF7C74" w:rsidRPr="00A9188C">
        <w:rPr>
          <w:rFonts w:ascii="Georgia" w:eastAsia="Times New Roman" w:hAnsi="Georgia" w:cs="Times New Roman"/>
          <w:b/>
          <w:bCs/>
          <w:color w:val="000000"/>
          <w:sz w:val="24"/>
          <w:szCs w:val="24"/>
        </w:rPr>
        <w:t xml:space="preserve"> Knowledge of What is Changing</w:t>
      </w:r>
    </w:p>
    <w:p w14:paraId="2E1DB151" w14:textId="77777777" w:rsidR="0085590C" w:rsidRDefault="00A445D5" w:rsidP="0085590C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4"/>
          <w:szCs w:val="24"/>
        </w:rPr>
      </w:pPr>
      <w:r>
        <w:rPr>
          <w:rFonts w:ascii="Georgia" w:eastAsia="Times New Roman" w:hAnsi="Georgia" w:cs="Times New Roman"/>
          <w:sz w:val="24"/>
          <w:szCs w:val="24"/>
        </w:rPr>
        <w:t xml:space="preserve">13. </w:t>
      </w:r>
      <w:r w:rsidR="00DF7C74" w:rsidRPr="00A445D5">
        <w:rPr>
          <w:rFonts w:ascii="Georgia" w:eastAsia="Times New Roman" w:hAnsi="Georgia" w:cs="Times New Roman"/>
          <w:sz w:val="24"/>
          <w:szCs w:val="24"/>
        </w:rPr>
        <w:t xml:space="preserve">What level of knowledge do you have about what the upcoming project means for your workflow and daily activities? </w:t>
      </w:r>
    </w:p>
    <w:p w14:paraId="44284A91" w14:textId="77777777" w:rsidR="0085590C" w:rsidRPr="001A7D7D" w:rsidRDefault="0085590C" w:rsidP="0085590C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sz w:val="14"/>
          <w:szCs w:val="14"/>
        </w:rPr>
      </w:pPr>
      <w:r>
        <w:rPr>
          <w:rFonts w:ascii="Georgia" w:eastAsia="Times New Roman" w:hAnsi="Georgia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91008" behindDoc="0" locked="0" layoutInCell="1" allowOverlap="1" wp14:anchorId="601DA9B0" wp14:editId="39872C18">
                <wp:simplePos x="0" y="0"/>
                <wp:positionH relativeFrom="column">
                  <wp:posOffset>0</wp:posOffset>
                </wp:positionH>
                <wp:positionV relativeFrom="paragraph">
                  <wp:posOffset>247650</wp:posOffset>
                </wp:positionV>
                <wp:extent cx="3552825" cy="238125"/>
                <wp:effectExtent l="19050" t="19050" r="28575" b="28575"/>
                <wp:wrapNone/>
                <wp:docPr id="135" name="Group 1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52825" cy="238125"/>
                          <a:chOff x="0" y="0"/>
                          <a:chExt cx="3552825" cy="238125"/>
                        </a:xfrm>
                      </wpg:grpSpPr>
                      <wps:wsp>
                        <wps:cNvPr id="136" name="Rectangle 136"/>
                        <wps:cNvSpPr/>
                        <wps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7" name="Rectangle 137"/>
                        <wps:cNvSpPr/>
                        <wps:spPr>
                          <a:xfrm>
                            <a:off x="1152525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8" name="Rectangle 138"/>
                        <wps:cNvSpPr/>
                        <wps:spPr>
                          <a:xfrm>
                            <a:off x="2333625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9" name="Rectangle 139"/>
                        <wps:cNvSpPr/>
                        <wps:spPr>
                          <a:xfrm>
                            <a:off x="3314700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537E3813" id="Group 135" o:spid="_x0000_s1026" style="position:absolute;margin-left:0;margin-top:19.5pt;width:279.75pt;height:18.75pt;z-index:251691008;mso-width-relative:margin" coordsize="35528,23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">
                <v:rect id="Rectangle 136" o:spid="_x0000_s1027" style="position:absolute;width:2381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" filled="f" strokecolor="black [3213]" strokeweight="2.25pt"/>
                <v:rect id="Rectangle 137" o:spid="_x0000_s1028" style="position:absolute;left:11525;width:2381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" filled="f" strokecolor="black [3213]" strokeweight="2.25pt"/>
                <v:rect id="Rectangle 138" o:spid="_x0000_s1029" style="position:absolute;left:23336;width:2381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" filled="f" strokecolor="black [3213]" strokeweight="2.25pt"/>
                <v:rect id="Rectangle 139" o:spid="_x0000_s1030" style="position:absolute;left:33147;width:2381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" filled="f" strokecolor="black [3213]" strokeweight="2.25pt"/>
              </v:group>
            </w:pict>
          </mc:Fallback>
        </mc:AlternateContent>
      </w:r>
    </w:p>
    <w:p w14:paraId="58C163DB" w14:textId="77777777" w:rsidR="0085590C" w:rsidRPr="001A7D7D" w:rsidRDefault="0085590C" w:rsidP="0085590C">
      <w:pPr>
        <w:pStyle w:val="ListParagraph"/>
        <w:spacing w:before="100" w:beforeAutospacing="1" w:after="100" w:afterAutospacing="1" w:line="240" w:lineRule="auto"/>
        <w:ind w:left="360"/>
        <w:rPr>
          <w:rFonts w:ascii="Georgia" w:eastAsia="Times New Roman" w:hAnsi="Georgia" w:cs="Times New Roman"/>
          <w:sz w:val="24"/>
          <w:szCs w:val="24"/>
        </w:rPr>
      </w:pPr>
      <w:r>
        <w:rPr>
          <w:rFonts w:ascii="Georgia" w:eastAsia="Times New Roman" w:hAnsi="Georgia" w:cs="Times New Roman"/>
          <w:sz w:val="24"/>
          <w:szCs w:val="24"/>
        </w:rPr>
        <w:t xml:space="preserve">   None</w:t>
      </w:r>
      <w:r>
        <w:rPr>
          <w:rFonts w:ascii="Georgia" w:eastAsia="Times New Roman" w:hAnsi="Georgia" w:cs="Times New Roman"/>
          <w:sz w:val="24"/>
          <w:szCs w:val="24"/>
        </w:rPr>
        <w:tab/>
      </w:r>
      <w:r>
        <w:rPr>
          <w:rFonts w:ascii="Georgia" w:eastAsia="Times New Roman" w:hAnsi="Georgia" w:cs="Times New Roman"/>
          <w:sz w:val="24"/>
          <w:szCs w:val="24"/>
        </w:rPr>
        <w:tab/>
        <w:t xml:space="preserve">     Low</w:t>
      </w:r>
      <w:r>
        <w:rPr>
          <w:rFonts w:ascii="Georgia" w:eastAsia="Times New Roman" w:hAnsi="Georgia" w:cs="Times New Roman"/>
          <w:sz w:val="24"/>
          <w:szCs w:val="24"/>
        </w:rPr>
        <w:tab/>
      </w:r>
      <w:r>
        <w:rPr>
          <w:rFonts w:ascii="Georgia" w:eastAsia="Times New Roman" w:hAnsi="Georgia" w:cs="Times New Roman"/>
          <w:sz w:val="24"/>
          <w:szCs w:val="24"/>
        </w:rPr>
        <w:tab/>
        <w:t>Mid</w:t>
      </w:r>
      <w:r>
        <w:rPr>
          <w:rFonts w:ascii="Georgia" w:eastAsia="Times New Roman" w:hAnsi="Georgia" w:cs="Times New Roman"/>
          <w:sz w:val="24"/>
          <w:szCs w:val="24"/>
        </w:rPr>
        <w:tab/>
      </w:r>
      <w:r>
        <w:rPr>
          <w:rFonts w:ascii="Georgia" w:eastAsia="Times New Roman" w:hAnsi="Georgia" w:cs="Times New Roman"/>
          <w:sz w:val="24"/>
          <w:szCs w:val="24"/>
        </w:rPr>
        <w:tab/>
        <w:t>High</w:t>
      </w:r>
    </w:p>
    <w:p w14:paraId="49C216BE" w14:textId="77777777" w:rsidR="00DF7C74" w:rsidRPr="0085590C" w:rsidRDefault="00DF7C74" w:rsidP="0085590C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4"/>
          <w:szCs w:val="24"/>
        </w:rPr>
      </w:pPr>
    </w:p>
    <w:p w14:paraId="35EF5FC6" w14:textId="637B45E2" w:rsidR="00DF7C74" w:rsidRPr="00A445D5" w:rsidRDefault="0085590C" w:rsidP="00A445D5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4"/>
          <w:szCs w:val="24"/>
        </w:rPr>
      </w:pPr>
      <w:r>
        <w:rPr>
          <w:rFonts w:ascii="Georgia" w:eastAsia="Times New Roman" w:hAnsi="Georgia" w:cs="Times New Roman"/>
          <w:sz w:val="24"/>
          <w:szCs w:val="24"/>
        </w:rPr>
        <w:t xml:space="preserve">14. </w:t>
      </w:r>
      <w:r w:rsidR="00DF7C74" w:rsidRPr="00A445D5">
        <w:rPr>
          <w:rFonts w:ascii="Georgia" w:eastAsia="Times New Roman" w:hAnsi="Georgia" w:cs="Times New Roman"/>
          <w:sz w:val="24"/>
          <w:szCs w:val="24"/>
        </w:rPr>
        <w:t>Do you know what it is that you need to do differently when this project goes live?</w:t>
      </w:r>
    </w:p>
    <w:p w14:paraId="0782C3E2" w14:textId="77777777" w:rsidR="0085590C" w:rsidRDefault="0085590C" w:rsidP="00A445D5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4"/>
          <w:szCs w:val="24"/>
        </w:rPr>
      </w:pPr>
    </w:p>
    <w:p w14:paraId="79534FF1" w14:textId="1FA21ACF" w:rsidR="0085590C" w:rsidRPr="00D8495F" w:rsidRDefault="0085590C" w:rsidP="0085590C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4"/>
          <w:szCs w:val="24"/>
        </w:rPr>
      </w:pPr>
      <w:r>
        <w:rPr>
          <w:rFonts w:ascii="Georgia" w:eastAsia="Times New Roman" w:hAnsi="Georgia" w:cs="Times New Roman"/>
          <w:sz w:val="24"/>
          <w:szCs w:val="24"/>
        </w:rPr>
        <w:t xml:space="preserve">15. </w:t>
      </w:r>
      <w:r w:rsidRPr="00D8495F">
        <w:rPr>
          <w:rFonts w:ascii="Georgia" w:eastAsia="Times New Roman" w:hAnsi="Georgia" w:cs="Times New Roman"/>
          <w:sz w:val="24"/>
          <w:szCs w:val="24"/>
        </w:rPr>
        <w:t>How much do you agree with this statement?</w:t>
      </w:r>
    </w:p>
    <w:p w14:paraId="0C2EB9FA" w14:textId="5DC379DC" w:rsidR="0085590C" w:rsidRPr="0085590C" w:rsidRDefault="0085590C" w:rsidP="0085590C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i/>
          <w:iCs/>
          <w:sz w:val="24"/>
          <w:szCs w:val="24"/>
        </w:rPr>
      </w:pPr>
      <w:r w:rsidRPr="0085590C">
        <w:rPr>
          <w:rFonts w:ascii="Georgia" w:eastAsia="Times New Roman" w:hAnsi="Georgia" w:cs="Times New Roman"/>
          <w:i/>
          <w:iCs/>
          <w:sz w:val="24"/>
          <w:szCs w:val="24"/>
        </w:rPr>
        <w:t xml:space="preserve">“I am aware of what I need to change in my workflow when the project is launched, and when that happens.” </w:t>
      </w:r>
    </w:p>
    <w:p w14:paraId="77A1752C" w14:textId="77777777" w:rsidR="0085590C" w:rsidRPr="00FC665E" w:rsidRDefault="0085590C" w:rsidP="0085590C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i/>
          <w:iCs/>
          <w:sz w:val="16"/>
          <w:szCs w:val="16"/>
        </w:rPr>
      </w:pPr>
      <w:r>
        <w:rPr>
          <w:rFonts w:ascii="Georgia" w:eastAsia="Times New Roman" w:hAnsi="Georgia" w:cs="Times New Roman"/>
          <w:i/>
          <w:i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84864" behindDoc="0" locked="0" layoutInCell="1" allowOverlap="1" wp14:anchorId="1D7CB309" wp14:editId="53ED2B46">
                <wp:simplePos x="0" y="0"/>
                <wp:positionH relativeFrom="column">
                  <wp:posOffset>123825</wp:posOffset>
                </wp:positionH>
                <wp:positionV relativeFrom="paragraph">
                  <wp:posOffset>304800</wp:posOffset>
                </wp:positionV>
                <wp:extent cx="4819650" cy="238125"/>
                <wp:effectExtent l="19050" t="19050" r="19050" b="28575"/>
                <wp:wrapNone/>
                <wp:docPr id="56" name="Group 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19650" cy="238125"/>
                          <a:chOff x="0" y="0"/>
                          <a:chExt cx="4819650" cy="238125"/>
                        </a:xfrm>
                      </wpg:grpSpPr>
                      <wps:wsp>
                        <wps:cNvPr id="57" name="Rectangle 57"/>
                        <wps:cNvSpPr/>
                        <wps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8" name="Rectangle 58"/>
                        <wps:cNvSpPr/>
                        <wps:spPr>
                          <a:xfrm>
                            <a:off x="1828800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9" name="Rectangle 59"/>
                        <wps:cNvSpPr/>
                        <wps:spPr>
                          <a:xfrm>
                            <a:off x="3190875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0" name="Rectangle 60"/>
                        <wps:cNvSpPr/>
                        <wps:spPr>
                          <a:xfrm>
                            <a:off x="4581525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86CEA80" id="Group 56" o:spid="_x0000_s1026" style="position:absolute;margin-left:9.75pt;margin-top:24pt;width:379.5pt;height:18.75pt;z-index:251684864" coordsize="48196,23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">
                <v:rect id="Rectangle 57" o:spid="_x0000_s1027" style="position:absolute;width:2381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" filled="f" strokecolor="black [3213]" strokeweight="2.25pt"/>
                <v:rect id="Rectangle 58" o:spid="_x0000_s1028" style="position:absolute;left:18288;width:2381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" filled="f" strokecolor="black [3213]" strokeweight="2.25pt"/>
                <v:rect id="Rectangle 59" o:spid="_x0000_s1029" style="position:absolute;left:31908;width:2382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" filled="f" strokecolor="black [3213]" strokeweight="2.25pt"/>
                <v:rect id="Rectangle 60" o:spid="_x0000_s1030" style="position:absolute;left:45815;width:2381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" filled="f" strokecolor="black [3213]" strokeweight="2.25pt"/>
              </v:group>
            </w:pict>
          </mc:Fallback>
        </mc:AlternateContent>
      </w:r>
      <w:r w:rsidRPr="00D8495F">
        <w:rPr>
          <w:rFonts w:ascii="Georgia" w:eastAsia="Times New Roman" w:hAnsi="Georgia" w:cs="Times New Roman"/>
          <w:i/>
          <w:iCs/>
          <w:sz w:val="24"/>
          <w:szCs w:val="24"/>
        </w:rPr>
        <w:tab/>
      </w:r>
    </w:p>
    <w:p w14:paraId="08191286" w14:textId="77777777" w:rsidR="0085590C" w:rsidRDefault="0085590C" w:rsidP="0085590C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4"/>
          <w:szCs w:val="24"/>
        </w:rPr>
      </w:pPr>
      <w:r>
        <w:rPr>
          <w:rFonts w:ascii="Georgia" w:eastAsia="Times New Roman" w:hAnsi="Georgia" w:cs="Times New Roman"/>
          <w:sz w:val="24"/>
          <w:szCs w:val="24"/>
        </w:rPr>
        <w:tab/>
        <w:t>Strongly Agree</w:t>
      </w:r>
      <w:r>
        <w:rPr>
          <w:rFonts w:ascii="Georgia" w:eastAsia="Times New Roman" w:hAnsi="Georgia" w:cs="Times New Roman"/>
          <w:sz w:val="24"/>
          <w:szCs w:val="24"/>
        </w:rPr>
        <w:tab/>
      </w:r>
      <w:r>
        <w:rPr>
          <w:rFonts w:ascii="Georgia" w:eastAsia="Times New Roman" w:hAnsi="Georgia" w:cs="Times New Roman"/>
          <w:sz w:val="24"/>
          <w:szCs w:val="24"/>
        </w:rPr>
        <w:tab/>
      </w:r>
      <w:proofErr w:type="spellStart"/>
      <w:r>
        <w:rPr>
          <w:rFonts w:ascii="Georgia" w:eastAsia="Times New Roman" w:hAnsi="Georgia" w:cs="Times New Roman"/>
          <w:sz w:val="24"/>
          <w:szCs w:val="24"/>
        </w:rPr>
        <w:t>Agree</w:t>
      </w:r>
      <w:proofErr w:type="spellEnd"/>
      <w:r>
        <w:rPr>
          <w:rFonts w:ascii="Georgia" w:eastAsia="Times New Roman" w:hAnsi="Georgia" w:cs="Times New Roman"/>
          <w:sz w:val="24"/>
          <w:szCs w:val="24"/>
        </w:rPr>
        <w:tab/>
      </w:r>
      <w:r>
        <w:rPr>
          <w:rFonts w:ascii="Georgia" w:eastAsia="Times New Roman" w:hAnsi="Georgia" w:cs="Times New Roman"/>
          <w:sz w:val="24"/>
          <w:szCs w:val="24"/>
        </w:rPr>
        <w:tab/>
      </w:r>
      <w:r>
        <w:rPr>
          <w:rFonts w:ascii="Georgia" w:eastAsia="Times New Roman" w:hAnsi="Georgia" w:cs="Times New Roman"/>
          <w:sz w:val="24"/>
          <w:szCs w:val="24"/>
        </w:rPr>
        <w:tab/>
        <w:t>Disagree</w:t>
      </w:r>
      <w:r>
        <w:rPr>
          <w:rFonts w:ascii="Georgia" w:eastAsia="Times New Roman" w:hAnsi="Georgia" w:cs="Times New Roman"/>
          <w:sz w:val="24"/>
          <w:szCs w:val="24"/>
        </w:rPr>
        <w:tab/>
      </w:r>
      <w:r>
        <w:rPr>
          <w:rFonts w:ascii="Georgia" w:eastAsia="Times New Roman" w:hAnsi="Georgia" w:cs="Times New Roman"/>
          <w:sz w:val="24"/>
          <w:szCs w:val="24"/>
        </w:rPr>
        <w:tab/>
        <w:t>Strongly Disagree</w:t>
      </w:r>
    </w:p>
    <w:p w14:paraId="44E843C5" w14:textId="77777777" w:rsidR="0085590C" w:rsidRDefault="0085590C" w:rsidP="0085590C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4"/>
          <w:szCs w:val="24"/>
        </w:rPr>
      </w:pPr>
    </w:p>
    <w:p w14:paraId="532CD0CE" w14:textId="77777777" w:rsidR="0085590C" w:rsidRDefault="0085590C" w:rsidP="00A445D5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4"/>
          <w:szCs w:val="24"/>
        </w:rPr>
      </w:pPr>
    </w:p>
    <w:p w14:paraId="5B65A88D" w14:textId="2BCDFE6D" w:rsidR="00DF7C74" w:rsidRPr="00A445D5" w:rsidRDefault="0085590C" w:rsidP="00A445D5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4"/>
          <w:szCs w:val="24"/>
        </w:rPr>
      </w:pPr>
      <w:r>
        <w:rPr>
          <w:rFonts w:ascii="Georgia" w:eastAsia="Times New Roman" w:hAnsi="Georgia" w:cs="Times New Roman"/>
          <w:sz w:val="24"/>
          <w:szCs w:val="24"/>
        </w:rPr>
        <w:lastRenderedPageBreak/>
        <w:t xml:space="preserve">16. </w:t>
      </w:r>
      <w:r w:rsidR="00DF7C74" w:rsidRPr="00A445D5">
        <w:rPr>
          <w:rFonts w:ascii="Georgia" w:eastAsia="Times New Roman" w:hAnsi="Georgia" w:cs="Times New Roman"/>
          <w:sz w:val="24"/>
          <w:szCs w:val="24"/>
        </w:rPr>
        <w:t xml:space="preserve">Explain what you need to change in your workflow when the project </w:t>
      </w:r>
      <w:proofErr w:type="gramStart"/>
      <w:r w:rsidR="00DF7C74" w:rsidRPr="00A445D5">
        <w:rPr>
          <w:rFonts w:ascii="Georgia" w:eastAsia="Times New Roman" w:hAnsi="Georgia" w:cs="Times New Roman"/>
          <w:sz w:val="24"/>
          <w:szCs w:val="24"/>
        </w:rPr>
        <w:t>is launched</w:t>
      </w:r>
      <w:proofErr w:type="gramEnd"/>
      <w:r w:rsidR="00DF7C74" w:rsidRPr="00A445D5">
        <w:rPr>
          <w:rFonts w:ascii="Georgia" w:eastAsia="Times New Roman" w:hAnsi="Georgia" w:cs="Times New Roman"/>
          <w:sz w:val="24"/>
          <w:szCs w:val="24"/>
        </w:rPr>
        <w:t>?</w:t>
      </w:r>
    </w:p>
    <w:p w14:paraId="66002022" w14:textId="77777777" w:rsidR="00DF7C74" w:rsidRPr="00A9188C" w:rsidRDefault="00DF7C74" w:rsidP="00DF7C74">
      <w:pPr>
        <w:spacing w:after="0" w:line="240" w:lineRule="auto"/>
        <w:rPr>
          <w:sz w:val="24"/>
          <w:szCs w:val="24"/>
        </w:rPr>
      </w:pPr>
    </w:p>
    <w:p w14:paraId="2DDD9C4F" w14:textId="44925FC2" w:rsidR="00DF7C74" w:rsidRDefault="00DF7C74" w:rsidP="00DF7C7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E706187" w14:textId="785A5FE4" w:rsidR="0085590C" w:rsidRDefault="0085590C" w:rsidP="00DF7C7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E1DA497" w14:textId="12400AF4" w:rsidR="0085590C" w:rsidRDefault="0085590C" w:rsidP="00DF7C7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DF0DACD" w14:textId="77777777" w:rsidR="0085590C" w:rsidRPr="00A9188C" w:rsidRDefault="0085590C" w:rsidP="00DF7C7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9C24204" w14:textId="4A9EA42B" w:rsidR="00DF7C74" w:rsidRPr="00A9188C" w:rsidRDefault="0085590C" w:rsidP="00DF7C74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b/>
          <w:bCs/>
          <w:color w:val="000000"/>
          <w:sz w:val="24"/>
          <w:szCs w:val="24"/>
        </w:rPr>
      </w:pPr>
      <w:r>
        <w:rPr>
          <w:rFonts w:ascii="Georgia" w:eastAsia="Times New Roman" w:hAnsi="Georgia" w:cs="Times New Roman"/>
          <w:b/>
          <w:bCs/>
          <w:color w:val="000000"/>
          <w:sz w:val="24"/>
          <w:szCs w:val="24"/>
        </w:rPr>
        <w:t>Questions to Assess the</w:t>
      </w:r>
      <w:r w:rsidR="00DF7C74" w:rsidRPr="00A9188C">
        <w:rPr>
          <w:rFonts w:ascii="Georgia" w:eastAsia="Times New Roman" w:hAnsi="Georgia" w:cs="Times New Roman"/>
          <w:b/>
          <w:bCs/>
          <w:color w:val="000000"/>
          <w:sz w:val="24"/>
          <w:szCs w:val="24"/>
        </w:rPr>
        <w:t xml:space="preserve"> Level of Training Needed</w:t>
      </w:r>
    </w:p>
    <w:p w14:paraId="42116B3A" w14:textId="77777777" w:rsidR="0085590C" w:rsidRDefault="0085590C" w:rsidP="0085590C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4"/>
          <w:szCs w:val="24"/>
        </w:rPr>
      </w:pPr>
      <w:r>
        <w:rPr>
          <w:rFonts w:ascii="Georgia" w:eastAsia="Times New Roman" w:hAnsi="Georgia" w:cs="Times New Roman"/>
          <w:sz w:val="24"/>
          <w:szCs w:val="24"/>
        </w:rPr>
        <w:t xml:space="preserve">17. </w:t>
      </w:r>
      <w:r w:rsidR="00DF7C74" w:rsidRPr="0085590C">
        <w:rPr>
          <w:rFonts w:ascii="Georgia" w:eastAsia="Times New Roman" w:hAnsi="Georgia" w:cs="Times New Roman"/>
          <w:sz w:val="24"/>
          <w:szCs w:val="24"/>
        </w:rPr>
        <w:t xml:space="preserve">What level of training do you feel you still need to be prepared to adopt the required changes? </w:t>
      </w:r>
    </w:p>
    <w:p w14:paraId="314B5BD3" w14:textId="77777777" w:rsidR="0085590C" w:rsidRPr="001A7D7D" w:rsidRDefault="0085590C" w:rsidP="0085590C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sz w:val="14"/>
          <w:szCs w:val="14"/>
        </w:rPr>
      </w:pPr>
      <w:r>
        <w:rPr>
          <w:rFonts w:ascii="Georgia" w:eastAsia="Times New Roman" w:hAnsi="Georgia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93056" behindDoc="0" locked="0" layoutInCell="1" allowOverlap="1" wp14:anchorId="62045B8C" wp14:editId="5C38FB4D">
                <wp:simplePos x="0" y="0"/>
                <wp:positionH relativeFrom="column">
                  <wp:posOffset>0</wp:posOffset>
                </wp:positionH>
                <wp:positionV relativeFrom="paragraph">
                  <wp:posOffset>249555</wp:posOffset>
                </wp:positionV>
                <wp:extent cx="3457575" cy="238125"/>
                <wp:effectExtent l="19050" t="19050" r="28575" b="28575"/>
                <wp:wrapNone/>
                <wp:docPr id="140" name="Group 1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57575" cy="238125"/>
                          <a:chOff x="0" y="0"/>
                          <a:chExt cx="3457575" cy="238125"/>
                        </a:xfrm>
                      </wpg:grpSpPr>
                      <wps:wsp>
                        <wps:cNvPr id="141" name="Rectangle 141"/>
                        <wps:cNvSpPr/>
                        <wps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2" name="Rectangle 142"/>
                        <wps:cNvSpPr/>
                        <wps:spPr>
                          <a:xfrm>
                            <a:off x="1152525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3" name="Rectangle 143"/>
                        <wps:cNvSpPr/>
                        <wps:spPr>
                          <a:xfrm>
                            <a:off x="2333625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4" name="Rectangle 144"/>
                        <wps:cNvSpPr/>
                        <wps:spPr>
                          <a:xfrm>
                            <a:off x="3219450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FD0D168" id="Group 140" o:spid="_x0000_s1026" style="position:absolute;margin-left:0;margin-top:19.65pt;width:272.25pt;height:18.75pt;z-index:251693056" coordsize="34575,23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">
                <v:rect id="Rectangle 141" o:spid="_x0000_s1027" style="position:absolute;width:2381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" filled="f" strokecolor="black [3213]" strokeweight="2.25pt"/>
                <v:rect id="Rectangle 142" o:spid="_x0000_s1028" style="position:absolute;left:11525;width:2381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" filled="f" strokecolor="black [3213]" strokeweight="2.25pt"/>
                <v:rect id="Rectangle 143" o:spid="_x0000_s1029" style="position:absolute;left:23336;width:2381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" filled="f" strokecolor="black [3213]" strokeweight="2.25pt"/>
                <v:rect id="Rectangle 144" o:spid="_x0000_s1030" style="position:absolute;left:32194;width:2381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" filled="f" strokecolor="black [3213]" strokeweight="2.25pt"/>
              </v:group>
            </w:pict>
          </mc:Fallback>
        </mc:AlternateContent>
      </w:r>
    </w:p>
    <w:p w14:paraId="330E79A1" w14:textId="77777777" w:rsidR="0085590C" w:rsidRPr="001A7D7D" w:rsidRDefault="0085590C" w:rsidP="0085590C">
      <w:pPr>
        <w:pStyle w:val="ListParagraph"/>
        <w:spacing w:before="100" w:beforeAutospacing="1" w:after="100" w:afterAutospacing="1" w:line="240" w:lineRule="auto"/>
        <w:ind w:left="360"/>
        <w:rPr>
          <w:rFonts w:ascii="Georgia" w:eastAsia="Times New Roman" w:hAnsi="Georgia" w:cs="Times New Roman"/>
          <w:sz w:val="24"/>
          <w:szCs w:val="24"/>
        </w:rPr>
      </w:pPr>
      <w:r>
        <w:rPr>
          <w:rFonts w:ascii="Georgia" w:eastAsia="Times New Roman" w:hAnsi="Georgia" w:cs="Times New Roman"/>
          <w:sz w:val="24"/>
          <w:szCs w:val="24"/>
        </w:rPr>
        <w:t xml:space="preserve">   None</w:t>
      </w:r>
      <w:r>
        <w:rPr>
          <w:rFonts w:ascii="Georgia" w:eastAsia="Times New Roman" w:hAnsi="Georgia" w:cs="Times New Roman"/>
          <w:sz w:val="24"/>
          <w:szCs w:val="24"/>
        </w:rPr>
        <w:tab/>
      </w:r>
      <w:r>
        <w:rPr>
          <w:rFonts w:ascii="Georgia" w:eastAsia="Times New Roman" w:hAnsi="Georgia" w:cs="Times New Roman"/>
          <w:sz w:val="24"/>
          <w:szCs w:val="24"/>
        </w:rPr>
        <w:tab/>
        <w:t xml:space="preserve">     Low</w:t>
      </w:r>
      <w:r>
        <w:rPr>
          <w:rFonts w:ascii="Georgia" w:eastAsia="Times New Roman" w:hAnsi="Georgia" w:cs="Times New Roman"/>
          <w:sz w:val="24"/>
          <w:szCs w:val="24"/>
        </w:rPr>
        <w:tab/>
      </w:r>
      <w:r>
        <w:rPr>
          <w:rFonts w:ascii="Georgia" w:eastAsia="Times New Roman" w:hAnsi="Georgia" w:cs="Times New Roman"/>
          <w:sz w:val="24"/>
          <w:szCs w:val="24"/>
        </w:rPr>
        <w:tab/>
        <w:t>Mid</w:t>
      </w:r>
      <w:r>
        <w:rPr>
          <w:rFonts w:ascii="Georgia" w:eastAsia="Times New Roman" w:hAnsi="Georgia" w:cs="Times New Roman"/>
          <w:sz w:val="24"/>
          <w:szCs w:val="24"/>
        </w:rPr>
        <w:tab/>
      </w:r>
      <w:r>
        <w:rPr>
          <w:rFonts w:ascii="Georgia" w:eastAsia="Times New Roman" w:hAnsi="Georgia" w:cs="Times New Roman"/>
          <w:sz w:val="24"/>
          <w:szCs w:val="24"/>
        </w:rPr>
        <w:tab/>
        <w:t>High</w:t>
      </w:r>
    </w:p>
    <w:p w14:paraId="03FE7B0C" w14:textId="77777777" w:rsidR="00DF7C74" w:rsidRPr="0085590C" w:rsidRDefault="00DF7C74" w:rsidP="0085590C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4"/>
          <w:szCs w:val="24"/>
        </w:rPr>
      </w:pPr>
    </w:p>
    <w:p w14:paraId="54C33BF2" w14:textId="02F6CC93" w:rsidR="00DF7C74" w:rsidRPr="0085590C" w:rsidRDefault="0085590C" w:rsidP="0085590C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4"/>
          <w:szCs w:val="24"/>
        </w:rPr>
      </w:pPr>
      <w:r>
        <w:rPr>
          <w:rFonts w:ascii="Georgia" w:eastAsia="Times New Roman" w:hAnsi="Georgia" w:cs="Times New Roman"/>
          <w:sz w:val="24"/>
          <w:szCs w:val="24"/>
        </w:rPr>
        <w:t xml:space="preserve">18. </w:t>
      </w:r>
      <w:r w:rsidR="00DF7C74" w:rsidRPr="0085590C">
        <w:rPr>
          <w:rFonts w:ascii="Georgia" w:eastAsia="Times New Roman" w:hAnsi="Georgia" w:cs="Times New Roman"/>
          <w:sz w:val="24"/>
          <w:szCs w:val="24"/>
        </w:rPr>
        <w:t xml:space="preserve">Do you feel you have adequate training to successfully transition when the project </w:t>
      </w:r>
      <w:proofErr w:type="gramStart"/>
      <w:r w:rsidR="00DF7C74" w:rsidRPr="0085590C">
        <w:rPr>
          <w:rFonts w:ascii="Georgia" w:eastAsia="Times New Roman" w:hAnsi="Georgia" w:cs="Times New Roman"/>
          <w:sz w:val="24"/>
          <w:szCs w:val="24"/>
        </w:rPr>
        <w:t>is launched</w:t>
      </w:r>
      <w:proofErr w:type="gramEnd"/>
      <w:r w:rsidR="00DF7C74" w:rsidRPr="0085590C">
        <w:rPr>
          <w:rFonts w:ascii="Georgia" w:eastAsia="Times New Roman" w:hAnsi="Georgia" w:cs="Times New Roman"/>
          <w:sz w:val="24"/>
          <w:szCs w:val="24"/>
        </w:rPr>
        <w:t>?</w:t>
      </w:r>
    </w:p>
    <w:p w14:paraId="60DFA2C8" w14:textId="77777777" w:rsidR="00DF7C74" w:rsidRPr="0085590C" w:rsidRDefault="00DF7C74" w:rsidP="0085590C">
      <w:pPr>
        <w:pStyle w:val="ListParagraph"/>
        <w:spacing w:before="100" w:beforeAutospacing="1" w:after="100" w:afterAutospacing="1" w:line="240" w:lineRule="auto"/>
        <w:ind w:left="360"/>
        <w:rPr>
          <w:rFonts w:ascii="Georgia" w:eastAsia="Times New Roman" w:hAnsi="Georgia" w:cs="Times New Roman"/>
          <w:sz w:val="24"/>
          <w:szCs w:val="24"/>
        </w:rPr>
      </w:pPr>
    </w:p>
    <w:p w14:paraId="5E7CE86D" w14:textId="1C62FC02" w:rsidR="0085590C" w:rsidRPr="00D8495F" w:rsidRDefault="0085590C" w:rsidP="0085590C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4"/>
          <w:szCs w:val="24"/>
        </w:rPr>
      </w:pPr>
      <w:r>
        <w:rPr>
          <w:rFonts w:ascii="Georgia" w:eastAsia="Times New Roman" w:hAnsi="Georgia" w:cs="Times New Roman"/>
          <w:sz w:val="24"/>
          <w:szCs w:val="24"/>
        </w:rPr>
        <w:t xml:space="preserve">19. </w:t>
      </w:r>
      <w:r w:rsidRPr="00D8495F">
        <w:rPr>
          <w:rFonts w:ascii="Georgia" w:eastAsia="Times New Roman" w:hAnsi="Georgia" w:cs="Times New Roman"/>
          <w:sz w:val="24"/>
          <w:szCs w:val="24"/>
        </w:rPr>
        <w:t>How much do you agree with this statement?</w:t>
      </w:r>
    </w:p>
    <w:p w14:paraId="78ED96FA" w14:textId="2602E7CC" w:rsidR="0085590C" w:rsidRPr="0085590C" w:rsidRDefault="0085590C" w:rsidP="0085590C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i/>
          <w:iCs/>
          <w:sz w:val="24"/>
          <w:szCs w:val="24"/>
        </w:rPr>
      </w:pPr>
      <w:r w:rsidRPr="0085590C">
        <w:rPr>
          <w:rFonts w:ascii="Georgia" w:eastAsia="Times New Roman" w:hAnsi="Georgia" w:cs="Times New Roman"/>
          <w:i/>
          <w:iCs/>
          <w:sz w:val="24"/>
          <w:szCs w:val="24"/>
        </w:rPr>
        <w:t xml:space="preserve">“I feel I am well-trained in the new process/tool to successfully make the transition when the project is launched.” </w:t>
      </w:r>
    </w:p>
    <w:p w14:paraId="4DC5FEEA" w14:textId="77777777" w:rsidR="0085590C" w:rsidRPr="00FC665E" w:rsidRDefault="0085590C" w:rsidP="0085590C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i/>
          <w:iCs/>
          <w:sz w:val="16"/>
          <w:szCs w:val="16"/>
        </w:rPr>
      </w:pPr>
      <w:r>
        <w:rPr>
          <w:rFonts w:ascii="Georgia" w:eastAsia="Times New Roman" w:hAnsi="Georgia" w:cs="Times New Roman"/>
          <w:i/>
          <w:i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86912" behindDoc="0" locked="0" layoutInCell="1" allowOverlap="1" wp14:anchorId="6009795F" wp14:editId="66821F81">
                <wp:simplePos x="0" y="0"/>
                <wp:positionH relativeFrom="column">
                  <wp:posOffset>123825</wp:posOffset>
                </wp:positionH>
                <wp:positionV relativeFrom="paragraph">
                  <wp:posOffset>304800</wp:posOffset>
                </wp:positionV>
                <wp:extent cx="4819650" cy="238125"/>
                <wp:effectExtent l="19050" t="19050" r="19050" b="28575"/>
                <wp:wrapNone/>
                <wp:docPr id="61" name="Group 6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19650" cy="238125"/>
                          <a:chOff x="0" y="0"/>
                          <a:chExt cx="4819650" cy="238125"/>
                        </a:xfrm>
                      </wpg:grpSpPr>
                      <wps:wsp>
                        <wps:cNvPr id="62" name="Rectangle 62"/>
                        <wps:cNvSpPr/>
                        <wps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3" name="Rectangle 63"/>
                        <wps:cNvSpPr/>
                        <wps:spPr>
                          <a:xfrm>
                            <a:off x="1828800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8" name="Rectangle 128"/>
                        <wps:cNvSpPr/>
                        <wps:spPr>
                          <a:xfrm>
                            <a:off x="3190875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9" name="Rectangle 129"/>
                        <wps:cNvSpPr/>
                        <wps:spPr>
                          <a:xfrm>
                            <a:off x="4581525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CC46E7E" id="Group 61" o:spid="_x0000_s1026" style="position:absolute;margin-left:9.75pt;margin-top:24pt;width:379.5pt;height:18.75pt;z-index:251686912" coordsize="48196,23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">
                <v:rect id="Rectangle 62" o:spid="_x0000_s1027" style="position:absolute;width:2381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" filled="f" strokecolor="black [3213]" strokeweight="2.25pt"/>
                <v:rect id="Rectangle 63" o:spid="_x0000_s1028" style="position:absolute;left:18288;width:2381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" filled="f" strokecolor="black [3213]" strokeweight="2.25pt"/>
                <v:rect id="Rectangle 128" o:spid="_x0000_s1029" style="position:absolute;left:31908;width:2382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" filled="f" strokecolor="black [3213]" strokeweight="2.25pt"/>
                <v:rect id="Rectangle 129" o:spid="_x0000_s1030" style="position:absolute;left:45815;width:2381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" filled="f" strokecolor="black [3213]" strokeweight="2.25pt"/>
              </v:group>
            </w:pict>
          </mc:Fallback>
        </mc:AlternateContent>
      </w:r>
      <w:r w:rsidRPr="00D8495F">
        <w:rPr>
          <w:rFonts w:ascii="Georgia" w:eastAsia="Times New Roman" w:hAnsi="Georgia" w:cs="Times New Roman"/>
          <w:i/>
          <w:iCs/>
          <w:sz w:val="24"/>
          <w:szCs w:val="24"/>
        </w:rPr>
        <w:tab/>
      </w:r>
    </w:p>
    <w:p w14:paraId="3FD127DB" w14:textId="77777777" w:rsidR="0085590C" w:rsidRDefault="0085590C" w:rsidP="0085590C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4"/>
          <w:szCs w:val="24"/>
        </w:rPr>
      </w:pPr>
      <w:r>
        <w:rPr>
          <w:rFonts w:ascii="Georgia" w:eastAsia="Times New Roman" w:hAnsi="Georgia" w:cs="Times New Roman"/>
          <w:sz w:val="24"/>
          <w:szCs w:val="24"/>
        </w:rPr>
        <w:tab/>
        <w:t>Strongly Agree</w:t>
      </w:r>
      <w:r>
        <w:rPr>
          <w:rFonts w:ascii="Georgia" w:eastAsia="Times New Roman" w:hAnsi="Georgia" w:cs="Times New Roman"/>
          <w:sz w:val="24"/>
          <w:szCs w:val="24"/>
        </w:rPr>
        <w:tab/>
      </w:r>
      <w:r>
        <w:rPr>
          <w:rFonts w:ascii="Georgia" w:eastAsia="Times New Roman" w:hAnsi="Georgia" w:cs="Times New Roman"/>
          <w:sz w:val="24"/>
          <w:szCs w:val="24"/>
        </w:rPr>
        <w:tab/>
      </w:r>
      <w:proofErr w:type="spellStart"/>
      <w:r>
        <w:rPr>
          <w:rFonts w:ascii="Georgia" w:eastAsia="Times New Roman" w:hAnsi="Georgia" w:cs="Times New Roman"/>
          <w:sz w:val="24"/>
          <w:szCs w:val="24"/>
        </w:rPr>
        <w:t>Agree</w:t>
      </w:r>
      <w:proofErr w:type="spellEnd"/>
      <w:r>
        <w:rPr>
          <w:rFonts w:ascii="Georgia" w:eastAsia="Times New Roman" w:hAnsi="Georgia" w:cs="Times New Roman"/>
          <w:sz w:val="24"/>
          <w:szCs w:val="24"/>
        </w:rPr>
        <w:tab/>
      </w:r>
      <w:r>
        <w:rPr>
          <w:rFonts w:ascii="Georgia" w:eastAsia="Times New Roman" w:hAnsi="Georgia" w:cs="Times New Roman"/>
          <w:sz w:val="24"/>
          <w:szCs w:val="24"/>
        </w:rPr>
        <w:tab/>
      </w:r>
      <w:r>
        <w:rPr>
          <w:rFonts w:ascii="Georgia" w:eastAsia="Times New Roman" w:hAnsi="Georgia" w:cs="Times New Roman"/>
          <w:sz w:val="24"/>
          <w:szCs w:val="24"/>
        </w:rPr>
        <w:tab/>
        <w:t>Disagree</w:t>
      </w:r>
      <w:r>
        <w:rPr>
          <w:rFonts w:ascii="Georgia" w:eastAsia="Times New Roman" w:hAnsi="Georgia" w:cs="Times New Roman"/>
          <w:sz w:val="24"/>
          <w:szCs w:val="24"/>
        </w:rPr>
        <w:tab/>
      </w:r>
      <w:r>
        <w:rPr>
          <w:rFonts w:ascii="Georgia" w:eastAsia="Times New Roman" w:hAnsi="Georgia" w:cs="Times New Roman"/>
          <w:sz w:val="24"/>
          <w:szCs w:val="24"/>
        </w:rPr>
        <w:tab/>
        <w:t>Strongly Disagree</w:t>
      </w:r>
    </w:p>
    <w:p w14:paraId="07804252" w14:textId="77777777" w:rsidR="0085590C" w:rsidRDefault="0085590C" w:rsidP="0085590C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4"/>
          <w:szCs w:val="24"/>
        </w:rPr>
      </w:pPr>
    </w:p>
    <w:p w14:paraId="3938DF0F" w14:textId="04E2A5F0" w:rsidR="00DF7C74" w:rsidRPr="0085590C" w:rsidRDefault="0085590C" w:rsidP="0085590C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4"/>
          <w:szCs w:val="24"/>
        </w:rPr>
      </w:pPr>
      <w:r>
        <w:rPr>
          <w:rFonts w:ascii="Georgia" w:eastAsia="Times New Roman" w:hAnsi="Georgia" w:cs="Times New Roman"/>
          <w:sz w:val="24"/>
          <w:szCs w:val="24"/>
        </w:rPr>
        <w:t xml:space="preserve">20. </w:t>
      </w:r>
      <w:r w:rsidR="00DF7C74" w:rsidRPr="0085590C">
        <w:rPr>
          <w:rFonts w:ascii="Georgia" w:eastAsia="Times New Roman" w:hAnsi="Georgia" w:cs="Times New Roman"/>
          <w:sz w:val="24"/>
          <w:szCs w:val="24"/>
        </w:rPr>
        <w:t>Share your thoughts on how training has gone for this project (both positives and areas with room for improvement).</w:t>
      </w:r>
    </w:p>
    <w:p w14:paraId="7C1F170A" w14:textId="24772E91" w:rsidR="0085590C" w:rsidRDefault="0085590C" w:rsidP="00DF7C7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B4249D8" w14:textId="09179CCB" w:rsidR="0085590C" w:rsidRDefault="0085590C" w:rsidP="00DF7C7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9E6C97F" w14:textId="55CCFE5A" w:rsidR="0085590C" w:rsidRDefault="0085590C" w:rsidP="00DF7C7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446AE25" w14:textId="1693870D" w:rsidR="0085590C" w:rsidRDefault="0085590C" w:rsidP="00DF7C7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4B0CDBF" w14:textId="7DD1F1EC" w:rsidR="0085590C" w:rsidRDefault="0085590C" w:rsidP="00DF7C7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A3AED42" w14:textId="41ACE700" w:rsidR="0085590C" w:rsidRDefault="0085590C" w:rsidP="00DF7C7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74DCB5F" w14:textId="77777777" w:rsidR="0085590C" w:rsidRPr="00A9188C" w:rsidRDefault="0085590C" w:rsidP="00DF7C7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D6A94B6" w14:textId="0604AAF4" w:rsidR="00DF7C74" w:rsidRPr="00A9188C" w:rsidRDefault="00DF7C74" w:rsidP="00DF7C7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CD7B700" w14:textId="3E7FCE3C" w:rsidR="00DF7C74" w:rsidRPr="00A9188C" w:rsidRDefault="00DF7C74" w:rsidP="00DF7C74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b/>
          <w:bCs/>
          <w:color w:val="000000"/>
          <w:sz w:val="24"/>
          <w:szCs w:val="24"/>
        </w:rPr>
      </w:pPr>
      <w:r w:rsidRPr="00A9188C">
        <w:rPr>
          <w:rFonts w:ascii="Georgia" w:eastAsia="Times New Roman" w:hAnsi="Georgia" w:cs="Times New Roman"/>
          <w:b/>
          <w:bCs/>
          <w:color w:val="000000"/>
          <w:sz w:val="24"/>
          <w:szCs w:val="24"/>
        </w:rPr>
        <w:lastRenderedPageBreak/>
        <w:t>Questions to Help Plan Readiness Engagement Activities</w:t>
      </w:r>
    </w:p>
    <w:p w14:paraId="67981BEF" w14:textId="4DE542D1" w:rsidR="0085590C" w:rsidRDefault="00A63FF3" w:rsidP="0085590C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4"/>
          <w:szCs w:val="24"/>
        </w:rPr>
      </w:pPr>
      <w:r>
        <w:rPr>
          <w:rFonts w:ascii="Georgia" w:eastAsia="Times New Roman" w:hAnsi="Georgia" w:cs="Times New Roman"/>
          <w:sz w:val="24"/>
          <w:szCs w:val="24"/>
        </w:rPr>
        <w:t xml:space="preserve">21. </w:t>
      </w:r>
      <w:r w:rsidR="00DF7C74" w:rsidRPr="0085590C">
        <w:rPr>
          <w:rFonts w:ascii="Georgia" w:eastAsia="Times New Roman" w:hAnsi="Georgia" w:cs="Times New Roman"/>
          <w:sz w:val="24"/>
          <w:szCs w:val="24"/>
        </w:rPr>
        <w:t xml:space="preserve">Choose which times are best for you for workshops and training to learn about the upcoming changes. </w:t>
      </w:r>
    </w:p>
    <w:p w14:paraId="5174923D" w14:textId="77777777" w:rsidR="0085590C" w:rsidRPr="001A7D7D" w:rsidRDefault="0085590C" w:rsidP="0085590C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sz w:val="14"/>
          <w:szCs w:val="14"/>
        </w:rPr>
      </w:pPr>
      <w:r>
        <w:rPr>
          <w:rFonts w:ascii="Georgia" w:eastAsia="Times New Roman" w:hAnsi="Georgia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95104" behindDoc="0" locked="0" layoutInCell="1" allowOverlap="1" wp14:anchorId="75B307E7" wp14:editId="574F0B2B">
                <wp:simplePos x="0" y="0"/>
                <wp:positionH relativeFrom="column">
                  <wp:posOffset>0</wp:posOffset>
                </wp:positionH>
                <wp:positionV relativeFrom="paragraph">
                  <wp:posOffset>248920</wp:posOffset>
                </wp:positionV>
                <wp:extent cx="5172075" cy="238125"/>
                <wp:effectExtent l="19050" t="19050" r="28575" b="28575"/>
                <wp:wrapNone/>
                <wp:docPr id="145" name="Group 1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72075" cy="238125"/>
                          <a:chOff x="0" y="0"/>
                          <a:chExt cx="5172075" cy="238125"/>
                        </a:xfrm>
                      </wpg:grpSpPr>
                      <wps:wsp>
                        <wps:cNvPr id="146" name="Rectangle 146"/>
                        <wps:cNvSpPr/>
                        <wps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7" name="Rectangle 147"/>
                        <wps:cNvSpPr/>
                        <wps:spPr>
                          <a:xfrm>
                            <a:off x="1704975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8" name="Rectangle 148"/>
                        <wps:cNvSpPr/>
                        <wps:spPr>
                          <a:xfrm>
                            <a:off x="3333750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9" name="Rectangle 149"/>
                        <wps:cNvSpPr/>
                        <wps:spPr>
                          <a:xfrm>
                            <a:off x="4933950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7DC13D70" id="Group 145" o:spid="_x0000_s1026" style="position:absolute;margin-left:0;margin-top:19.6pt;width:407.25pt;height:18.75pt;z-index:251695104;mso-width-relative:margin" coordsize="51720,23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">
                <v:rect id="Rectangle 146" o:spid="_x0000_s1027" style="position:absolute;width:2381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" filled="f" strokecolor="black [3213]" strokeweight="2.25pt"/>
                <v:rect id="Rectangle 147" o:spid="_x0000_s1028" style="position:absolute;left:17049;width:2382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" filled="f" strokecolor="black [3213]" strokeweight="2.25pt"/>
                <v:rect id="Rectangle 148" o:spid="_x0000_s1029" style="position:absolute;left:33337;width:2381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" filled="f" strokecolor="black [3213]" strokeweight="2.25pt"/>
                <v:rect id="Rectangle 149" o:spid="_x0000_s1030" style="position:absolute;left:49339;width:2381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" filled="f" strokecolor="black [3213]" strokeweight="2.25pt"/>
              </v:group>
            </w:pict>
          </mc:Fallback>
        </mc:AlternateContent>
      </w:r>
    </w:p>
    <w:p w14:paraId="001B1604" w14:textId="78CB4815" w:rsidR="0085590C" w:rsidRPr="001A7D7D" w:rsidRDefault="0085590C" w:rsidP="0085590C">
      <w:pPr>
        <w:pStyle w:val="ListParagraph"/>
        <w:spacing w:before="100" w:beforeAutospacing="1" w:after="100" w:afterAutospacing="1" w:line="240" w:lineRule="auto"/>
        <w:ind w:left="360"/>
        <w:rPr>
          <w:rFonts w:ascii="Georgia" w:eastAsia="Times New Roman" w:hAnsi="Georgia" w:cs="Times New Roman"/>
          <w:sz w:val="24"/>
          <w:szCs w:val="24"/>
        </w:rPr>
      </w:pPr>
      <w:r>
        <w:rPr>
          <w:rFonts w:ascii="Georgia" w:eastAsia="Times New Roman" w:hAnsi="Georgia" w:cs="Times New Roman"/>
          <w:sz w:val="24"/>
          <w:szCs w:val="24"/>
        </w:rPr>
        <w:t xml:space="preserve">   </w:t>
      </w:r>
      <w:r w:rsidRPr="00A63FF3">
        <w:rPr>
          <w:rFonts w:ascii="Georgia" w:eastAsia="Times New Roman" w:hAnsi="Georgia" w:cs="Times New Roman"/>
          <w:sz w:val="24"/>
          <w:szCs w:val="24"/>
          <w:highlight w:val="yellow"/>
        </w:rPr>
        <w:t>(day/timeframe)</w:t>
      </w:r>
      <w:r>
        <w:rPr>
          <w:rFonts w:ascii="Georgia" w:eastAsia="Times New Roman" w:hAnsi="Georgia" w:cs="Times New Roman"/>
          <w:sz w:val="24"/>
          <w:szCs w:val="24"/>
        </w:rPr>
        <w:tab/>
        <w:t xml:space="preserve">  </w:t>
      </w:r>
      <w:proofErr w:type="gramStart"/>
      <w:r>
        <w:rPr>
          <w:rFonts w:ascii="Georgia" w:eastAsia="Times New Roman" w:hAnsi="Georgia" w:cs="Times New Roman"/>
          <w:sz w:val="24"/>
          <w:szCs w:val="24"/>
        </w:rPr>
        <w:t xml:space="preserve">   </w:t>
      </w:r>
      <w:r w:rsidR="00A63FF3" w:rsidRPr="00A63FF3">
        <w:rPr>
          <w:rFonts w:ascii="Georgia" w:eastAsia="Times New Roman" w:hAnsi="Georgia" w:cs="Times New Roman"/>
          <w:sz w:val="24"/>
          <w:szCs w:val="24"/>
          <w:highlight w:val="yellow"/>
        </w:rPr>
        <w:t>(</w:t>
      </w:r>
      <w:proofErr w:type="gramEnd"/>
      <w:r w:rsidR="00A63FF3" w:rsidRPr="00A63FF3">
        <w:rPr>
          <w:rFonts w:ascii="Georgia" w:eastAsia="Times New Roman" w:hAnsi="Georgia" w:cs="Times New Roman"/>
          <w:sz w:val="24"/>
          <w:szCs w:val="24"/>
          <w:highlight w:val="yellow"/>
        </w:rPr>
        <w:t>day/timeframe)</w:t>
      </w:r>
      <w:r>
        <w:rPr>
          <w:rFonts w:ascii="Georgia" w:eastAsia="Times New Roman" w:hAnsi="Georgia" w:cs="Times New Roman"/>
          <w:sz w:val="24"/>
          <w:szCs w:val="24"/>
        </w:rPr>
        <w:tab/>
      </w:r>
      <w:r>
        <w:rPr>
          <w:rFonts w:ascii="Georgia" w:eastAsia="Times New Roman" w:hAnsi="Georgia" w:cs="Times New Roman"/>
          <w:sz w:val="24"/>
          <w:szCs w:val="24"/>
        </w:rPr>
        <w:tab/>
      </w:r>
      <w:r w:rsidR="00A63FF3" w:rsidRPr="00A63FF3">
        <w:rPr>
          <w:rFonts w:ascii="Georgia" w:eastAsia="Times New Roman" w:hAnsi="Georgia" w:cs="Times New Roman"/>
          <w:sz w:val="24"/>
          <w:szCs w:val="24"/>
          <w:highlight w:val="yellow"/>
        </w:rPr>
        <w:t>(day/timeframe)</w:t>
      </w:r>
      <w:r>
        <w:rPr>
          <w:rFonts w:ascii="Georgia" w:eastAsia="Times New Roman" w:hAnsi="Georgia" w:cs="Times New Roman"/>
          <w:sz w:val="24"/>
          <w:szCs w:val="24"/>
        </w:rPr>
        <w:tab/>
      </w:r>
      <w:r w:rsidR="00A63FF3">
        <w:rPr>
          <w:rFonts w:ascii="Georgia" w:eastAsia="Times New Roman" w:hAnsi="Georgia" w:cs="Times New Roman"/>
          <w:sz w:val="24"/>
          <w:szCs w:val="24"/>
        </w:rPr>
        <w:t xml:space="preserve">      </w:t>
      </w:r>
      <w:r w:rsidR="00A63FF3" w:rsidRPr="00A63FF3">
        <w:rPr>
          <w:rFonts w:ascii="Georgia" w:eastAsia="Times New Roman" w:hAnsi="Georgia" w:cs="Times New Roman"/>
          <w:sz w:val="24"/>
          <w:szCs w:val="24"/>
          <w:highlight w:val="yellow"/>
        </w:rPr>
        <w:t>(day/timeframe)</w:t>
      </w:r>
    </w:p>
    <w:p w14:paraId="34607EB3" w14:textId="77777777" w:rsidR="00A63FF3" w:rsidRDefault="00A63FF3" w:rsidP="0085590C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4"/>
          <w:szCs w:val="24"/>
        </w:rPr>
      </w:pPr>
    </w:p>
    <w:p w14:paraId="11C131A6" w14:textId="16E55229" w:rsidR="00DF7C74" w:rsidRPr="0085590C" w:rsidRDefault="00A63FF3" w:rsidP="0085590C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4"/>
          <w:szCs w:val="24"/>
        </w:rPr>
      </w:pPr>
      <w:r>
        <w:rPr>
          <w:rFonts w:ascii="Georgia" w:eastAsia="Times New Roman" w:hAnsi="Georgia" w:cs="Times New Roman"/>
          <w:sz w:val="24"/>
          <w:szCs w:val="24"/>
        </w:rPr>
        <w:t xml:space="preserve">22. </w:t>
      </w:r>
      <w:r w:rsidR="00DF7C74" w:rsidRPr="0085590C">
        <w:rPr>
          <w:rFonts w:ascii="Georgia" w:eastAsia="Times New Roman" w:hAnsi="Georgia" w:cs="Times New Roman"/>
          <w:sz w:val="24"/>
          <w:szCs w:val="24"/>
        </w:rPr>
        <w:t>List the worst times that are hardest for you to accommodate meetings.</w:t>
      </w:r>
    </w:p>
    <w:p w14:paraId="3B9A59D0" w14:textId="2B06B1CE" w:rsidR="00DF7C74" w:rsidRDefault="00DF7C74" w:rsidP="0085590C">
      <w:pPr>
        <w:pStyle w:val="ListParagraph"/>
        <w:spacing w:before="100" w:beforeAutospacing="1" w:after="100" w:afterAutospacing="1" w:line="240" w:lineRule="auto"/>
        <w:ind w:left="360"/>
        <w:rPr>
          <w:rFonts w:ascii="Georgia" w:eastAsia="Times New Roman" w:hAnsi="Georgia" w:cs="Times New Roman"/>
          <w:sz w:val="24"/>
          <w:szCs w:val="24"/>
        </w:rPr>
      </w:pPr>
    </w:p>
    <w:p w14:paraId="3ADFEDC6" w14:textId="77777777" w:rsidR="00A63FF3" w:rsidRPr="0085590C" w:rsidRDefault="00A63FF3" w:rsidP="0085590C">
      <w:pPr>
        <w:pStyle w:val="ListParagraph"/>
        <w:spacing w:before="100" w:beforeAutospacing="1" w:after="100" w:afterAutospacing="1" w:line="240" w:lineRule="auto"/>
        <w:ind w:left="360"/>
        <w:rPr>
          <w:rFonts w:ascii="Georgia" w:eastAsia="Times New Roman" w:hAnsi="Georgia" w:cs="Times New Roman"/>
          <w:sz w:val="24"/>
          <w:szCs w:val="24"/>
        </w:rPr>
      </w:pPr>
    </w:p>
    <w:p w14:paraId="2B74565B" w14:textId="063B465B" w:rsidR="00DF7C74" w:rsidRPr="0085590C" w:rsidRDefault="00A63FF3" w:rsidP="0085590C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4"/>
          <w:szCs w:val="24"/>
        </w:rPr>
      </w:pPr>
      <w:r>
        <w:rPr>
          <w:rFonts w:ascii="Georgia" w:eastAsia="Times New Roman" w:hAnsi="Georgia" w:cs="Times New Roman"/>
          <w:sz w:val="24"/>
          <w:szCs w:val="24"/>
        </w:rPr>
        <w:t xml:space="preserve">23. </w:t>
      </w:r>
      <w:r w:rsidR="00DF7C74" w:rsidRPr="0085590C">
        <w:rPr>
          <w:rFonts w:ascii="Georgia" w:eastAsia="Times New Roman" w:hAnsi="Georgia" w:cs="Times New Roman"/>
          <w:sz w:val="24"/>
          <w:szCs w:val="24"/>
        </w:rPr>
        <w:t>List the best times for you to have scheduled meetings and workshops about the upcoming project.</w:t>
      </w:r>
    </w:p>
    <w:p w14:paraId="2921BA13" w14:textId="3BB198C6" w:rsidR="00DF7C74" w:rsidRDefault="00DF7C74" w:rsidP="0085590C">
      <w:pPr>
        <w:pStyle w:val="ListParagraph"/>
        <w:spacing w:before="100" w:beforeAutospacing="1" w:after="100" w:afterAutospacing="1" w:line="240" w:lineRule="auto"/>
        <w:ind w:left="360"/>
        <w:rPr>
          <w:rFonts w:ascii="Georgia" w:eastAsia="Times New Roman" w:hAnsi="Georgia" w:cs="Times New Roman"/>
          <w:sz w:val="24"/>
          <w:szCs w:val="24"/>
        </w:rPr>
      </w:pPr>
    </w:p>
    <w:p w14:paraId="273EC796" w14:textId="77777777" w:rsidR="00A63FF3" w:rsidRPr="0085590C" w:rsidRDefault="00A63FF3" w:rsidP="0085590C">
      <w:pPr>
        <w:pStyle w:val="ListParagraph"/>
        <w:spacing w:before="100" w:beforeAutospacing="1" w:after="100" w:afterAutospacing="1" w:line="240" w:lineRule="auto"/>
        <w:ind w:left="360"/>
        <w:rPr>
          <w:rFonts w:ascii="Georgia" w:eastAsia="Times New Roman" w:hAnsi="Georgia" w:cs="Times New Roman"/>
          <w:sz w:val="24"/>
          <w:szCs w:val="24"/>
        </w:rPr>
      </w:pPr>
    </w:p>
    <w:p w14:paraId="0A20B476" w14:textId="77777777" w:rsidR="00A63FF3" w:rsidRDefault="00A63FF3" w:rsidP="00A63FF3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4"/>
          <w:szCs w:val="24"/>
        </w:rPr>
      </w:pPr>
      <w:r>
        <w:rPr>
          <w:rFonts w:ascii="Georgia" w:eastAsia="Times New Roman" w:hAnsi="Georgia" w:cs="Times New Roman"/>
          <w:sz w:val="24"/>
          <w:szCs w:val="24"/>
        </w:rPr>
        <w:t xml:space="preserve">24. </w:t>
      </w:r>
      <w:r w:rsidR="00DF7C74" w:rsidRPr="0085590C">
        <w:rPr>
          <w:rFonts w:ascii="Georgia" w:eastAsia="Times New Roman" w:hAnsi="Georgia" w:cs="Times New Roman"/>
          <w:sz w:val="24"/>
          <w:szCs w:val="24"/>
        </w:rPr>
        <w:t xml:space="preserve">Indicate your level of experience with change management in general. </w:t>
      </w:r>
    </w:p>
    <w:p w14:paraId="23B7DA47" w14:textId="77777777" w:rsidR="00A63FF3" w:rsidRPr="001A7D7D" w:rsidRDefault="00A63FF3" w:rsidP="00A63FF3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sz w:val="14"/>
          <w:szCs w:val="14"/>
        </w:rPr>
      </w:pPr>
      <w:r>
        <w:rPr>
          <w:rFonts w:ascii="Georgia" w:eastAsia="Times New Roman" w:hAnsi="Georgia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97152" behindDoc="0" locked="0" layoutInCell="1" allowOverlap="1" wp14:anchorId="544A6CB2" wp14:editId="4638B996">
                <wp:simplePos x="0" y="0"/>
                <wp:positionH relativeFrom="column">
                  <wp:posOffset>0</wp:posOffset>
                </wp:positionH>
                <wp:positionV relativeFrom="paragraph">
                  <wp:posOffset>249555</wp:posOffset>
                </wp:positionV>
                <wp:extent cx="3457575" cy="238125"/>
                <wp:effectExtent l="19050" t="19050" r="28575" b="28575"/>
                <wp:wrapNone/>
                <wp:docPr id="150" name="Group 15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57575" cy="238125"/>
                          <a:chOff x="0" y="0"/>
                          <a:chExt cx="3457575" cy="238125"/>
                        </a:xfrm>
                      </wpg:grpSpPr>
                      <wps:wsp>
                        <wps:cNvPr id="151" name="Rectangle 151"/>
                        <wps:cNvSpPr/>
                        <wps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2" name="Rectangle 152"/>
                        <wps:cNvSpPr/>
                        <wps:spPr>
                          <a:xfrm>
                            <a:off x="1152525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3" name="Rectangle 153"/>
                        <wps:cNvSpPr/>
                        <wps:spPr>
                          <a:xfrm>
                            <a:off x="2333625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4" name="Rectangle 154"/>
                        <wps:cNvSpPr/>
                        <wps:spPr>
                          <a:xfrm>
                            <a:off x="3219450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5D9CB72" id="Group 150" o:spid="_x0000_s1026" style="position:absolute;margin-left:0;margin-top:19.65pt;width:272.25pt;height:18.75pt;z-index:251697152" coordsize="34575,23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">
                <v:rect id="Rectangle 151" o:spid="_x0000_s1027" style="position:absolute;width:2381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" filled="f" strokecolor="black [3213]" strokeweight="2.25pt"/>
                <v:rect id="Rectangle 152" o:spid="_x0000_s1028" style="position:absolute;left:11525;width:2381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" filled="f" strokecolor="black [3213]" strokeweight="2.25pt"/>
                <v:rect id="Rectangle 153" o:spid="_x0000_s1029" style="position:absolute;left:23336;width:2381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" filled="f" strokecolor="black [3213]" strokeweight="2.25pt"/>
                <v:rect id="Rectangle 154" o:spid="_x0000_s1030" style="position:absolute;left:32194;width:2381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" filled="f" strokecolor="black [3213]" strokeweight="2.25pt"/>
              </v:group>
            </w:pict>
          </mc:Fallback>
        </mc:AlternateContent>
      </w:r>
    </w:p>
    <w:p w14:paraId="5F3D8D3D" w14:textId="77777777" w:rsidR="00A63FF3" w:rsidRPr="001A7D7D" w:rsidRDefault="00A63FF3" w:rsidP="00A63FF3">
      <w:pPr>
        <w:pStyle w:val="ListParagraph"/>
        <w:spacing w:before="100" w:beforeAutospacing="1" w:after="100" w:afterAutospacing="1" w:line="240" w:lineRule="auto"/>
        <w:ind w:left="360"/>
        <w:rPr>
          <w:rFonts w:ascii="Georgia" w:eastAsia="Times New Roman" w:hAnsi="Georgia" w:cs="Times New Roman"/>
          <w:sz w:val="24"/>
          <w:szCs w:val="24"/>
        </w:rPr>
      </w:pPr>
      <w:r>
        <w:rPr>
          <w:rFonts w:ascii="Georgia" w:eastAsia="Times New Roman" w:hAnsi="Georgia" w:cs="Times New Roman"/>
          <w:sz w:val="24"/>
          <w:szCs w:val="24"/>
        </w:rPr>
        <w:t xml:space="preserve">   None</w:t>
      </w:r>
      <w:r>
        <w:rPr>
          <w:rFonts w:ascii="Georgia" w:eastAsia="Times New Roman" w:hAnsi="Georgia" w:cs="Times New Roman"/>
          <w:sz w:val="24"/>
          <w:szCs w:val="24"/>
        </w:rPr>
        <w:tab/>
      </w:r>
      <w:r>
        <w:rPr>
          <w:rFonts w:ascii="Georgia" w:eastAsia="Times New Roman" w:hAnsi="Georgia" w:cs="Times New Roman"/>
          <w:sz w:val="24"/>
          <w:szCs w:val="24"/>
        </w:rPr>
        <w:tab/>
        <w:t xml:space="preserve">     Low</w:t>
      </w:r>
      <w:r>
        <w:rPr>
          <w:rFonts w:ascii="Georgia" w:eastAsia="Times New Roman" w:hAnsi="Georgia" w:cs="Times New Roman"/>
          <w:sz w:val="24"/>
          <w:szCs w:val="24"/>
        </w:rPr>
        <w:tab/>
      </w:r>
      <w:r>
        <w:rPr>
          <w:rFonts w:ascii="Georgia" w:eastAsia="Times New Roman" w:hAnsi="Georgia" w:cs="Times New Roman"/>
          <w:sz w:val="24"/>
          <w:szCs w:val="24"/>
        </w:rPr>
        <w:tab/>
        <w:t>Mid</w:t>
      </w:r>
      <w:r>
        <w:rPr>
          <w:rFonts w:ascii="Georgia" w:eastAsia="Times New Roman" w:hAnsi="Georgia" w:cs="Times New Roman"/>
          <w:sz w:val="24"/>
          <w:szCs w:val="24"/>
        </w:rPr>
        <w:tab/>
      </w:r>
      <w:r>
        <w:rPr>
          <w:rFonts w:ascii="Georgia" w:eastAsia="Times New Roman" w:hAnsi="Georgia" w:cs="Times New Roman"/>
          <w:sz w:val="24"/>
          <w:szCs w:val="24"/>
        </w:rPr>
        <w:tab/>
        <w:t>High</w:t>
      </w:r>
    </w:p>
    <w:p w14:paraId="3ADF8CAA" w14:textId="09348FEE" w:rsidR="00DF7C74" w:rsidRPr="00A9188C" w:rsidRDefault="00DF7C74" w:rsidP="00DF7C7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D241FDD" w14:textId="06030EBF" w:rsidR="00DF7C74" w:rsidRPr="00A9188C" w:rsidRDefault="00DF7C74" w:rsidP="00DF7C74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b/>
          <w:bCs/>
          <w:color w:val="000000"/>
          <w:sz w:val="24"/>
          <w:szCs w:val="24"/>
        </w:rPr>
      </w:pPr>
      <w:r w:rsidRPr="00A9188C">
        <w:rPr>
          <w:rFonts w:ascii="Georgia" w:eastAsia="Times New Roman" w:hAnsi="Georgia" w:cs="Times New Roman"/>
          <w:b/>
          <w:bCs/>
          <w:color w:val="000000"/>
          <w:sz w:val="24"/>
          <w:szCs w:val="24"/>
        </w:rPr>
        <w:t xml:space="preserve">Questions </w:t>
      </w:r>
      <w:r w:rsidR="00A63FF3">
        <w:rPr>
          <w:rFonts w:ascii="Georgia" w:eastAsia="Times New Roman" w:hAnsi="Georgia" w:cs="Times New Roman"/>
          <w:b/>
          <w:bCs/>
          <w:color w:val="000000"/>
          <w:sz w:val="24"/>
          <w:szCs w:val="24"/>
        </w:rPr>
        <w:t>to Assess</w:t>
      </w:r>
      <w:r w:rsidRPr="00A9188C">
        <w:rPr>
          <w:rFonts w:ascii="Georgia" w:eastAsia="Times New Roman" w:hAnsi="Georgia" w:cs="Times New Roman"/>
          <w:b/>
          <w:bCs/>
          <w:color w:val="000000"/>
          <w:sz w:val="24"/>
          <w:szCs w:val="24"/>
        </w:rPr>
        <w:t xml:space="preserve"> Overall Project Go-Live Readiness</w:t>
      </w:r>
    </w:p>
    <w:p w14:paraId="2F22B29C" w14:textId="77777777" w:rsidR="00A63FF3" w:rsidRDefault="00A63FF3" w:rsidP="00A63FF3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4"/>
          <w:szCs w:val="24"/>
        </w:rPr>
      </w:pPr>
      <w:r>
        <w:rPr>
          <w:rFonts w:ascii="Georgia" w:eastAsia="Times New Roman" w:hAnsi="Georgia" w:cs="Times New Roman"/>
          <w:sz w:val="24"/>
          <w:szCs w:val="24"/>
        </w:rPr>
        <w:t xml:space="preserve">25. </w:t>
      </w:r>
      <w:r w:rsidR="00DF7C74" w:rsidRPr="0085590C">
        <w:rPr>
          <w:rFonts w:ascii="Georgia" w:eastAsia="Times New Roman" w:hAnsi="Georgia" w:cs="Times New Roman"/>
          <w:sz w:val="24"/>
          <w:szCs w:val="24"/>
        </w:rPr>
        <w:t xml:space="preserve">What is your level of readiness for the upcoming project’s rollout date? </w:t>
      </w:r>
    </w:p>
    <w:p w14:paraId="612ADAC5" w14:textId="77777777" w:rsidR="00A63FF3" w:rsidRPr="001A7D7D" w:rsidRDefault="00A63FF3" w:rsidP="00A63FF3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sz w:val="14"/>
          <w:szCs w:val="14"/>
        </w:rPr>
      </w:pPr>
      <w:r>
        <w:rPr>
          <w:rFonts w:ascii="Georgia" w:eastAsia="Times New Roman" w:hAnsi="Georgia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99200" behindDoc="0" locked="0" layoutInCell="1" allowOverlap="1" wp14:anchorId="727C34AD" wp14:editId="21FDBC72">
                <wp:simplePos x="0" y="0"/>
                <wp:positionH relativeFrom="column">
                  <wp:posOffset>0</wp:posOffset>
                </wp:positionH>
                <wp:positionV relativeFrom="paragraph">
                  <wp:posOffset>249555</wp:posOffset>
                </wp:positionV>
                <wp:extent cx="3457575" cy="238125"/>
                <wp:effectExtent l="19050" t="19050" r="28575" b="28575"/>
                <wp:wrapNone/>
                <wp:docPr id="155" name="Group 1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57575" cy="238125"/>
                          <a:chOff x="0" y="0"/>
                          <a:chExt cx="3457575" cy="238125"/>
                        </a:xfrm>
                      </wpg:grpSpPr>
                      <wps:wsp>
                        <wps:cNvPr id="156" name="Rectangle 156"/>
                        <wps:cNvSpPr/>
                        <wps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7" name="Rectangle 157"/>
                        <wps:cNvSpPr/>
                        <wps:spPr>
                          <a:xfrm>
                            <a:off x="1152525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8" name="Rectangle 158"/>
                        <wps:cNvSpPr/>
                        <wps:spPr>
                          <a:xfrm>
                            <a:off x="2333625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3" name="Rectangle 163"/>
                        <wps:cNvSpPr/>
                        <wps:spPr>
                          <a:xfrm>
                            <a:off x="3219450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E8F8F50" id="Group 155" o:spid="_x0000_s1026" style="position:absolute;margin-left:0;margin-top:19.65pt;width:272.25pt;height:18.75pt;z-index:251699200" coordsize="34575,23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">
                <v:rect id="Rectangle 156" o:spid="_x0000_s1027" style="position:absolute;width:2381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" filled="f" strokecolor="black [3213]" strokeweight="2.25pt"/>
                <v:rect id="Rectangle 157" o:spid="_x0000_s1028" style="position:absolute;left:11525;width:2381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" filled="f" strokecolor="black [3213]" strokeweight="2.25pt"/>
                <v:rect id="Rectangle 158" o:spid="_x0000_s1029" style="position:absolute;left:23336;width:2381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" filled="f" strokecolor="black [3213]" strokeweight="2.25pt"/>
                <v:rect id="Rectangle 163" o:spid="_x0000_s1030" style="position:absolute;left:32194;width:2381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" filled="f" strokecolor="black [3213]" strokeweight="2.25pt"/>
              </v:group>
            </w:pict>
          </mc:Fallback>
        </mc:AlternateContent>
      </w:r>
    </w:p>
    <w:p w14:paraId="44179813" w14:textId="77777777" w:rsidR="00A63FF3" w:rsidRPr="001A7D7D" w:rsidRDefault="00A63FF3" w:rsidP="00A63FF3">
      <w:pPr>
        <w:pStyle w:val="ListParagraph"/>
        <w:spacing w:before="100" w:beforeAutospacing="1" w:after="100" w:afterAutospacing="1" w:line="240" w:lineRule="auto"/>
        <w:ind w:left="360"/>
        <w:rPr>
          <w:rFonts w:ascii="Georgia" w:eastAsia="Times New Roman" w:hAnsi="Georgia" w:cs="Times New Roman"/>
          <w:sz w:val="24"/>
          <w:szCs w:val="24"/>
        </w:rPr>
      </w:pPr>
      <w:r>
        <w:rPr>
          <w:rFonts w:ascii="Georgia" w:eastAsia="Times New Roman" w:hAnsi="Georgia" w:cs="Times New Roman"/>
          <w:sz w:val="24"/>
          <w:szCs w:val="24"/>
        </w:rPr>
        <w:t xml:space="preserve">   None</w:t>
      </w:r>
      <w:r>
        <w:rPr>
          <w:rFonts w:ascii="Georgia" w:eastAsia="Times New Roman" w:hAnsi="Georgia" w:cs="Times New Roman"/>
          <w:sz w:val="24"/>
          <w:szCs w:val="24"/>
        </w:rPr>
        <w:tab/>
      </w:r>
      <w:r>
        <w:rPr>
          <w:rFonts w:ascii="Georgia" w:eastAsia="Times New Roman" w:hAnsi="Georgia" w:cs="Times New Roman"/>
          <w:sz w:val="24"/>
          <w:szCs w:val="24"/>
        </w:rPr>
        <w:tab/>
        <w:t xml:space="preserve">     Low</w:t>
      </w:r>
      <w:r>
        <w:rPr>
          <w:rFonts w:ascii="Georgia" w:eastAsia="Times New Roman" w:hAnsi="Georgia" w:cs="Times New Roman"/>
          <w:sz w:val="24"/>
          <w:szCs w:val="24"/>
        </w:rPr>
        <w:tab/>
      </w:r>
      <w:r>
        <w:rPr>
          <w:rFonts w:ascii="Georgia" w:eastAsia="Times New Roman" w:hAnsi="Georgia" w:cs="Times New Roman"/>
          <w:sz w:val="24"/>
          <w:szCs w:val="24"/>
        </w:rPr>
        <w:tab/>
        <w:t>Mid</w:t>
      </w:r>
      <w:r>
        <w:rPr>
          <w:rFonts w:ascii="Georgia" w:eastAsia="Times New Roman" w:hAnsi="Georgia" w:cs="Times New Roman"/>
          <w:sz w:val="24"/>
          <w:szCs w:val="24"/>
        </w:rPr>
        <w:tab/>
      </w:r>
      <w:r>
        <w:rPr>
          <w:rFonts w:ascii="Georgia" w:eastAsia="Times New Roman" w:hAnsi="Georgia" w:cs="Times New Roman"/>
          <w:sz w:val="24"/>
          <w:szCs w:val="24"/>
        </w:rPr>
        <w:tab/>
        <w:t>High</w:t>
      </w:r>
    </w:p>
    <w:p w14:paraId="09EB7F4D" w14:textId="77777777" w:rsidR="00DF7C74" w:rsidRPr="00A63FF3" w:rsidRDefault="00DF7C74" w:rsidP="00A63FF3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4"/>
          <w:szCs w:val="24"/>
        </w:rPr>
      </w:pPr>
    </w:p>
    <w:p w14:paraId="2A7F5DC1" w14:textId="2062593C" w:rsidR="00DF7C74" w:rsidRPr="0085590C" w:rsidRDefault="00A63FF3" w:rsidP="0085590C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4"/>
          <w:szCs w:val="24"/>
        </w:rPr>
      </w:pPr>
      <w:r>
        <w:rPr>
          <w:rFonts w:ascii="Georgia" w:eastAsia="Times New Roman" w:hAnsi="Georgia" w:cs="Times New Roman"/>
          <w:sz w:val="24"/>
          <w:szCs w:val="24"/>
        </w:rPr>
        <w:t xml:space="preserve">26. </w:t>
      </w:r>
      <w:r w:rsidR="00DF7C74" w:rsidRPr="0085590C">
        <w:rPr>
          <w:rFonts w:ascii="Georgia" w:eastAsia="Times New Roman" w:hAnsi="Georgia" w:cs="Times New Roman"/>
          <w:sz w:val="24"/>
          <w:szCs w:val="24"/>
        </w:rPr>
        <w:t xml:space="preserve">Do you feel you are ready to transition successfully on </w:t>
      </w:r>
      <w:r w:rsidR="00DF7C74" w:rsidRPr="00A63FF3">
        <w:rPr>
          <w:rFonts w:ascii="Georgia" w:eastAsia="Times New Roman" w:hAnsi="Georgia" w:cs="Times New Roman"/>
          <w:sz w:val="24"/>
          <w:szCs w:val="24"/>
          <w:highlight w:val="yellow"/>
        </w:rPr>
        <w:t>(date of go-live)</w:t>
      </w:r>
      <w:r w:rsidR="00DF7C74" w:rsidRPr="0085590C">
        <w:rPr>
          <w:rFonts w:ascii="Georgia" w:eastAsia="Times New Roman" w:hAnsi="Georgia" w:cs="Times New Roman"/>
          <w:sz w:val="24"/>
          <w:szCs w:val="24"/>
        </w:rPr>
        <w:t xml:space="preserve"> when the project launches?</w:t>
      </w:r>
    </w:p>
    <w:p w14:paraId="733C721A" w14:textId="77777777" w:rsidR="00DF7C74" w:rsidRPr="0085590C" w:rsidRDefault="00DF7C74" w:rsidP="0085590C">
      <w:pPr>
        <w:pStyle w:val="ListParagraph"/>
        <w:spacing w:before="100" w:beforeAutospacing="1" w:after="100" w:afterAutospacing="1" w:line="240" w:lineRule="auto"/>
        <w:ind w:left="360"/>
        <w:rPr>
          <w:rFonts w:ascii="Georgia" w:eastAsia="Times New Roman" w:hAnsi="Georgia" w:cs="Times New Roman"/>
          <w:sz w:val="24"/>
          <w:szCs w:val="24"/>
        </w:rPr>
      </w:pPr>
    </w:p>
    <w:p w14:paraId="1B36D114" w14:textId="77777777" w:rsidR="00A63FF3" w:rsidRDefault="00A63FF3" w:rsidP="0085590C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4"/>
          <w:szCs w:val="24"/>
        </w:rPr>
      </w:pPr>
    </w:p>
    <w:p w14:paraId="09A00DB3" w14:textId="77777777" w:rsidR="00A63FF3" w:rsidRDefault="00A63FF3" w:rsidP="0085590C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4"/>
          <w:szCs w:val="24"/>
        </w:rPr>
      </w:pPr>
    </w:p>
    <w:p w14:paraId="4C27EE04" w14:textId="74765FE6" w:rsidR="0085590C" w:rsidRPr="00D8495F" w:rsidRDefault="00A63FF3" w:rsidP="0085590C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4"/>
          <w:szCs w:val="24"/>
        </w:rPr>
      </w:pPr>
      <w:r>
        <w:rPr>
          <w:rFonts w:ascii="Georgia" w:eastAsia="Times New Roman" w:hAnsi="Georgia" w:cs="Times New Roman"/>
          <w:sz w:val="24"/>
          <w:szCs w:val="24"/>
        </w:rPr>
        <w:lastRenderedPageBreak/>
        <w:t xml:space="preserve">27. </w:t>
      </w:r>
      <w:r w:rsidR="0085590C" w:rsidRPr="00D8495F">
        <w:rPr>
          <w:rFonts w:ascii="Georgia" w:eastAsia="Times New Roman" w:hAnsi="Georgia" w:cs="Times New Roman"/>
          <w:sz w:val="24"/>
          <w:szCs w:val="24"/>
        </w:rPr>
        <w:t>How much do you agree with this statement?</w:t>
      </w:r>
    </w:p>
    <w:p w14:paraId="32E2E8FE" w14:textId="5A5E0D86" w:rsidR="0085590C" w:rsidRPr="00A63FF3" w:rsidRDefault="00A63FF3" w:rsidP="0085590C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i/>
          <w:iCs/>
          <w:sz w:val="24"/>
          <w:szCs w:val="24"/>
        </w:rPr>
      </w:pPr>
      <w:r w:rsidRPr="00A63FF3">
        <w:rPr>
          <w:rFonts w:ascii="Georgia" w:eastAsia="Times New Roman" w:hAnsi="Georgia" w:cs="Times New Roman"/>
          <w:i/>
          <w:iCs/>
          <w:sz w:val="24"/>
          <w:szCs w:val="24"/>
        </w:rPr>
        <w:t xml:space="preserve">“I feel I have adequate training and support to successfully transition to the new workflow when the project launches.” </w:t>
      </w:r>
    </w:p>
    <w:p w14:paraId="4611346F" w14:textId="77777777" w:rsidR="0085590C" w:rsidRPr="00FC665E" w:rsidRDefault="0085590C" w:rsidP="0085590C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i/>
          <w:iCs/>
          <w:sz w:val="16"/>
          <w:szCs w:val="16"/>
        </w:rPr>
      </w:pPr>
      <w:r>
        <w:rPr>
          <w:rFonts w:ascii="Georgia" w:eastAsia="Times New Roman" w:hAnsi="Georgia" w:cs="Times New Roman"/>
          <w:i/>
          <w:i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88960" behindDoc="0" locked="0" layoutInCell="1" allowOverlap="1" wp14:anchorId="33CE9474" wp14:editId="1721F7D1">
                <wp:simplePos x="0" y="0"/>
                <wp:positionH relativeFrom="column">
                  <wp:posOffset>123825</wp:posOffset>
                </wp:positionH>
                <wp:positionV relativeFrom="paragraph">
                  <wp:posOffset>304800</wp:posOffset>
                </wp:positionV>
                <wp:extent cx="4819650" cy="238125"/>
                <wp:effectExtent l="19050" t="19050" r="19050" b="28575"/>
                <wp:wrapNone/>
                <wp:docPr id="130" name="Group 1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19650" cy="238125"/>
                          <a:chOff x="0" y="0"/>
                          <a:chExt cx="4819650" cy="238125"/>
                        </a:xfrm>
                      </wpg:grpSpPr>
                      <wps:wsp>
                        <wps:cNvPr id="131" name="Rectangle 131"/>
                        <wps:cNvSpPr/>
                        <wps:spPr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2" name="Rectangle 132"/>
                        <wps:cNvSpPr/>
                        <wps:spPr>
                          <a:xfrm>
                            <a:off x="1828800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3" name="Rectangle 133"/>
                        <wps:cNvSpPr/>
                        <wps:spPr>
                          <a:xfrm>
                            <a:off x="3190875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4" name="Rectangle 134"/>
                        <wps:cNvSpPr/>
                        <wps:spPr>
                          <a:xfrm>
                            <a:off x="4581525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72897CC" id="Group 130" o:spid="_x0000_s1026" style="position:absolute;margin-left:9.75pt;margin-top:24pt;width:379.5pt;height:18.75pt;z-index:251688960" coordsize="48196,23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">
                <v:rect id="Rectangle 131" o:spid="_x0000_s1027" style="position:absolute;width:2381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" filled="f" strokecolor="black [3213]" strokeweight="2.25pt"/>
                <v:rect id="Rectangle 132" o:spid="_x0000_s1028" style="position:absolute;left:18288;width:2381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" filled="f" strokecolor="black [3213]" strokeweight="2.25pt"/>
                <v:rect id="Rectangle 133" o:spid="_x0000_s1029" style="position:absolute;left:31908;width:2382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" filled="f" strokecolor="black [3213]" strokeweight="2.25pt"/>
                <v:rect id="Rectangle 134" o:spid="_x0000_s1030" style="position:absolute;left:45815;width:2381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" filled="f" strokecolor="black [3213]" strokeweight="2.25pt"/>
              </v:group>
            </w:pict>
          </mc:Fallback>
        </mc:AlternateContent>
      </w:r>
      <w:r w:rsidRPr="00D8495F">
        <w:rPr>
          <w:rFonts w:ascii="Georgia" w:eastAsia="Times New Roman" w:hAnsi="Georgia" w:cs="Times New Roman"/>
          <w:i/>
          <w:iCs/>
          <w:sz w:val="24"/>
          <w:szCs w:val="24"/>
        </w:rPr>
        <w:tab/>
      </w:r>
    </w:p>
    <w:p w14:paraId="1D157033" w14:textId="77777777" w:rsidR="0085590C" w:rsidRDefault="0085590C" w:rsidP="0085590C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4"/>
          <w:szCs w:val="24"/>
        </w:rPr>
      </w:pPr>
      <w:r>
        <w:rPr>
          <w:rFonts w:ascii="Georgia" w:eastAsia="Times New Roman" w:hAnsi="Georgia" w:cs="Times New Roman"/>
          <w:sz w:val="24"/>
          <w:szCs w:val="24"/>
        </w:rPr>
        <w:tab/>
        <w:t>Strongly Agree</w:t>
      </w:r>
      <w:r>
        <w:rPr>
          <w:rFonts w:ascii="Georgia" w:eastAsia="Times New Roman" w:hAnsi="Georgia" w:cs="Times New Roman"/>
          <w:sz w:val="24"/>
          <w:szCs w:val="24"/>
        </w:rPr>
        <w:tab/>
      </w:r>
      <w:r>
        <w:rPr>
          <w:rFonts w:ascii="Georgia" w:eastAsia="Times New Roman" w:hAnsi="Georgia" w:cs="Times New Roman"/>
          <w:sz w:val="24"/>
          <w:szCs w:val="24"/>
        </w:rPr>
        <w:tab/>
      </w:r>
      <w:proofErr w:type="spellStart"/>
      <w:r>
        <w:rPr>
          <w:rFonts w:ascii="Georgia" w:eastAsia="Times New Roman" w:hAnsi="Georgia" w:cs="Times New Roman"/>
          <w:sz w:val="24"/>
          <w:szCs w:val="24"/>
        </w:rPr>
        <w:t>Agree</w:t>
      </w:r>
      <w:proofErr w:type="spellEnd"/>
      <w:r>
        <w:rPr>
          <w:rFonts w:ascii="Georgia" w:eastAsia="Times New Roman" w:hAnsi="Georgia" w:cs="Times New Roman"/>
          <w:sz w:val="24"/>
          <w:szCs w:val="24"/>
        </w:rPr>
        <w:tab/>
      </w:r>
      <w:r>
        <w:rPr>
          <w:rFonts w:ascii="Georgia" w:eastAsia="Times New Roman" w:hAnsi="Georgia" w:cs="Times New Roman"/>
          <w:sz w:val="24"/>
          <w:szCs w:val="24"/>
        </w:rPr>
        <w:tab/>
      </w:r>
      <w:r>
        <w:rPr>
          <w:rFonts w:ascii="Georgia" w:eastAsia="Times New Roman" w:hAnsi="Georgia" w:cs="Times New Roman"/>
          <w:sz w:val="24"/>
          <w:szCs w:val="24"/>
        </w:rPr>
        <w:tab/>
        <w:t>Disagree</w:t>
      </w:r>
      <w:r>
        <w:rPr>
          <w:rFonts w:ascii="Georgia" w:eastAsia="Times New Roman" w:hAnsi="Georgia" w:cs="Times New Roman"/>
          <w:sz w:val="24"/>
          <w:szCs w:val="24"/>
        </w:rPr>
        <w:tab/>
      </w:r>
      <w:r>
        <w:rPr>
          <w:rFonts w:ascii="Georgia" w:eastAsia="Times New Roman" w:hAnsi="Georgia" w:cs="Times New Roman"/>
          <w:sz w:val="24"/>
          <w:szCs w:val="24"/>
        </w:rPr>
        <w:tab/>
        <w:t>Strongly Disagree</w:t>
      </w:r>
    </w:p>
    <w:p w14:paraId="1A11AEA0" w14:textId="77777777" w:rsidR="00DF7C74" w:rsidRPr="00A63FF3" w:rsidRDefault="00DF7C74" w:rsidP="00A63FF3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4"/>
          <w:szCs w:val="24"/>
        </w:rPr>
      </w:pPr>
    </w:p>
    <w:p w14:paraId="3364E83F" w14:textId="66B04C09" w:rsidR="00DF7C74" w:rsidRPr="0085590C" w:rsidRDefault="00A63FF3" w:rsidP="0085590C">
      <w:pPr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4"/>
          <w:szCs w:val="24"/>
        </w:rPr>
      </w:pPr>
      <w:r>
        <w:rPr>
          <w:rFonts w:ascii="Georgia" w:eastAsia="Times New Roman" w:hAnsi="Georgia" w:cs="Times New Roman"/>
          <w:sz w:val="24"/>
          <w:szCs w:val="24"/>
        </w:rPr>
        <w:t xml:space="preserve">28. </w:t>
      </w:r>
      <w:r w:rsidR="00DF7C74" w:rsidRPr="0085590C">
        <w:rPr>
          <w:rFonts w:ascii="Georgia" w:eastAsia="Times New Roman" w:hAnsi="Georgia" w:cs="Times New Roman"/>
          <w:sz w:val="24"/>
          <w:szCs w:val="24"/>
        </w:rPr>
        <w:t xml:space="preserve">Explain how you see your workflow changing on </w:t>
      </w:r>
      <w:r w:rsidR="00DF7C74" w:rsidRPr="00A63FF3">
        <w:rPr>
          <w:rFonts w:ascii="Georgia" w:eastAsia="Times New Roman" w:hAnsi="Georgia" w:cs="Times New Roman"/>
          <w:sz w:val="24"/>
          <w:szCs w:val="24"/>
          <w:highlight w:val="yellow"/>
        </w:rPr>
        <w:t>(date of go-live)</w:t>
      </w:r>
      <w:r w:rsidR="00DF7C74" w:rsidRPr="0085590C">
        <w:rPr>
          <w:rFonts w:ascii="Georgia" w:eastAsia="Times New Roman" w:hAnsi="Georgia" w:cs="Times New Roman"/>
          <w:sz w:val="24"/>
          <w:szCs w:val="24"/>
        </w:rPr>
        <w:t xml:space="preserve"> when the project launches.</w:t>
      </w:r>
    </w:p>
    <w:p w14:paraId="4A03C384" w14:textId="77777777" w:rsidR="00613AEB" w:rsidRPr="00A9188C" w:rsidRDefault="00613AEB" w:rsidP="00945379">
      <w:pPr>
        <w:spacing w:after="0" w:line="240" w:lineRule="auto"/>
        <w:rPr>
          <w:rFonts w:ascii="Georgia" w:eastAsia="Times New Roman" w:hAnsi="Georgia" w:cs="Arial"/>
          <w:b/>
          <w:bCs/>
          <w:sz w:val="24"/>
          <w:szCs w:val="24"/>
        </w:rPr>
      </w:pPr>
    </w:p>
    <w:p w14:paraId="2C64319D" w14:textId="77777777" w:rsidR="00613AEB" w:rsidRPr="00A9188C" w:rsidRDefault="00613AEB" w:rsidP="00945379">
      <w:pPr>
        <w:spacing w:after="0" w:line="240" w:lineRule="auto"/>
        <w:rPr>
          <w:rFonts w:ascii="Georgia" w:eastAsia="Times New Roman" w:hAnsi="Georgia" w:cs="Arial"/>
          <w:b/>
          <w:bCs/>
          <w:sz w:val="24"/>
          <w:szCs w:val="24"/>
        </w:rPr>
      </w:pPr>
    </w:p>
    <w:p w14:paraId="3C12E35D" w14:textId="77777777" w:rsidR="00613AEB" w:rsidRPr="00A9188C" w:rsidRDefault="00613AEB" w:rsidP="00945379">
      <w:pPr>
        <w:spacing w:after="0" w:line="240" w:lineRule="auto"/>
        <w:rPr>
          <w:rFonts w:ascii="Georgia" w:eastAsia="Times New Roman" w:hAnsi="Georgia" w:cs="Arial"/>
          <w:b/>
          <w:bCs/>
          <w:sz w:val="24"/>
          <w:szCs w:val="24"/>
        </w:rPr>
      </w:pPr>
    </w:p>
    <w:p w14:paraId="6515E355" w14:textId="77777777" w:rsidR="00613AEB" w:rsidRPr="00A9188C" w:rsidRDefault="00613AEB" w:rsidP="00945379">
      <w:pPr>
        <w:spacing w:after="0" w:line="240" w:lineRule="auto"/>
        <w:rPr>
          <w:rFonts w:ascii="Georgia" w:eastAsia="Times New Roman" w:hAnsi="Georgia" w:cs="Arial"/>
          <w:b/>
          <w:bCs/>
          <w:sz w:val="24"/>
          <w:szCs w:val="24"/>
        </w:rPr>
      </w:pPr>
    </w:p>
    <w:p w14:paraId="269779D3" w14:textId="77777777" w:rsidR="00613AEB" w:rsidRPr="00A9188C" w:rsidRDefault="00613AEB" w:rsidP="00945379">
      <w:pPr>
        <w:spacing w:after="0" w:line="240" w:lineRule="auto"/>
        <w:rPr>
          <w:rFonts w:ascii="Georgia" w:eastAsia="Times New Roman" w:hAnsi="Georgia" w:cs="Arial"/>
          <w:b/>
          <w:bCs/>
          <w:sz w:val="24"/>
          <w:szCs w:val="24"/>
        </w:rPr>
      </w:pPr>
    </w:p>
    <w:p w14:paraId="090DE2EE" w14:textId="77777777" w:rsidR="00A63FF3" w:rsidRDefault="00A63FF3" w:rsidP="00945379">
      <w:pPr>
        <w:spacing w:after="0" w:line="240" w:lineRule="auto"/>
        <w:rPr>
          <w:rFonts w:ascii="Georgia" w:eastAsia="Times New Roman" w:hAnsi="Georgia" w:cs="Arial"/>
          <w:sz w:val="24"/>
          <w:szCs w:val="24"/>
        </w:rPr>
      </w:pPr>
    </w:p>
    <w:p w14:paraId="25E06660" w14:textId="77777777" w:rsidR="00A63FF3" w:rsidRDefault="00A63FF3" w:rsidP="00945379">
      <w:pPr>
        <w:spacing w:after="0" w:line="240" w:lineRule="auto"/>
        <w:rPr>
          <w:rFonts w:ascii="Georgia" w:eastAsia="Times New Roman" w:hAnsi="Georgia" w:cs="Arial"/>
          <w:sz w:val="24"/>
          <w:szCs w:val="24"/>
        </w:rPr>
      </w:pPr>
    </w:p>
    <w:p w14:paraId="7E934142" w14:textId="77777777" w:rsidR="00A63FF3" w:rsidRDefault="00A63FF3" w:rsidP="00945379">
      <w:pPr>
        <w:spacing w:after="0" w:line="240" w:lineRule="auto"/>
        <w:rPr>
          <w:rFonts w:ascii="Georgia" w:eastAsia="Times New Roman" w:hAnsi="Georgia" w:cs="Arial"/>
          <w:sz w:val="24"/>
          <w:szCs w:val="24"/>
        </w:rPr>
      </w:pPr>
    </w:p>
    <w:p w14:paraId="6CE67557" w14:textId="77777777" w:rsidR="00A63FF3" w:rsidRDefault="00A63FF3" w:rsidP="00945379">
      <w:pPr>
        <w:spacing w:after="0" w:line="240" w:lineRule="auto"/>
        <w:rPr>
          <w:rFonts w:ascii="Georgia" w:eastAsia="Times New Roman" w:hAnsi="Georgia" w:cs="Arial"/>
          <w:sz w:val="24"/>
          <w:szCs w:val="24"/>
        </w:rPr>
      </w:pPr>
    </w:p>
    <w:p w14:paraId="3D5BE636" w14:textId="77777777" w:rsidR="00A63FF3" w:rsidRDefault="00A63FF3" w:rsidP="00945379">
      <w:pPr>
        <w:spacing w:after="0" w:line="240" w:lineRule="auto"/>
        <w:rPr>
          <w:rFonts w:ascii="Georgia" w:eastAsia="Times New Roman" w:hAnsi="Georgia" w:cs="Arial"/>
          <w:sz w:val="24"/>
          <w:szCs w:val="24"/>
        </w:rPr>
      </w:pPr>
    </w:p>
    <w:p w14:paraId="2C1F6C91" w14:textId="77777777" w:rsidR="00A63FF3" w:rsidRDefault="00A63FF3" w:rsidP="00945379">
      <w:pPr>
        <w:spacing w:after="0" w:line="240" w:lineRule="auto"/>
        <w:rPr>
          <w:rFonts w:ascii="Georgia" w:eastAsia="Times New Roman" w:hAnsi="Georgia" w:cs="Arial"/>
          <w:sz w:val="24"/>
          <w:szCs w:val="24"/>
        </w:rPr>
      </w:pPr>
    </w:p>
    <w:p w14:paraId="02BFD8C3" w14:textId="77777777" w:rsidR="00A63FF3" w:rsidRDefault="00A63FF3" w:rsidP="00945379">
      <w:pPr>
        <w:spacing w:after="0" w:line="240" w:lineRule="auto"/>
        <w:rPr>
          <w:rFonts w:ascii="Georgia" w:eastAsia="Times New Roman" w:hAnsi="Georgia" w:cs="Arial"/>
          <w:sz w:val="24"/>
          <w:szCs w:val="24"/>
        </w:rPr>
      </w:pPr>
    </w:p>
    <w:p w14:paraId="22E7C676" w14:textId="77777777" w:rsidR="00A63FF3" w:rsidRDefault="00A63FF3" w:rsidP="00945379">
      <w:pPr>
        <w:spacing w:after="0" w:line="240" w:lineRule="auto"/>
        <w:rPr>
          <w:rFonts w:ascii="Georgia" w:eastAsia="Times New Roman" w:hAnsi="Georgia" w:cs="Arial"/>
          <w:sz w:val="24"/>
          <w:szCs w:val="24"/>
        </w:rPr>
      </w:pPr>
    </w:p>
    <w:p w14:paraId="36AFD374" w14:textId="77777777" w:rsidR="00A63FF3" w:rsidRDefault="00A63FF3" w:rsidP="00945379">
      <w:pPr>
        <w:spacing w:after="0" w:line="240" w:lineRule="auto"/>
        <w:rPr>
          <w:rFonts w:ascii="Georgia" w:eastAsia="Times New Roman" w:hAnsi="Georgia" w:cs="Arial"/>
          <w:sz w:val="24"/>
          <w:szCs w:val="24"/>
        </w:rPr>
      </w:pPr>
    </w:p>
    <w:p w14:paraId="1AD82A7C" w14:textId="77777777" w:rsidR="00A63FF3" w:rsidRDefault="00A63FF3" w:rsidP="00945379">
      <w:pPr>
        <w:spacing w:after="0" w:line="240" w:lineRule="auto"/>
        <w:rPr>
          <w:rFonts w:ascii="Georgia" w:eastAsia="Times New Roman" w:hAnsi="Georgia" w:cs="Arial"/>
          <w:sz w:val="24"/>
          <w:szCs w:val="24"/>
        </w:rPr>
      </w:pPr>
    </w:p>
    <w:p w14:paraId="1A704DC9" w14:textId="77777777" w:rsidR="00A63FF3" w:rsidRDefault="00A63FF3" w:rsidP="00945379">
      <w:pPr>
        <w:spacing w:after="0" w:line="240" w:lineRule="auto"/>
        <w:rPr>
          <w:rFonts w:ascii="Georgia" w:eastAsia="Times New Roman" w:hAnsi="Georgia" w:cs="Arial"/>
          <w:sz w:val="24"/>
          <w:szCs w:val="24"/>
        </w:rPr>
      </w:pPr>
    </w:p>
    <w:p w14:paraId="75BF77B3" w14:textId="77777777" w:rsidR="00A63FF3" w:rsidRDefault="00A63FF3" w:rsidP="00945379">
      <w:pPr>
        <w:spacing w:after="0" w:line="240" w:lineRule="auto"/>
        <w:rPr>
          <w:rFonts w:ascii="Georgia" w:eastAsia="Times New Roman" w:hAnsi="Georgia" w:cs="Arial"/>
          <w:sz w:val="24"/>
          <w:szCs w:val="24"/>
        </w:rPr>
      </w:pPr>
    </w:p>
    <w:p w14:paraId="761DA110" w14:textId="77777777" w:rsidR="00A63FF3" w:rsidRDefault="00A63FF3" w:rsidP="00945379">
      <w:pPr>
        <w:spacing w:after="0" w:line="240" w:lineRule="auto"/>
        <w:rPr>
          <w:rFonts w:ascii="Georgia" w:eastAsia="Times New Roman" w:hAnsi="Georgia" w:cs="Arial"/>
          <w:sz w:val="24"/>
          <w:szCs w:val="24"/>
        </w:rPr>
      </w:pPr>
    </w:p>
    <w:p w14:paraId="70F8EF84" w14:textId="77777777" w:rsidR="00A63FF3" w:rsidRDefault="00A63FF3" w:rsidP="00945379">
      <w:pPr>
        <w:spacing w:after="0" w:line="240" w:lineRule="auto"/>
        <w:rPr>
          <w:rFonts w:ascii="Georgia" w:eastAsia="Times New Roman" w:hAnsi="Georgia" w:cs="Arial"/>
          <w:sz w:val="24"/>
          <w:szCs w:val="24"/>
        </w:rPr>
      </w:pPr>
    </w:p>
    <w:p w14:paraId="1ECED3A9" w14:textId="77777777" w:rsidR="00A63FF3" w:rsidRDefault="00A63FF3" w:rsidP="00945379">
      <w:pPr>
        <w:spacing w:after="0" w:line="240" w:lineRule="auto"/>
        <w:rPr>
          <w:rFonts w:ascii="Georgia" w:eastAsia="Times New Roman" w:hAnsi="Georgia" w:cs="Arial"/>
          <w:sz w:val="24"/>
          <w:szCs w:val="24"/>
        </w:rPr>
      </w:pPr>
    </w:p>
    <w:p w14:paraId="6D4C2753" w14:textId="77777777" w:rsidR="00A63FF3" w:rsidRDefault="00A63FF3" w:rsidP="00945379">
      <w:pPr>
        <w:spacing w:after="0" w:line="240" w:lineRule="auto"/>
        <w:rPr>
          <w:rFonts w:ascii="Georgia" w:eastAsia="Times New Roman" w:hAnsi="Georgia" w:cs="Arial"/>
          <w:sz w:val="24"/>
          <w:szCs w:val="24"/>
        </w:rPr>
      </w:pPr>
    </w:p>
    <w:p w14:paraId="5CEF7F68" w14:textId="77777777" w:rsidR="00A63FF3" w:rsidRDefault="00A63FF3" w:rsidP="00945379">
      <w:pPr>
        <w:spacing w:after="0" w:line="240" w:lineRule="auto"/>
        <w:rPr>
          <w:rFonts w:ascii="Georgia" w:eastAsia="Times New Roman" w:hAnsi="Georgia" w:cs="Arial"/>
          <w:sz w:val="24"/>
          <w:szCs w:val="24"/>
        </w:rPr>
      </w:pPr>
    </w:p>
    <w:p w14:paraId="39BA6D2A" w14:textId="77777777" w:rsidR="00A63FF3" w:rsidRDefault="00A63FF3" w:rsidP="00945379">
      <w:pPr>
        <w:spacing w:after="0" w:line="240" w:lineRule="auto"/>
        <w:rPr>
          <w:rFonts w:ascii="Georgia" w:eastAsia="Times New Roman" w:hAnsi="Georgia" w:cs="Arial"/>
          <w:sz w:val="24"/>
          <w:szCs w:val="24"/>
        </w:rPr>
      </w:pPr>
    </w:p>
    <w:p w14:paraId="0E9E3650" w14:textId="77777777" w:rsidR="00A63FF3" w:rsidRDefault="00A63FF3" w:rsidP="00945379">
      <w:pPr>
        <w:spacing w:after="0" w:line="240" w:lineRule="auto"/>
        <w:rPr>
          <w:rFonts w:ascii="Georgia" w:eastAsia="Times New Roman" w:hAnsi="Georgia" w:cs="Arial"/>
          <w:sz w:val="24"/>
          <w:szCs w:val="24"/>
        </w:rPr>
      </w:pPr>
    </w:p>
    <w:p w14:paraId="3075089D" w14:textId="77777777" w:rsidR="00A63FF3" w:rsidRDefault="00A63FF3" w:rsidP="00945379">
      <w:pPr>
        <w:spacing w:after="0" w:line="240" w:lineRule="auto"/>
        <w:rPr>
          <w:rFonts w:ascii="Georgia" w:eastAsia="Times New Roman" w:hAnsi="Georgia" w:cs="Arial"/>
          <w:sz w:val="24"/>
          <w:szCs w:val="24"/>
        </w:rPr>
      </w:pPr>
    </w:p>
    <w:p w14:paraId="489E88FA" w14:textId="77777777" w:rsidR="00A63FF3" w:rsidRDefault="00A63FF3" w:rsidP="00945379">
      <w:pPr>
        <w:spacing w:after="0" w:line="240" w:lineRule="auto"/>
        <w:rPr>
          <w:rFonts w:ascii="Georgia" w:eastAsia="Times New Roman" w:hAnsi="Georgia" w:cs="Arial"/>
          <w:sz w:val="24"/>
          <w:szCs w:val="24"/>
        </w:rPr>
      </w:pPr>
    </w:p>
    <w:p w14:paraId="7CBAAB37" w14:textId="77777777" w:rsidR="00A63FF3" w:rsidRDefault="00A63FF3" w:rsidP="00945379">
      <w:pPr>
        <w:spacing w:after="0" w:line="240" w:lineRule="auto"/>
        <w:rPr>
          <w:rFonts w:ascii="Georgia" w:eastAsia="Times New Roman" w:hAnsi="Georgia" w:cs="Arial"/>
          <w:sz w:val="24"/>
          <w:szCs w:val="24"/>
        </w:rPr>
      </w:pPr>
    </w:p>
    <w:p w14:paraId="6DC01AF5" w14:textId="77777777" w:rsidR="00A63FF3" w:rsidRDefault="00A63FF3" w:rsidP="00945379">
      <w:pPr>
        <w:spacing w:after="0" w:line="240" w:lineRule="auto"/>
        <w:rPr>
          <w:rFonts w:ascii="Georgia" w:eastAsia="Times New Roman" w:hAnsi="Georgia" w:cs="Arial"/>
          <w:sz w:val="24"/>
          <w:szCs w:val="24"/>
        </w:rPr>
      </w:pPr>
    </w:p>
    <w:p w14:paraId="3D6C8097" w14:textId="77777777" w:rsidR="00A63FF3" w:rsidRDefault="00A63FF3" w:rsidP="00945379">
      <w:pPr>
        <w:spacing w:after="0" w:line="240" w:lineRule="auto"/>
        <w:rPr>
          <w:rFonts w:ascii="Georgia" w:eastAsia="Times New Roman" w:hAnsi="Georgia" w:cs="Arial"/>
          <w:sz w:val="24"/>
          <w:szCs w:val="24"/>
        </w:rPr>
      </w:pPr>
    </w:p>
    <w:p w14:paraId="118C3CAE" w14:textId="77777777" w:rsidR="00A63FF3" w:rsidRDefault="00A63FF3" w:rsidP="00945379">
      <w:pPr>
        <w:spacing w:after="0" w:line="240" w:lineRule="auto"/>
        <w:rPr>
          <w:rFonts w:ascii="Georgia" w:eastAsia="Times New Roman" w:hAnsi="Georgia" w:cs="Arial"/>
          <w:sz w:val="24"/>
          <w:szCs w:val="24"/>
        </w:rPr>
      </w:pPr>
    </w:p>
    <w:p w14:paraId="50D3CFE6" w14:textId="77777777" w:rsidR="00A63FF3" w:rsidRDefault="00A63FF3" w:rsidP="00945379">
      <w:pPr>
        <w:spacing w:after="0" w:line="240" w:lineRule="auto"/>
        <w:rPr>
          <w:rFonts w:ascii="Georgia" w:eastAsia="Times New Roman" w:hAnsi="Georgia" w:cs="Arial"/>
          <w:sz w:val="24"/>
          <w:szCs w:val="24"/>
        </w:rPr>
      </w:pPr>
    </w:p>
    <w:p w14:paraId="469B7D93" w14:textId="77777777" w:rsidR="00A63FF3" w:rsidRDefault="00A63FF3" w:rsidP="00945379">
      <w:pPr>
        <w:spacing w:after="0" w:line="240" w:lineRule="auto"/>
        <w:rPr>
          <w:rFonts w:ascii="Georgia" w:eastAsia="Times New Roman" w:hAnsi="Georgia" w:cs="Arial"/>
          <w:sz w:val="24"/>
          <w:szCs w:val="24"/>
        </w:rPr>
      </w:pPr>
    </w:p>
    <w:p w14:paraId="69BE3546" w14:textId="05E60FA5" w:rsidR="003960A5" w:rsidRPr="00A63FF3" w:rsidRDefault="00203857" w:rsidP="00A63FF3">
      <w:pPr>
        <w:spacing w:after="0" w:line="240" w:lineRule="auto"/>
        <w:jc w:val="center"/>
        <w:rPr>
          <w:rFonts w:ascii="Georgia" w:eastAsia="Times New Roman" w:hAnsi="Georgia" w:cs="Arial"/>
          <w:b/>
          <w:bCs/>
          <w:sz w:val="24"/>
          <w:szCs w:val="24"/>
        </w:rPr>
      </w:pPr>
      <w:r w:rsidRPr="00A63FF3">
        <w:rPr>
          <w:rFonts w:ascii="Georgia" w:eastAsia="Times New Roman" w:hAnsi="Georgia" w:cs="Arial"/>
          <w:b/>
          <w:bCs/>
          <w:sz w:val="24"/>
          <w:szCs w:val="24"/>
        </w:rPr>
        <w:t xml:space="preserve">Questions about assessing </w:t>
      </w:r>
      <w:r w:rsidR="00613AEB" w:rsidRPr="00A63FF3">
        <w:rPr>
          <w:rFonts w:ascii="Georgia" w:eastAsia="Times New Roman" w:hAnsi="Georgia" w:cs="Arial"/>
          <w:b/>
          <w:bCs/>
          <w:sz w:val="24"/>
          <w:szCs w:val="24"/>
        </w:rPr>
        <w:t>readiness for change</w:t>
      </w:r>
      <w:r w:rsidRPr="00A63FF3">
        <w:rPr>
          <w:rFonts w:ascii="Georgia" w:eastAsia="Times New Roman" w:hAnsi="Georgia" w:cs="Arial"/>
          <w:b/>
          <w:bCs/>
          <w:sz w:val="24"/>
          <w:szCs w:val="24"/>
        </w:rPr>
        <w:t xml:space="preserve">? </w:t>
      </w:r>
      <w:hyperlink r:id="rId9" w:history="1">
        <w:r w:rsidRPr="00A63FF3">
          <w:rPr>
            <w:rStyle w:val="Hyperlink"/>
            <w:rFonts w:ascii="Georgia" w:eastAsia="Times New Roman" w:hAnsi="Georgia" w:cs="Arial"/>
            <w:b/>
            <w:bCs/>
            <w:sz w:val="24"/>
            <w:szCs w:val="24"/>
          </w:rPr>
          <w:t xml:space="preserve">Contact </w:t>
        </w:r>
        <w:r w:rsidR="002242DD" w:rsidRPr="00A63FF3">
          <w:rPr>
            <w:rStyle w:val="Hyperlink"/>
            <w:rFonts w:ascii="Georgia" w:eastAsia="Times New Roman" w:hAnsi="Georgia" w:cs="Arial"/>
            <w:b/>
            <w:bCs/>
            <w:sz w:val="24"/>
            <w:szCs w:val="24"/>
          </w:rPr>
          <w:t>AGS</w:t>
        </w:r>
        <w:r w:rsidR="002242DD" w:rsidRPr="00A63FF3">
          <w:rPr>
            <w:rStyle w:val="Hyperlink"/>
            <w:rFonts w:ascii="Georgia" w:eastAsia="Times New Roman" w:hAnsi="Georgia" w:cs="Arial"/>
            <w:b/>
            <w:bCs/>
            <w:sz w:val="24"/>
            <w:szCs w:val="24"/>
          </w:rPr>
          <w:t xml:space="preserve"> </w:t>
        </w:r>
        <w:r w:rsidRPr="00A63FF3">
          <w:rPr>
            <w:rStyle w:val="Hyperlink"/>
            <w:rFonts w:ascii="Georgia" w:eastAsia="Times New Roman" w:hAnsi="Georgia" w:cs="Arial"/>
            <w:b/>
            <w:bCs/>
            <w:sz w:val="24"/>
            <w:szCs w:val="24"/>
          </w:rPr>
          <w:t>here</w:t>
        </w:r>
      </w:hyperlink>
      <w:r w:rsidR="00EF15C7" w:rsidRPr="00A63FF3">
        <w:rPr>
          <w:rFonts w:ascii="Georgia" w:eastAsia="Times New Roman" w:hAnsi="Georgia" w:cs="Arial"/>
          <w:b/>
          <w:bCs/>
          <w:sz w:val="24"/>
          <w:szCs w:val="24"/>
        </w:rPr>
        <w:t>.</w:t>
      </w:r>
    </w:p>
    <w:sectPr w:rsidR="003960A5" w:rsidRPr="00A63FF3" w:rsidSect="00064A49">
      <w:headerReference w:type="default" r:id="rId10"/>
      <w:pgSz w:w="12240" w:h="15840" w:code="1"/>
      <w:pgMar w:top="1440" w:right="1080" w:bottom="1440" w:left="108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E84ACB" w14:textId="77777777" w:rsidR="00E43EEA" w:rsidRDefault="00E43EEA" w:rsidP="00CA5EAD">
      <w:pPr>
        <w:spacing w:after="0" w:line="240" w:lineRule="auto"/>
      </w:pPr>
      <w:r>
        <w:separator/>
      </w:r>
    </w:p>
  </w:endnote>
  <w:endnote w:type="continuationSeparator" w:id="0">
    <w:p w14:paraId="475BDAC5" w14:textId="77777777" w:rsidR="00E43EEA" w:rsidRDefault="00E43EEA" w:rsidP="00CA5E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osterama">
    <w:charset w:val="00"/>
    <w:family w:val="swiss"/>
    <w:pitch w:val="variable"/>
    <w:sig w:usb0="A11526FF" w:usb1="D000204B" w:usb2="00010000" w:usb3="00000000" w:csb0="0000019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A911FC" w14:textId="77777777" w:rsidR="00E43EEA" w:rsidRDefault="00E43EEA" w:rsidP="00CA5EAD">
      <w:pPr>
        <w:spacing w:after="0" w:line="240" w:lineRule="auto"/>
      </w:pPr>
      <w:r>
        <w:separator/>
      </w:r>
    </w:p>
  </w:footnote>
  <w:footnote w:type="continuationSeparator" w:id="0">
    <w:p w14:paraId="69291D59" w14:textId="77777777" w:rsidR="00E43EEA" w:rsidRDefault="00E43EEA" w:rsidP="00CA5E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C25D60" w14:textId="5DAD789E" w:rsidR="006808F7" w:rsidRDefault="00B5550E" w:rsidP="00CA5EAD">
    <w:pPr>
      <w:pStyle w:val="Header"/>
      <w:jc w:val="right"/>
    </w:pPr>
    <w:r>
      <w:rPr>
        <w:noProof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5E13AC46" wp14:editId="477CAB1D">
              <wp:simplePos x="0" y="0"/>
              <wp:positionH relativeFrom="column">
                <wp:posOffset>5693410</wp:posOffset>
              </wp:positionH>
              <wp:positionV relativeFrom="paragraph">
                <wp:posOffset>-123825</wp:posOffset>
              </wp:positionV>
              <wp:extent cx="1140460" cy="594360"/>
              <wp:effectExtent l="0" t="0" r="2540" b="0"/>
              <wp:wrapNone/>
              <wp:docPr id="5" name="Group 7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140460" cy="594360"/>
                        <a:chOff x="534931" y="129541"/>
                        <a:chExt cx="1140460" cy="594360"/>
                      </a:xfrm>
                    </wpg:grpSpPr>
                    <wpg:grpSp>
                      <wpg:cNvPr id="20" name="Group 6"/>
                      <wpg:cNvGrpSpPr/>
                      <wpg:grpSpPr>
                        <a:xfrm>
                          <a:off x="1340576" y="243221"/>
                          <a:ext cx="334815" cy="381618"/>
                          <a:chOff x="1340583" y="243221"/>
                          <a:chExt cx="218634" cy="335280"/>
                        </a:xfrm>
                      </wpg:grpSpPr>
                      <wps:wsp>
                        <wps:cNvPr id="21" name="Oval 7"/>
                        <wps:cNvSpPr/>
                        <wps:spPr>
                          <a:xfrm>
                            <a:off x="1378683" y="349901"/>
                            <a:ext cx="109728" cy="109728"/>
                          </a:xfrm>
                          <a:prstGeom prst="ellipse">
                            <a:avLst/>
                          </a:prstGeom>
                          <a:solidFill>
                            <a:schemeClr val="accent6">
                              <a:lumMod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t"/>
                      </wps:wsp>
                      <wps:wsp>
                        <wps:cNvPr id="22" name="Oval 8"/>
                        <wps:cNvSpPr/>
                        <wps:spPr>
                          <a:xfrm>
                            <a:off x="1412913" y="243221"/>
                            <a:ext cx="146304" cy="118872"/>
                          </a:xfrm>
                          <a:prstGeom prst="ellipse">
                            <a:avLst/>
                          </a:prstGeom>
                          <a:solidFill>
                            <a:schemeClr val="accent1">
                              <a:lumMod val="5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t"/>
                      </wps:wsp>
                      <wps:wsp>
                        <wps:cNvPr id="23" name="Oval 9"/>
                        <wps:cNvSpPr/>
                        <wps:spPr>
                          <a:xfrm>
                            <a:off x="1348203" y="448961"/>
                            <a:ext cx="91440" cy="91440"/>
                          </a:xfrm>
                          <a:prstGeom prst="ellipse">
                            <a:avLst/>
                          </a:prstGeom>
                          <a:solidFill>
                            <a:srgbClr val="FFC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t"/>
                      </wps:wsp>
                      <wps:wsp>
                        <wps:cNvPr id="24" name="Oval 10"/>
                        <wps:cNvSpPr/>
                        <wps:spPr>
                          <a:xfrm>
                            <a:off x="1340583" y="532781"/>
                            <a:ext cx="45720" cy="45720"/>
                          </a:xfrm>
                          <a:prstGeom prst="ellipse">
                            <a:avLst/>
                          </a:prstGeom>
                          <a:solidFill>
                            <a:srgbClr val="C0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t"/>
                      </wps:wsp>
                    </wpg:grpSp>
                    <wps:wsp>
                      <wps:cNvPr id="25" name="Speech Bubble: Rectangle 11"/>
                      <wps:cNvSpPr/>
                      <wps:spPr>
                        <a:xfrm>
                          <a:off x="534931" y="129541"/>
                          <a:ext cx="1140460" cy="594360"/>
                        </a:xfrm>
                        <a:prstGeom prst="wedgeRectCallout">
                          <a:avLst>
                            <a:gd name="adj1" fmla="val -18721"/>
                            <a:gd name="adj2" fmla="val -48677"/>
                          </a:avLst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9C1DCC7" w14:textId="77777777" w:rsidR="006808F7" w:rsidRPr="00FF6F88" w:rsidRDefault="006808F7" w:rsidP="006808F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FF6F88">
                              <w:rPr>
                                <w:rFonts w:ascii="Algerian" w:hAnsi="Algerian"/>
                                <w:color w:val="1F3864" w:themeColor="accent5" w:themeShade="80"/>
                                <w:sz w:val="52"/>
                                <w:szCs w:val="52"/>
                              </w:rPr>
                              <w:t>AGS</w:t>
                            </w:r>
                          </w:p>
                        </w:txbxContent>
                      </wps:txbx>
                      <wps:bodyPr rtlCol="0" anchor="t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E13AC46" id="Group 79" o:spid="_x0000_s1038" style="position:absolute;left:0;text-align:left;margin-left:448.3pt;margin-top:-9.75pt;width:89.8pt;height:46.8pt;z-index:251663360;mso-width-relative:margin;mso-height-relative:margin" coordorigin="5349,1295" coordsize="11404,59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">
              <v:group id="Group 6" o:spid="_x0000_s1039" style="position:absolute;left:13405;top:2432;width:3348;height:3816" coordorigin="13405,2432" coordsize="2186,33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<v:oval id="Oval 7" o:spid="_x0000_s1040" style="position:absolute;left:13786;top:3499;width:1098;height:10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" fillcolor="#538135 [2409]" stroked="f" strokeweight="1pt">
                  <v:stroke joinstyle="miter"/>
                </v:oval>
                <v:oval id="Oval 8" o:spid="_x0000_s1041" style="position:absolute;left:14129;top:2432;width:1463;height:11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" fillcolor="#1f4d78 [1604]" stroked="f" strokeweight="1pt">
                  <v:stroke joinstyle="miter"/>
                </v:oval>
                <v:oval id="Oval 9" o:spid="_x0000_s1042" style="position:absolute;left:13482;top:4489;width:914;height:9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" fillcolor="#ffc000" stroked="f" strokeweight="1pt">
                  <v:stroke joinstyle="miter"/>
                </v:oval>
                <v:oval id="Oval 10" o:spid="_x0000_s1043" style="position:absolute;left:13405;top:5327;width:458;height:4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" fillcolor="#c00000" stroked="f" strokeweight="1pt">
                  <v:stroke joinstyle="miter"/>
                </v:oval>
              </v:group>
              <v:shapetype id="_x0000_t61" coordsize="21600,21600" o:spt="61" adj="1350,25920" path="m,l0@8@12@24,0@9,,21600@6,21600@15@27@7,21600,21600,21600,21600@9@18@30,21600@8,21600,0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Speech Bubble: Rectangle 11" o:spid="_x0000_s1044" type="#_x0000_t61" style="position:absolute;left:5349;top:1295;width:11404;height:59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" adj="6756,286" filled="f" stroked="f" strokeweight="1pt">
                <v:textbox>
                  <w:txbxContent>
                    <w:p w14:paraId="29C1DCC7" w14:textId="77777777" w:rsidR="006808F7" w:rsidRPr="00FF6F88" w:rsidRDefault="006808F7" w:rsidP="006808F7">
                      <w:pPr>
                        <w:rPr>
                          <w:sz w:val="18"/>
                          <w:szCs w:val="18"/>
                        </w:rPr>
                      </w:pPr>
                      <w:r w:rsidRPr="00FF6F88">
                        <w:rPr>
                          <w:rFonts w:ascii="Algerian" w:hAnsi="Algerian"/>
                          <w:color w:val="1F3864" w:themeColor="accent5" w:themeShade="80"/>
                          <w:sz w:val="52"/>
                          <w:szCs w:val="52"/>
                        </w:rPr>
                        <w:t>AGS</w:t>
                      </w:r>
                    </w:p>
                  </w:txbxContent>
                </v:textbox>
              </v:shape>
            </v:group>
          </w:pict>
        </mc:Fallback>
      </mc:AlternateContent>
    </w:r>
    <w:r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9CB9062" wp14:editId="4950BF62">
              <wp:simplePos x="0" y="0"/>
              <wp:positionH relativeFrom="column">
                <wp:posOffset>-895350</wp:posOffset>
              </wp:positionH>
              <wp:positionV relativeFrom="paragraph">
                <wp:posOffset>-168275</wp:posOffset>
              </wp:positionV>
              <wp:extent cx="1336675" cy="899795"/>
              <wp:effectExtent l="0" t="0" r="0" b="0"/>
              <wp:wrapNone/>
              <wp:docPr id="159" name="Group 15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336675" cy="899795"/>
                        <a:chOff x="0" y="0"/>
                        <a:chExt cx="1700784" cy="1187467"/>
                      </a:xfrm>
                    </wpg:grpSpPr>
                    <wps:wsp>
                      <wps:cNvPr id="160" name="Rectangle 160"/>
                      <wps:cNvSpPr/>
                      <wps:spPr>
                        <a:xfrm>
                          <a:off x="0" y="0"/>
                          <a:ext cx="1700784" cy="102412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1" name="Rectangle 1"/>
                      <wps:cNvSpPr/>
                      <wps:spPr>
                        <a:xfrm>
                          <a:off x="228600" y="0"/>
                          <a:ext cx="1463040" cy="1014984"/>
                        </a:xfrm>
                        <a:custGeom>
                          <a:avLst/>
                          <a:gdLst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1462822 w 1462822"/>
                            <a:gd name="connsiteY2" fmla="*/ 1014481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910372 w 1462822"/>
                            <a:gd name="connsiteY2" fmla="*/ 376306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62822" h="1014481">
                              <a:moveTo>
                                <a:pt x="0" y="0"/>
                              </a:moveTo>
                              <a:lnTo>
                                <a:pt x="1462822" y="0"/>
                              </a:lnTo>
                              <a:lnTo>
                                <a:pt x="910372" y="376306"/>
                              </a:lnTo>
                              <a:lnTo>
                                <a:pt x="0" y="101448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206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CFC6238" w14:textId="77777777" w:rsidR="00DF7C74" w:rsidRDefault="00DF7C74" w:rsidP="00DF7C7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2" name="Rectangle 162"/>
                      <wps:cNvSpPr/>
                      <wps:spPr>
                        <a:xfrm>
                          <a:off x="155905" y="163339"/>
                          <a:ext cx="1472184" cy="1024128"/>
                        </a:xfrm>
                        <a:prstGeom prst="rect">
                          <a:avLst/>
                        </a:prstGeom>
                        <a:blipFill>
                          <a:blip r:embed="rId1"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8BD4E2A" w14:textId="77777777" w:rsidR="00CA5EAD" w:rsidRDefault="00CA5EAD" w:rsidP="00CA5EA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9CB9062" id="Group 159" o:spid="_x0000_s1045" style="position:absolute;left:0;text-align:left;margin-left:-70.5pt;margin-top:-13.25pt;width:105.25pt;height:70.85pt;z-index:251659264;mso-width-relative:margin;mso-height-relative:margin" coordsize="17007,1187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">
              <v:rect id="Rectangle 160" o:spid="_x0000_s1046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" fillcolor="white [3212]" stroked="f" strokeweight="1pt">
                <v:fill opacity="0"/>
              </v:rect>
              <v:shape id="Rectangle 1" o:spid="_x0000_s1047" style="position:absolute;left:2286;width:14630;height:10149;visibility:visible;mso-wrap-style:square;v-text-anchor:middle" coordsize="1462822,101448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" adj="-11796480,,5400" path="m,l1462822,,910372,376306,,1014481,,xe" fillcolor="#002060" stroked="f" strokeweight="1pt">
                <v:stroke joinstyle="miter"/>
                <v:formulas/>
                <v:path arrowok="t" o:connecttype="custom" o:connectlocs="0,0;1463040,0;910508,376493;0,1014984;0,0" o:connectangles="0,0,0,0,0" textboxrect="0,0,1462822,1014481"/>
                <v:textbox>
                  <w:txbxContent>
                    <w:p w14:paraId="0CFC6238" w14:textId="77777777" w:rsidR="00DF7C74" w:rsidRDefault="00DF7C74" w:rsidP="00DF7C74">
                      <w:pPr>
                        <w:jc w:val="center"/>
                      </w:pPr>
                    </w:p>
                  </w:txbxContent>
                </v:textbox>
              </v:shape>
              <v:rect id="Rectangle 162" o:spid="_x0000_s1048" style="position:absolute;left:1559;top:1633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" stroked="f" strokeweight="1pt">
                <v:fill r:id="rId2" o:title="" recolor="t" rotate="t" type="frame"/>
                <v:textbox>
                  <w:txbxContent>
                    <w:p w14:paraId="18BD4E2A" w14:textId="77777777" w:rsidR="00CA5EAD" w:rsidRDefault="00CA5EAD" w:rsidP="00CA5EAD">
                      <w:pPr>
                        <w:jc w:val="center"/>
                      </w:pPr>
                    </w:p>
                  </w:txbxContent>
                </v:textbox>
              </v:rect>
            </v:group>
          </w:pict>
        </mc:Fallback>
      </mc:AlternateContent>
    </w:r>
  </w:p>
  <w:p w14:paraId="19B24678" w14:textId="784133BC" w:rsidR="00FF6F88" w:rsidRDefault="00FF6F88" w:rsidP="00CA5EAD">
    <w:pPr>
      <w:pStyle w:val="Header"/>
      <w:jc w:val="right"/>
    </w:pPr>
  </w:p>
  <w:p w14:paraId="65E295DA" w14:textId="6058D5A1" w:rsidR="00FF6F88" w:rsidRDefault="00FF6F88" w:rsidP="00FF6F88">
    <w:pPr>
      <w:pStyle w:val="Header"/>
      <w:jc w:val="cent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59B4A15" wp14:editId="0CB91CF8">
              <wp:simplePos x="0" y="0"/>
              <wp:positionH relativeFrom="margin">
                <wp:align>center</wp:align>
              </wp:positionH>
              <wp:positionV relativeFrom="paragraph">
                <wp:posOffset>142875</wp:posOffset>
              </wp:positionV>
              <wp:extent cx="6858000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ln w="19050">
                        <a:solidFill>
                          <a:schemeClr val="accent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2A15380" id="Straight Connector 2" o:spid="_x0000_s1026" style="position:absolute;z-index:251660288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" from="0,11.25pt" to="540pt,1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" strokecolor="#5b9bd5 [3204]" strokeweight="1.5pt">
              <v:stroke joinstyle="miter"/>
              <w10:wrap anchorx="margin"/>
            </v:line>
          </w:pict>
        </mc:Fallback>
      </mc:AlternateContent>
    </w:r>
  </w:p>
  <w:p w14:paraId="79DC210E" w14:textId="5D03F5DB" w:rsidR="00CA5EAD" w:rsidRDefault="00CA5EAD" w:rsidP="00CA5EAD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D819EF"/>
    <w:multiLevelType w:val="hybridMultilevel"/>
    <w:tmpl w:val="20FCE0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1351DE"/>
    <w:multiLevelType w:val="hybridMultilevel"/>
    <w:tmpl w:val="E8465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8560236">
    <w:abstractNumId w:val="0"/>
  </w:num>
  <w:num w:numId="2" w16cid:durableId="1024407334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1MDG2NDA2NDcwNzVQ0lEKTi0uzszPAykwqgUAe7XCyiwAAAA="/>
  </w:docVars>
  <w:rsids>
    <w:rsidRoot w:val="007B4627"/>
    <w:rsid w:val="00001F28"/>
    <w:rsid w:val="0000547E"/>
    <w:rsid w:val="0000651A"/>
    <w:rsid w:val="00011D47"/>
    <w:rsid w:val="000122A1"/>
    <w:rsid w:val="00020699"/>
    <w:rsid w:val="000227A5"/>
    <w:rsid w:val="000263AA"/>
    <w:rsid w:val="0003256F"/>
    <w:rsid w:val="0004228C"/>
    <w:rsid w:val="00042BC5"/>
    <w:rsid w:val="00042E6F"/>
    <w:rsid w:val="00044E82"/>
    <w:rsid w:val="00064A49"/>
    <w:rsid w:val="00066424"/>
    <w:rsid w:val="000842BF"/>
    <w:rsid w:val="0008437D"/>
    <w:rsid w:val="0009675F"/>
    <w:rsid w:val="00096CFF"/>
    <w:rsid w:val="0009769E"/>
    <w:rsid w:val="00097947"/>
    <w:rsid w:val="00097E3C"/>
    <w:rsid w:val="000A1C0B"/>
    <w:rsid w:val="000A3B0A"/>
    <w:rsid w:val="000B1DEB"/>
    <w:rsid w:val="000B6096"/>
    <w:rsid w:val="000C742B"/>
    <w:rsid w:val="000D1890"/>
    <w:rsid w:val="000E014F"/>
    <w:rsid w:val="000F4291"/>
    <w:rsid w:val="000F45CC"/>
    <w:rsid w:val="000F64ED"/>
    <w:rsid w:val="00100867"/>
    <w:rsid w:val="00106971"/>
    <w:rsid w:val="00117244"/>
    <w:rsid w:val="001179B0"/>
    <w:rsid w:val="00122EF9"/>
    <w:rsid w:val="001253BE"/>
    <w:rsid w:val="00125609"/>
    <w:rsid w:val="00132629"/>
    <w:rsid w:val="0014634F"/>
    <w:rsid w:val="001504AC"/>
    <w:rsid w:val="001561F3"/>
    <w:rsid w:val="001641BB"/>
    <w:rsid w:val="00165484"/>
    <w:rsid w:val="001676DF"/>
    <w:rsid w:val="00167FFC"/>
    <w:rsid w:val="00173E90"/>
    <w:rsid w:val="00176F07"/>
    <w:rsid w:val="001866BC"/>
    <w:rsid w:val="00191192"/>
    <w:rsid w:val="001A268B"/>
    <w:rsid w:val="001A6D5D"/>
    <w:rsid w:val="001A7D7D"/>
    <w:rsid w:val="001B1A20"/>
    <w:rsid w:val="001B6C11"/>
    <w:rsid w:val="001E0019"/>
    <w:rsid w:val="001F00BA"/>
    <w:rsid w:val="001F1DF4"/>
    <w:rsid w:val="001F47F6"/>
    <w:rsid w:val="001F5A4A"/>
    <w:rsid w:val="001F6118"/>
    <w:rsid w:val="0020371D"/>
    <w:rsid w:val="00203857"/>
    <w:rsid w:val="00207078"/>
    <w:rsid w:val="002076D4"/>
    <w:rsid w:val="00212150"/>
    <w:rsid w:val="00217AA7"/>
    <w:rsid w:val="0022085F"/>
    <w:rsid w:val="002242DD"/>
    <w:rsid w:val="0022523E"/>
    <w:rsid w:val="00232A0D"/>
    <w:rsid w:val="002365E6"/>
    <w:rsid w:val="002443E7"/>
    <w:rsid w:val="00247955"/>
    <w:rsid w:val="00255147"/>
    <w:rsid w:val="00264E59"/>
    <w:rsid w:val="0026632C"/>
    <w:rsid w:val="00266E0B"/>
    <w:rsid w:val="00282171"/>
    <w:rsid w:val="00293BEC"/>
    <w:rsid w:val="0029454C"/>
    <w:rsid w:val="00295046"/>
    <w:rsid w:val="00295781"/>
    <w:rsid w:val="002A0D6B"/>
    <w:rsid w:val="002A10F4"/>
    <w:rsid w:val="002A2CDF"/>
    <w:rsid w:val="002A5FE4"/>
    <w:rsid w:val="002A60B8"/>
    <w:rsid w:val="002B32B3"/>
    <w:rsid w:val="002B6CE6"/>
    <w:rsid w:val="002C63D9"/>
    <w:rsid w:val="002E17CE"/>
    <w:rsid w:val="002E3EED"/>
    <w:rsid w:val="002F1D63"/>
    <w:rsid w:val="0031407E"/>
    <w:rsid w:val="00317636"/>
    <w:rsid w:val="00325BB1"/>
    <w:rsid w:val="003273F0"/>
    <w:rsid w:val="0033774B"/>
    <w:rsid w:val="003412C0"/>
    <w:rsid w:val="003447D8"/>
    <w:rsid w:val="00350D24"/>
    <w:rsid w:val="003517EB"/>
    <w:rsid w:val="00374C86"/>
    <w:rsid w:val="00376FC2"/>
    <w:rsid w:val="00385C5D"/>
    <w:rsid w:val="003960A5"/>
    <w:rsid w:val="003A6AF6"/>
    <w:rsid w:val="003B38F6"/>
    <w:rsid w:val="003B609A"/>
    <w:rsid w:val="003B6D0A"/>
    <w:rsid w:val="003C214C"/>
    <w:rsid w:val="003C32AE"/>
    <w:rsid w:val="003C681D"/>
    <w:rsid w:val="003D25C2"/>
    <w:rsid w:val="003D329C"/>
    <w:rsid w:val="003D3A67"/>
    <w:rsid w:val="003D5646"/>
    <w:rsid w:val="003F0564"/>
    <w:rsid w:val="003F2981"/>
    <w:rsid w:val="0040154B"/>
    <w:rsid w:val="0040368E"/>
    <w:rsid w:val="00411465"/>
    <w:rsid w:val="0042229C"/>
    <w:rsid w:val="004226D6"/>
    <w:rsid w:val="00447ABB"/>
    <w:rsid w:val="004521B2"/>
    <w:rsid w:val="004564B3"/>
    <w:rsid w:val="00460FBE"/>
    <w:rsid w:val="00463745"/>
    <w:rsid w:val="00477E25"/>
    <w:rsid w:val="00492C9F"/>
    <w:rsid w:val="004A6DD2"/>
    <w:rsid w:val="004A713A"/>
    <w:rsid w:val="004B215D"/>
    <w:rsid w:val="004C1135"/>
    <w:rsid w:val="004C2BC5"/>
    <w:rsid w:val="004D2575"/>
    <w:rsid w:val="004D289A"/>
    <w:rsid w:val="004F24FE"/>
    <w:rsid w:val="004F5CAE"/>
    <w:rsid w:val="004F745F"/>
    <w:rsid w:val="00500F46"/>
    <w:rsid w:val="0050698C"/>
    <w:rsid w:val="00507A9C"/>
    <w:rsid w:val="00524DC8"/>
    <w:rsid w:val="00531DC4"/>
    <w:rsid w:val="005415AC"/>
    <w:rsid w:val="005479E2"/>
    <w:rsid w:val="00554FAE"/>
    <w:rsid w:val="00556A78"/>
    <w:rsid w:val="00560C6C"/>
    <w:rsid w:val="0056673F"/>
    <w:rsid w:val="00566A69"/>
    <w:rsid w:val="00570A80"/>
    <w:rsid w:val="00575AB2"/>
    <w:rsid w:val="00576CE0"/>
    <w:rsid w:val="00582811"/>
    <w:rsid w:val="00590FE8"/>
    <w:rsid w:val="00596536"/>
    <w:rsid w:val="005A197A"/>
    <w:rsid w:val="005A2461"/>
    <w:rsid w:val="005A5848"/>
    <w:rsid w:val="005B0C73"/>
    <w:rsid w:val="005B0DD6"/>
    <w:rsid w:val="005B4B1B"/>
    <w:rsid w:val="005B4E8A"/>
    <w:rsid w:val="005B6CA9"/>
    <w:rsid w:val="005B774E"/>
    <w:rsid w:val="005C1256"/>
    <w:rsid w:val="005C41E2"/>
    <w:rsid w:val="005C4CDD"/>
    <w:rsid w:val="005C5B30"/>
    <w:rsid w:val="005D7154"/>
    <w:rsid w:val="005E04A9"/>
    <w:rsid w:val="005E2327"/>
    <w:rsid w:val="005E7867"/>
    <w:rsid w:val="005E78DD"/>
    <w:rsid w:val="005E7A0E"/>
    <w:rsid w:val="005F2842"/>
    <w:rsid w:val="00607119"/>
    <w:rsid w:val="00613AEB"/>
    <w:rsid w:val="006175D0"/>
    <w:rsid w:val="006229A4"/>
    <w:rsid w:val="00623D5E"/>
    <w:rsid w:val="00630C74"/>
    <w:rsid w:val="00632959"/>
    <w:rsid w:val="00642A8E"/>
    <w:rsid w:val="006536C9"/>
    <w:rsid w:val="00663B12"/>
    <w:rsid w:val="006777D6"/>
    <w:rsid w:val="0068056A"/>
    <w:rsid w:val="006808F7"/>
    <w:rsid w:val="006814ED"/>
    <w:rsid w:val="00687CBD"/>
    <w:rsid w:val="006968B8"/>
    <w:rsid w:val="00697203"/>
    <w:rsid w:val="006B714F"/>
    <w:rsid w:val="006C1145"/>
    <w:rsid w:val="006C1BD8"/>
    <w:rsid w:val="006C5730"/>
    <w:rsid w:val="006C6F28"/>
    <w:rsid w:val="006D1293"/>
    <w:rsid w:val="006D200D"/>
    <w:rsid w:val="006E23DA"/>
    <w:rsid w:val="006F364C"/>
    <w:rsid w:val="007018FC"/>
    <w:rsid w:val="00721F4C"/>
    <w:rsid w:val="00726092"/>
    <w:rsid w:val="00726D42"/>
    <w:rsid w:val="00730BD6"/>
    <w:rsid w:val="0073651E"/>
    <w:rsid w:val="00743E39"/>
    <w:rsid w:val="00751C5F"/>
    <w:rsid w:val="00757EB5"/>
    <w:rsid w:val="00760391"/>
    <w:rsid w:val="0076139A"/>
    <w:rsid w:val="00763289"/>
    <w:rsid w:val="007675C5"/>
    <w:rsid w:val="007721AC"/>
    <w:rsid w:val="0077252A"/>
    <w:rsid w:val="00772AD4"/>
    <w:rsid w:val="00776818"/>
    <w:rsid w:val="00776CAB"/>
    <w:rsid w:val="00780C60"/>
    <w:rsid w:val="007827B0"/>
    <w:rsid w:val="00793BFB"/>
    <w:rsid w:val="007A3ED6"/>
    <w:rsid w:val="007A67F6"/>
    <w:rsid w:val="007B14FD"/>
    <w:rsid w:val="007B26A7"/>
    <w:rsid w:val="007B4627"/>
    <w:rsid w:val="007B5255"/>
    <w:rsid w:val="007C6867"/>
    <w:rsid w:val="007E1B5D"/>
    <w:rsid w:val="007E1E2F"/>
    <w:rsid w:val="007E2748"/>
    <w:rsid w:val="007E29D2"/>
    <w:rsid w:val="007E3C02"/>
    <w:rsid w:val="007E4928"/>
    <w:rsid w:val="007E6C29"/>
    <w:rsid w:val="00802568"/>
    <w:rsid w:val="00804DB3"/>
    <w:rsid w:val="00812E81"/>
    <w:rsid w:val="00831AF2"/>
    <w:rsid w:val="0083767F"/>
    <w:rsid w:val="00845E72"/>
    <w:rsid w:val="00851D07"/>
    <w:rsid w:val="0085590C"/>
    <w:rsid w:val="00870258"/>
    <w:rsid w:val="00897715"/>
    <w:rsid w:val="008A4B63"/>
    <w:rsid w:val="008C6EE2"/>
    <w:rsid w:val="008D16BB"/>
    <w:rsid w:val="008D2E9F"/>
    <w:rsid w:val="008D5E20"/>
    <w:rsid w:val="008E1208"/>
    <w:rsid w:val="008E1A4E"/>
    <w:rsid w:val="008F0CE9"/>
    <w:rsid w:val="00903349"/>
    <w:rsid w:val="00906F5C"/>
    <w:rsid w:val="009100AD"/>
    <w:rsid w:val="00911768"/>
    <w:rsid w:val="00926070"/>
    <w:rsid w:val="00926216"/>
    <w:rsid w:val="0093348E"/>
    <w:rsid w:val="009350EB"/>
    <w:rsid w:val="0093591E"/>
    <w:rsid w:val="00945379"/>
    <w:rsid w:val="00946A02"/>
    <w:rsid w:val="00962CD2"/>
    <w:rsid w:val="009670A6"/>
    <w:rsid w:val="009739D9"/>
    <w:rsid w:val="009863DB"/>
    <w:rsid w:val="0099369C"/>
    <w:rsid w:val="009A4746"/>
    <w:rsid w:val="009A528F"/>
    <w:rsid w:val="009A5B39"/>
    <w:rsid w:val="009B05E7"/>
    <w:rsid w:val="009B34A5"/>
    <w:rsid w:val="009C3252"/>
    <w:rsid w:val="009C41A2"/>
    <w:rsid w:val="009E6E73"/>
    <w:rsid w:val="009F6F8A"/>
    <w:rsid w:val="009F7BBC"/>
    <w:rsid w:val="00A001C6"/>
    <w:rsid w:val="00A07CFC"/>
    <w:rsid w:val="00A145D8"/>
    <w:rsid w:val="00A1631E"/>
    <w:rsid w:val="00A26856"/>
    <w:rsid w:val="00A35793"/>
    <w:rsid w:val="00A445D5"/>
    <w:rsid w:val="00A4633A"/>
    <w:rsid w:val="00A467DF"/>
    <w:rsid w:val="00A52587"/>
    <w:rsid w:val="00A56B5E"/>
    <w:rsid w:val="00A602F7"/>
    <w:rsid w:val="00A63AC7"/>
    <w:rsid w:val="00A63FF3"/>
    <w:rsid w:val="00A746E5"/>
    <w:rsid w:val="00A83665"/>
    <w:rsid w:val="00A8570C"/>
    <w:rsid w:val="00A9188C"/>
    <w:rsid w:val="00AB7616"/>
    <w:rsid w:val="00AC6090"/>
    <w:rsid w:val="00AD463C"/>
    <w:rsid w:val="00AD7ABF"/>
    <w:rsid w:val="00AE2BDE"/>
    <w:rsid w:val="00AE4C47"/>
    <w:rsid w:val="00AE6ABB"/>
    <w:rsid w:val="00AF359E"/>
    <w:rsid w:val="00AF4D17"/>
    <w:rsid w:val="00AF6B0C"/>
    <w:rsid w:val="00AF6EA1"/>
    <w:rsid w:val="00B0010D"/>
    <w:rsid w:val="00B00472"/>
    <w:rsid w:val="00B0294B"/>
    <w:rsid w:val="00B07446"/>
    <w:rsid w:val="00B1425E"/>
    <w:rsid w:val="00B207BD"/>
    <w:rsid w:val="00B26D62"/>
    <w:rsid w:val="00B36165"/>
    <w:rsid w:val="00B51144"/>
    <w:rsid w:val="00B51235"/>
    <w:rsid w:val="00B5237E"/>
    <w:rsid w:val="00B53FA2"/>
    <w:rsid w:val="00B54346"/>
    <w:rsid w:val="00B5550E"/>
    <w:rsid w:val="00B5597D"/>
    <w:rsid w:val="00B564D4"/>
    <w:rsid w:val="00B66068"/>
    <w:rsid w:val="00B84545"/>
    <w:rsid w:val="00B84960"/>
    <w:rsid w:val="00B85898"/>
    <w:rsid w:val="00B86A1F"/>
    <w:rsid w:val="00BA1AE0"/>
    <w:rsid w:val="00BA343A"/>
    <w:rsid w:val="00BA7459"/>
    <w:rsid w:val="00BB27CA"/>
    <w:rsid w:val="00BB2878"/>
    <w:rsid w:val="00BB4DFE"/>
    <w:rsid w:val="00BC029D"/>
    <w:rsid w:val="00BC0EAC"/>
    <w:rsid w:val="00BC359B"/>
    <w:rsid w:val="00BC36EB"/>
    <w:rsid w:val="00BD3C00"/>
    <w:rsid w:val="00BD4FB5"/>
    <w:rsid w:val="00BE4684"/>
    <w:rsid w:val="00BE5EE5"/>
    <w:rsid w:val="00BF2C1C"/>
    <w:rsid w:val="00C015EC"/>
    <w:rsid w:val="00C15F0A"/>
    <w:rsid w:val="00C178A8"/>
    <w:rsid w:val="00C23ACE"/>
    <w:rsid w:val="00C31324"/>
    <w:rsid w:val="00C47F81"/>
    <w:rsid w:val="00C605F5"/>
    <w:rsid w:val="00C701CB"/>
    <w:rsid w:val="00C706E8"/>
    <w:rsid w:val="00C75B12"/>
    <w:rsid w:val="00C75C50"/>
    <w:rsid w:val="00C83371"/>
    <w:rsid w:val="00C94180"/>
    <w:rsid w:val="00CA0B7C"/>
    <w:rsid w:val="00CA46A1"/>
    <w:rsid w:val="00CA49F0"/>
    <w:rsid w:val="00CA5EAD"/>
    <w:rsid w:val="00CA6B15"/>
    <w:rsid w:val="00CB3963"/>
    <w:rsid w:val="00CB50AB"/>
    <w:rsid w:val="00CC606F"/>
    <w:rsid w:val="00CD1B7F"/>
    <w:rsid w:val="00CD610B"/>
    <w:rsid w:val="00CE1317"/>
    <w:rsid w:val="00CE3094"/>
    <w:rsid w:val="00CE4D24"/>
    <w:rsid w:val="00CF0BBB"/>
    <w:rsid w:val="00CF1401"/>
    <w:rsid w:val="00CF2438"/>
    <w:rsid w:val="00CF6877"/>
    <w:rsid w:val="00CF68B4"/>
    <w:rsid w:val="00D1189F"/>
    <w:rsid w:val="00D15F5B"/>
    <w:rsid w:val="00D252BC"/>
    <w:rsid w:val="00D327D0"/>
    <w:rsid w:val="00D332DC"/>
    <w:rsid w:val="00D37DC2"/>
    <w:rsid w:val="00D70526"/>
    <w:rsid w:val="00D70C5C"/>
    <w:rsid w:val="00D75896"/>
    <w:rsid w:val="00D80A2B"/>
    <w:rsid w:val="00D8495F"/>
    <w:rsid w:val="00D84A5C"/>
    <w:rsid w:val="00D93E5A"/>
    <w:rsid w:val="00DA0D98"/>
    <w:rsid w:val="00DA1138"/>
    <w:rsid w:val="00DB7D1B"/>
    <w:rsid w:val="00DC2477"/>
    <w:rsid w:val="00DC264E"/>
    <w:rsid w:val="00DC2B3C"/>
    <w:rsid w:val="00DD3622"/>
    <w:rsid w:val="00DD5908"/>
    <w:rsid w:val="00DF7C74"/>
    <w:rsid w:val="00E107A7"/>
    <w:rsid w:val="00E1297C"/>
    <w:rsid w:val="00E1789F"/>
    <w:rsid w:val="00E25802"/>
    <w:rsid w:val="00E40E4F"/>
    <w:rsid w:val="00E425BE"/>
    <w:rsid w:val="00E43ECE"/>
    <w:rsid w:val="00E43EEA"/>
    <w:rsid w:val="00E44208"/>
    <w:rsid w:val="00E51987"/>
    <w:rsid w:val="00E54936"/>
    <w:rsid w:val="00E55BA3"/>
    <w:rsid w:val="00E6299F"/>
    <w:rsid w:val="00E727F4"/>
    <w:rsid w:val="00E72EB8"/>
    <w:rsid w:val="00E7547F"/>
    <w:rsid w:val="00E75983"/>
    <w:rsid w:val="00E80C5F"/>
    <w:rsid w:val="00E8130D"/>
    <w:rsid w:val="00E86B08"/>
    <w:rsid w:val="00E91AF1"/>
    <w:rsid w:val="00EA2823"/>
    <w:rsid w:val="00EB56FF"/>
    <w:rsid w:val="00EC771F"/>
    <w:rsid w:val="00ED3A24"/>
    <w:rsid w:val="00EE190D"/>
    <w:rsid w:val="00EE2AC7"/>
    <w:rsid w:val="00EF15C7"/>
    <w:rsid w:val="00EF37F7"/>
    <w:rsid w:val="00EF7D8B"/>
    <w:rsid w:val="00F06CDD"/>
    <w:rsid w:val="00F174D5"/>
    <w:rsid w:val="00F2063B"/>
    <w:rsid w:val="00F21F9F"/>
    <w:rsid w:val="00F24024"/>
    <w:rsid w:val="00F251A6"/>
    <w:rsid w:val="00F32D4E"/>
    <w:rsid w:val="00F337CB"/>
    <w:rsid w:val="00F36C54"/>
    <w:rsid w:val="00F4372B"/>
    <w:rsid w:val="00F458C2"/>
    <w:rsid w:val="00F465AE"/>
    <w:rsid w:val="00F62E30"/>
    <w:rsid w:val="00F82BAC"/>
    <w:rsid w:val="00F82DB2"/>
    <w:rsid w:val="00F9583D"/>
    <w:rsid w:val="00F95F24"/>
    <w:rsid w:val="00FA00E8"/>
    <w:rsid w:val="00FA3875"/>
    <w:rsid w:val="00FA6617"/>
    <w:rsid w:val="00FB0610"/>
    <w:rsid w:val="00FB29C9"/>
    <w:rsid w:val="00FB3CC8"/>
    <w:rsid w:val="00FB5AF3"/>
    <w:rsid w:val="00FC665E"/>
    <w:rsid w:val="00FC7AEA"/>
    <w:rsid w:val="00FD1F52"/>
    <w:rsid w:val="00FE55C2"/>
    <w:rsid w:val="00FE5CAA"/>
    <w:rsid w:val="00FE778D"/>
    <w:rsid w:val="00FF1DA0"/>
    <w:rsid w:val="00FF1ECA"/>
    <w:rsid w:val="00FF671E"/>
    <w:rsid w:val="00FF6F8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A30416"/>
  <w15:docId w15:val="{B899F6E1-CA54-48A9-91BF-D9C0C733D7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7052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07A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107A7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3B60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849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5E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EE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E17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E17C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E17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17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17C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E17CE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E1297C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FE55C2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CA5E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5EAD"/>
  </w:style>
  <w:style w:type="paragraph" w:styleId="Footer">
    <w:name w:val="footer"/>
    <w:basedOn w:val="Normal"/>
    <w:link w:val="FooterChar"/>
    <w:uiPriority w:val="99"/>
    <w:unhideWhenUsed/>
    <w:rsid w:val="00CA5E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5EAD"/>
  </w:style>
  <w:style w:type="paragraph" w:styleId="FootnoteText">
    <w:name w:val="footnote text"/>
    <w:basedOn w:val="Normal"/>
    <w:link w:val="FootnoteTextChar"/>
    <w:uiPriority w:val="99"/>
    <w:unhideWhenUsed/>
    <w:rsid w:val="004F5CA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F5CA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F5CAE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56F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56FF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56FF"/>
    <w:rPr>
      <w:vertAlign w:val="superscript"/>
    </w:rPr>
  </w:style>
  <w:style w:type="character" w:styleId="UnresolvedMention">
    <w:name w:val="Unresolved Mention"/>
    <w:basedOn w:val="DefaultParagraphFont"/>
    <w:uiPriority w:val="99"/>
    <w:rsid w:val="00CE13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24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5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1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40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9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315258">
          <w:marLeft w:val="44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90858">
          <w:marLeft w:val="44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72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7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0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689843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07173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77701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58146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19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0539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1213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818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9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8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8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79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17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9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194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7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25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6087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43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0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4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8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784491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844024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097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08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9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192628">
          <w:marLeft w:val="44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019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91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39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62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13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555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45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8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2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1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1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0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07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1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0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67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87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3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8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560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6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12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1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65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0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8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9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07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0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26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0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8001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334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58548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26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4563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67381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89081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023514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633803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064226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867393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7060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73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4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27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97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iriodion.com/organizational-readiness-assessment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airiodion.com/contact-us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ABACF9-E680-4043-8210-F62378AE0F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6</Pages>
  <Words>694</Words>
  <Characters>395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gbe</dc:creator>
  <cp:lastModifiedBy>Francesca Crolley</cp:lastModifiedBy>
  <cp:revision>7</cp:revision>
  <cp:lastPrinted>2021-02-24T16:40:00Z</cp:lastPrinted>
  <dcterms:created xsi:type="dcterms:W3CDTF">2022-06-14T23:58:00Z</dcterms:created>
  <dcterms:modified xsi:type="dcterms:W3CDTF">2022-06-15T0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